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893DF" w14:textId="70B7E65A" w:rsidR="00427932" w:rsidRDefault="00427932" w:rsidP="002F6BF8">
      <w:pPr>
        <w:pStyle w:val="Date"/>
      </w:pPr>
    </w:p>
    <w:p w14:paraId="3B16644D" w14:textId="77777777" w:rsidR="00427932" w:rsidRPr="002266E8" w:rsidRDefault="00427932" w:rsidP="00427932">
      <w:pPr>
        <w:pBdr>
          <w:bottom w:val="single" w:sz="6" w:space="4" w:color="EAECEF"/>
        </w:pBdr>
        <w:shd w:val="clear" w:color="auto" w:fill="FFFFFF"/>
        <w:spacing w:before="100" w:beforeAutospacing="1" w:after="240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</w:pPr>
      <w:r w:rsidRPr="002266E8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</w:rPr>
        <w:t>Data-set-for-Hepatitis-C-Virus-HCV-for-Egyptian-patients</w:t>
      </w:r>
    </w:p>
    <w:p w14:paraId="248FD83A" w14:textId="0A39F293" w:rsidR="00427932" w:rsidRDefault="00427932" w:rsidP="00427932">
      <w:pPr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Data set consists symptoms of the patients and their test report values for Hepatitis C virus in the body. Purpose of the repository is to explore and find some insights.</w:t>
      </w:r>
    </w:p>
    <w:p w14:paraId="0491EB58" w14:textId="77777777" w:rsidR="00427932" w:rsidRPr="00427932" w:rsidRDefault="00427932" w:rsidP="00427932">
      <w:pPr>
        <w:pStyle w:val="Heading2"/>
        <w:pBdr>
          <w:bottom w:val="single" w:sz="6" w:space="4" w:color="EAECEF"/>
        </w:pBdr>
        <w:shd w:val="clear" w:color="auto" w:fill="FFFFFF"/>
        <w:spacing w:before="360"/>
        <w:rPr>
          <w:rFonts w:ascii="Segoe UI" w:hAnsi="Segoe UI" w:cs="Segoe UI"/>
          <w:color w:val="24292E"/>
          <w:sz w:val="22"/>
          <w:szCs w:val="22"/>
          <w:lang w:val="en-IN"/>
        </w:rPr>
      </w:pPr>
      <w:r w:rsidRPr="00427932">
        <w:rPr>
          <w:rStyle w:val="Strong"/>
          <w:rFonts w:ascii="Segoe UI" w:hAnsi="Segoe UI" w:cs="Segoe UI"/>
          <w:b w:val="0"/>
          <w:bCs w:val="0"/>
          <w:color w:val="24292E"/>
          <w:sz w:val="22"/>
          <w:szCs w:val="22"/>
        </w:rPr>
        <w:t>Attribute Information of the data set</w:t>
      </w:r>
    </w:p>
    <w:p w14:paraId="6CFE4AE9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ge</w:t>
      </w:r>
    </w:p>
    <w:p w14:paraId="728CB278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Gender</w:t>
      </w:r>
    </w:p>
    <w:p w14:paraId="1AA7A01B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BMI (Body Mass Index)</w:t>
      </w:r>
    </w:p>
    <w:p w14:paraId="2BB5DEB0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Fever</w:t>
      </w:r>
    </w:p>
    <w:p w14:paraId="7B2CC639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Nausea/</w:t>
      </w:r>
      <w:proofErr w:type="spellStart"/>
      <w:r w:rsidRPr="00427932">
        <w:rPr>
          <w:rFonts w:ascii="Segoe UI" w:hAnsi="Segoe UI" w:cs="Segoe UI"/>
          <w:color w:val="24292E"/>
          <w:sz w:val="20"/>
          <w:szCs w:val="20"/>
        </w:rPr>
        <w:t>Vomting</w:t>
      </w:r>
      <w:proofErr w:type="spellEnd"/>
    </w:p>
    <w:p w14:paraId="7FBD7310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Headache</w:t>
      </w:r>
    </w:p>
    <w:p w14:paraId="21F41E7B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Diarrhea</w:t>
      </w:r>
    </w:p>
    <w:p w14:paraId="2D421D4A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Fatigue &amp; generalized bone ache</w:t>
      </w:r>
    </w:p>
    <w:p w14:paraId="5C6A7A18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Jaundice</w:t>
      </w:r>
    </w:p>
    <w:p w14:paraId="7BDADF3B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Epigastric pain</w:t>
      </w:r>
    </w:p>
    <w:p w14:paraId="16B2C595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WBC (White blood cell)</w:t>
      </w:r>
    </w:p>
    <w:p w14:paraId="6352B560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RBC (Red blood cells)</w:t>
      </w:r>
    </w:p>
    <w:p w14:paraId="77051251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HGB (Hemoglobin)</w:t>
      </w:r>
    </w:p>
    <w:p w14:paraId="189CA397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Plat (Platelets)</w:t>
      </w:r>
    </w:p>
    <w:p w14:paraId="4C3C9C90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ST 1 (Aspartate transaminase ratio)</w:t>
      </w:r>
    </w:p>
    <w:p w14:paraId="4C4F2FCE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1 (Alanine transaminase ratio 1 week)</w:t>
      </w:r>
    </w:p>
    <w:p w14:paraId="14E9D678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4 (Alanine transaminase ratio 4 weeks)</w:t>
      </w:r>
    </w:p>
    <w:p w14:paraId="69D56AE5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12 (Alanine transaminase ratio 12 weeks)</w:t>
      </w:r>
    </w:p>
    <w:p w14:paraId="3B72C0F6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24 (Alanine transaminase ratio 24 weeks)</w:t>
      </w:r>
    </w:p>
    <w:p w14:paraId="3C617B2E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36 (Alanine transaminase ratio 36 weeks)</w:t>
      </w:r>
    </w:p>
    <w:p w14:paraId="02BF5713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48 (Alanine transaminase ratio 48 weeks)</w:t>
      </w:r>
    </w:p>
    <w:p w14:paraId="017C32B2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ALT after 24w (Alanine transaminase ratio after 24 weeks)</w:t>
      </w:r>
    </w:p>
    <w:p w14:paraId="14B19263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RNA Base</w:t>
      </w:r>
    </w:p>
    <w:p w14:paraId="7B49A185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RNA 4 (4th week Reading)</w:t>
      </w:r>
    </w:p>
    <w:p w14:paraId="52C655EB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RNA 12 (12th Week reading)</w:t>
      </w:r>
    </w:p>
    <w:p w14:paraId="1DDB0C4A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RNA EOT (RNA end-of-treatment)</w:t>
      </w:r>
    </w:p>
    <w:p w14:paraId="77732648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RNA EF (RNA Elongation Factor)</w:t>
      </w:r>
    </w:p>
    <w:p w14:paraId="4EC80710" w14:textId="77777777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r w:rsidRPr="00427932">
        <w:rPr>
          <w:rFonts w:ascii="Segoe UI" w:hAnsi="Segoe UI" w:cs="Segoe UI"/>
          <w:color w:val="24292E"/>
          <w:sz w:val="20"/>
          <w:szCs w:val="20"/>
        </w:rPr>
        <w:t>Baseline histological Grading</w:t>
      </w:r>
    </w:p>
    <w:p w14:paraId="1EED2D4B" w14:textId="20BB5C13" w:rsidR="00427932" w:rsidRPr="00427932" w:rsidRDefault="00427932" w:rsidP="00427932">
      <w:pPr>
        <w:pStyle w:val="Heading2"/>
        <w:keepNext w:val="0"/>
        <w:keepLines w:val="0"/>
        <w:numPr>
          <w:ilvl w:val="0"/>
          <w:numId w:val="4"/>
        </w:numPr>
        <w:pBdr>
          <w:bottom w:val="single" w:sz="6" w:space="4" w:color="EAECEF"/>
        </w:pBdr>
        <w:shd w:val="clear" w:color="auto" w:fill="FFFFFF"/>
        <w:spacing w:before="60" w:after="100" w:afterAutospacing="1"/>
        <w:rPr>
          <w:rFonts w:ascii="Segoe UI" w:hAnsi="Segoe UI" w:cs="Segoe UI"/>
          <w:color w:val="24292E"/>
          <w:sz w:val="20"/>
          <w:szCs w:val="20"/>
        </w:rPr>
      </w:pPr>
      <w:proofErr w:type="spellStart"/>
      <w:r w:rsidRPr="00427932">
        <w:rPr>
          <w:rFonts w:ascii="Segoe UI" w:hAnsi="Segoe UI" w:cs="Segoe UI"/>
          <w:color w:val="24292E"/>
          <w:sz w:val="20"/>
          <w:szCs w:val="20"/>
        </w:rPr>
        <w:t>Baselinehistological</w:t>
      </w:r>
      <w:proofErr w:type="spellEnd"/>
      <w:r w:rsidRPr="00427932">
        <w:rPr>
          <w:rFonts w:ascii="Segoe UI" w:hAnsi="Segoe UI" w:cs="Segoe UI"/>
          <w:color w:val="24292E"/>
          <w:sz w:val="20"/>
          <w:szCs w:val="20"/>
        </w:rPr>
        <w:t xml:space="preserve"> staging</w:t>
      </w:r>
    </w:p>
    <w:p w14:paraId="302A4162" w14:textId="601B1D39" w:rsidR="00427932" w:rsidRDefault="00427932" w:rsidP="00427932">
      <w:pPr>
        <w:rPr>
          <w:rFonts w:ascii="Segoe UI" w:hAnsi="Segoe UI" w:cs="Segoe UI"/>
          <w:color w:val="24292E"/>
          <w:shd w:val="clear" w:color="auto" w:fill="FFFFFF"/>
        </w:rPr>
      </w:pPr>
    </w:p>
    <w:p w14:paraId="0B3CFEA2" w14:textId="3E01480C" w:rsidR="00427932" w:rsidRDefault="00427932" w:rsidP="00427932">
      <w:pPr>
        <w:rPr>
          <w:rFonts w:ascii="Segoe UI" w:hAnsi="Segoe UI" w:cs="Segoe UI"/>
          <w:color w:val="24292E"/>
          <w:shd w:val="clear" w:color="auto" w:fill="FFFFFF"/>
        </w:rPr>
      </w:pPr>
    </w:p>
    <w:p w14:paraId="5235BADE" w14:textId="724EAD90" w:rsidR="00427932" w:rsidRDefault="00427932" w:rsidP="00427932">
      <w:pPr>
        <w:rPr>
          <w:rFonts w:ascii="Segoe UI" w:hAnsi="Segoe UI" w:cs="Segoe UI"/>
          <w:color w:val="24292E"/>
          <w:shd w:val="clear" w:color="auto" w:fill="FFFFFF"/>
        </w:rPr>
      </w:pPr>
    </w:p>
    <w:p w14:paraId="4F656220" w14:textId="77777777" w:rsidR="00427932" w:rsidRDefault="00427932" w:rsidP="00427932">
      <w:pPr>
        <w:rPr>
          <w:rFonts w:ascii="Segoe UI" w:hAnsi="Segoe UI" w:cs="Segoe UI"/>
          <w:color w:val="24292E"/>
          <w:shd w:val="clear" w:color="auto" w:fill="FFFFFF"/>
        </w:rPr>
      </w:pPr>
    </w:p>
    <w:p w14:paraId="1ADD4FD5" w14:textId="77777777" w:rsidR="00427932" w:rsidRDefault="00427932" w:rsidP="00427932">
      <w:pPr>
        <w:rPr>
          <w:rFonts w:ascii="Segoe UI" w:hAnsi="Segoe UI" w:cs="Segoe UI"/>
          <w:color w:val="24292E"/>
          <w:shd w:val="clear" w:color="auto" w:fill="FFFFFF"/>
        </w:rPr>
      </w:pPr>
    </w:p>
    <w:p w14:paraId="374C5215" w14:textId="77777777" w:rsidR="00427932" w:rsidRDefault="00427932" w:rsidP="00427932">
      <w:pPr>
        <w:pStyle w:val="Heading1"/>
        <w:pBdr>
          <w:bottom w:val="single" w:sz="6" w:space="4" w:color="EAECEF"/>
        </w:pBdr>
        <w:shd w:val="clear" w:color="auto" w:fill="FFFFFF"/>
        <w:spacing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PROBLEM STATEMENT</w:t>
      </w:r>
    </w:p>
    <w:p w14:paraId="05F5AFD9" w14:textId="77777777" w:rsidR="00427932" w:rsidRPr="003C000B" w:rsidRDefault="00427932" w:rsidP="00427932">
      <w:pPr>
        <w:pStyle w:val="ListParagraph"/>
        <w:numPr>
          <w:ilvl w:val="0"/>
          <w:numId w:val="1"/>
        </w:numPr>
      </w:pPr>
      <w:r w:rsidRPr="005A7DD5">
        <w:rPr>
          <w:rFonts w:ascii="Segoe UI" w:hAnsi="Segoe UI" w:cs="Segoe UI"/>
          <w:color w:val="24292E"/>
          <w:shd w:val="clear" w:color="auto" w:fill="FFFFFF"/>
        </w:rPr>
        <w:t xml:space="preserve">To find out whether the patients are still affected by HCV (Hepatitis C Virus) after undertaking the treatment for 12 </w:t>
      </w:r>
      <w:proofErr w:type="gramStart"/>
      <w:r w:rsidRPr="005A7DD5">
        <w:rPr>
          <w:rFonts w:ascii="Segoe UI" w:hAnsi="Segoe UI" w:cs="Segoe UI"/>
          <w:color w:val="24292E"/>
          <w:shd w:val="clear" w:color="auto" w:fill="FFFFFF"/>
        </w:rPr>
        <w:t>months ?</w:t>
      </w:r>
      <w:proofErr w:type="gramEnd"/>
    </w:p>
    <w:p w14:paraId="3D67BE7F" w14:textId="77777777" w:rsidR="00427932" w:rsidRPr="005A7DD5" w:rsidRDefault="00427932" w:rsidP="00427932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E"/>
          <w:shd w:val="clear" w:color="auto" w:fill="FFFFFF"/>
        </w:rPr>
        <w:t>We can determine the patients who are still affected by HCV after undertaking the treatment for 12 months by logistic regression performed on RNA.12 factor</w:t>
      </w:r>
    </w:p>
    <w:p w14:paraId="5003DD7C" w14:textId="722F4C0C" w:rsidR="00427932" w:rsidRDefault="00C644FD" w:rsidP="00427932">
      <w:pPr>
        <w:pStyle w:val="ListParagraph"/>
        <w:ind w:left="1080"/>
      </w:pPr>
      <w:r>
        <w:rPr>
          <w:noProof/>
        </w:rPr>
        <w:drawing>
          <wp:inline distT="0" distB="0" distL="0" distR="0" wp14:anchorId="2863D3BF" wp14:editId="06BBEAE7">
            <wp:extent cx="5715000" cy="5200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20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4C599" w14:textId="77777777" w:rsidR="00427932" w:rsidRDefault="00427932" w:rsidP="00427932">
      <w:pPr>
        <w:pStyle w:val="ListParagraph"/>
      </w:pPr>
    </w:p>
    <w:p w14:paraId="322D5979" w14:textId="77777777" w:rsidR="00427932" w:rsidRDefault="00427932" w:rsidP="00427932">
      <w:pPr>
        <w:pStyle w:val="ListParagraph"/>
      </w:pPr>
    </w:p>
    <w:p w14:paraId="10CE3719" w14:textId="77777777" w:rsidR="00427932" w:rsidRDefault="00427932" w:rsidP="00427932">
      <w:pPr>
        <w:pStyle w:val="ListParagraph"/>
      </w:pPr>
    </w:p>
    <w:p w14:paraId="52248024" w14:textId="77777777" w:rsidR="00427932" w:rsidRDefault="00427932" w:rsidP="00427932">
      <w:pPr>
        <w:pStyle w:val="ListParagraph"/>
      </w:pPr>
    </w:p>
    <w:p w14:paraId="5D54B88C" w14:textId="77777777" w:rsidR="00427932" w:rsidRDefault="00427932" w:rsidP="00427932">
      <w:pPr>
        <w:pStyle w:val="ListParagraph"/>
      </w:pPr>
    </w:p>
    <w:p w14:paraId="1638BA0A" w14:textId="77777777" w:rsidR="00427932" w:rsidRDefault="00427932" w:rsidP="00427932">
      <w:pPr>
        <w:pStyle w:val="ListParagraph"/>
      </w:pPr>
    </w:p>
    <w:p w14:paraId="1945C9AF" w14:textId="77777777" w:rsidR="00427932" w:rsidRDefault="00427932" w:rsidP="00427932">
      <w:pPr>
        <w:pStyle w:val="ListParagraph"/>
      </w:pPr>
    </w:p>
    <w:p w14:paraId="2556ECF5" w14:textId="77777777" w:rsidR="00427932" w:rsidRPr="002266E8" w:rsidRDefault="00427932" w:rsidP="00427932">
      <w:pPr>
        <w:pStyle w:val="ListParagraph"/>
      </w:pPr>
    </w:p>
    <w:p w14:paraId="12CD3731" w14:textId="77777777" w:rsidR="00427932" w:rsidRPr="00EB7712" w:rsidRDefault="00427932" w:rsidP="00427932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24292E"/>
          <w:shd w:val="clear" w:color="auto" w:fill="FFFFFF"/>
        </w:rPr>
        <w:t>To find out what factors of the patients are responsible for the failure/success of treatment?</w:t>
      </w:r>
    </w:p>
    <w:p w14:paraId="65CB1184" w14:textId="77777777" w:rsidR="00427932" w:rsidRDefault="00427932" w:rsidP="00427932">
      <w:pPr>
        <w:pStyle w:val="ListParagraph"/>
      </w:pPr>
    </w:p>
    <w:p w14:paraId="3A6BD011" w14:textId="77777777" w:rsidR="00427932" w:rsidRDefault="00427932" w:rsidP="00427932">
      <w:pPr>
        <w:pStyle w:val="ListParagraph"/>
        <w:numPr>
          <w:ilvl w:val="0"/>
          <w:numId w:val="2"/>
        </w:numPr>
      </w:pPr>
      <w:r>
        <w:t xml:space="preserve">We can’t determine which factors are responsible for the failure/success of the </w:t>
      </w:r>
      <w:proofErr w:type="gramStart"/>
      <w:r>
        <w:t>treatment  because</w:t>
      </w:r>
      <w:proofErr w:type="gramEnd"/>
      <w:r>
        <w:t xml:space="preserve"> factors such as BMI, Fever, Nausea,  Headache, Diarrhea, Fatigue, Jaundice, Epigastric pain, WBC, RBC, HGB, platelet were taken initially in to the account before starting the treatment.</w:t>
      </w:r>
    </w:p>
    <w:p w14:paraId="5519F138" w14:textId="77777777" w:rsidR="00427932" w:rsidRDefault="00427932" w:rsidP="00427932">
      <w:pPr>
        <w:pStyle w:val="ListParagraph"/>
        <w:numPr>
          <w:ilvl w:val="0"/>
          <w:numId w:val="2"/>
        </w:numPr>
      </w:pPr>
      <w:r>
        <w:t xml:space="preserve">Only ‘age’ is a parameter where we can judge the failure/success of the </w:t>
      </w:r>
      <w:proofErr w:type="gramStart"/>
      <w:r>
        <w:t>treatment</w:t>
      </w:r>
      <w:proofErr w:type="gramEnd"/>
      <w:r>
        <w:t xml:space="preserve"> but the data is totally scattered when we looked for the insights.</w:t>
      </w:r>
    </w:p>
    <w:p w14:paraId="5F47D166" w14:textId="77777777" w:rsidR="00427932" w:rsidRPr="002266E8" w:rsidRDefault="00427932" w:rsidP="00427932">
      <w:pPr>
        <w:pStyle w:val="ListParagraph"/>
      </w:pPr>
    </w:p>
    <w:p w14:paraId="61393103" w14:textId="77777777" w:rsidR="00427932" w:rsidRDefault="00427932" w:rsidP="00427932">
      <w:pPr>
        <w:pStyle w:val="ListParagraph"/>
      </w:pPr>
    </w:p>
    <w:p w14:paraId="6A1A1CB3" w14:textId="77777777" w:rsidR="00427932" w:rsidRPr="002266E8" w:rsidRDefault="00427932" w:rsidP="00427932">
      <w:pPr>
        <w:pStyle w:val="ListParagraph"/>
      </w:pPr>
    </w:p>
    <w:p w14:paraId="06CBEC5A" w14:textId="77777777" w:rsidR="00427932" w:rsidRPr="005A7DD5" w:rsidRDefault="00427932" w:rsidP="00427932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24292E"/>
          <w:shd w:val="clear" w:color="auto" w:fill="FFFFFF"/>
        </w:rPr>
        <w:t>To find out how many patients were positively responding to the doses reported on 24th week and the features influencing the recovery?</w:t>
      </w:r>
    </w:p>
    <w:p w14:paraId="5836ECB2" w14:textId="77777777" w:rsidR="00427932" w:rsidRDefault="00427932" w:rsidP="00427932">
      <w:pPr>
        <w:pStyle w:val="ListParagraph"/>
        <w:ind w:left="1080"/>
        <w:rPr>
          <w:rFonts w:ascii="Segoe UI" w:hAnsi="Segoe UI" w:cs="Segoe UI"/>
          <w:color w:val="24292E"/>
          <w:shd w:val="clear" w:color="auto" w:fill="FFFFFF"/>
        </w:rPr>
      </w:pPr>
    </w:p>
    <w:p w14:paraId="4E2344C0" w14:textId="77777777" w:rsidR="00427932" w:rsidRPr="005A7DD5" w:rsidRDefault="00427932" w:rsidP="00427932">
      <w:pPr>
        <w:pStyle w:val="ListParagraph"/>
        <w:numPr>
          <w:ilvl w:val="0"/>
          <w:numId w:val="2"/>
        </w:numPr>
        <w:rPr>
          <w:rFonts w:ascii="Segoe UI" w:hAnsi="Segoe UI" w:cs="Segoe UI"/>
          <w:color w:val="24292E"/>
          <w:shd w:val="clear" w:color="auto" w:fill="FFFFFF"/>
        </w:rPr>
      </w:pPr>
      <w:r w:rsidRPr="005A7DD5">
        <w:rPr>
          <w:rFonts w:ascii="Segoe UI" w:hAnsi="Segoe UI" w:cs="Segoe UI"/>
          <w:color w:val="24292E"/>
          <w:shd w:val="clear" w:color="auto" w:fill="FFFFFF"/>
        </w:rPr>
        <w:t xml:space="preserve">We can determine the patients who were positively responding to the doses by analyzing and comparing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RNA.Base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 xml:space="preserve"> with </w:t>
      </w:r>
      <w:r w:rsidRPr="005A7DD5">
        <w:rPr>
          <w:rFonts w:ascii="Segoe UI" w:hAnsi="Segoe UI" w:cs="Segoe UI"/>
          <w:color w:val="24292E"/>
          <w:shd w:val="clear" w:color="auto" w:fill="FFFFFF"/>
        </w:rPr>
        <w:t>RNA.4, RNA.8, RNA.12</w:t>
      </w:r>
      <w:r>
        <w:rPr>
          <w:rFonts w:ascii="Segoe UI" w:hAnsi="Segoe UI" w:cs="Segoe UI"/>
          <w:color w:val="24292E"/>
          <w:shd w:val="clear" w:color="auto" w:fill="FFFFFF"/>
        </w:rPr>
        <w:t xml:space="preserve"> to look for a decline in the value set</w:t>
      </w:r>
    </w:p>
    <w:p w14:paraId="3A115CA8" w14:textId="77777777" w:rsidR="00427932" w:rsidRDefault="00427932" w:rsidP="00427932">
      <w:pPr>
        <w:pStyle w:val="ListParagraph"/>
        <w:ind w:left="1080"/>
        <w:rPr>
          <w:rFonts w:ascii="Segoe UI" w:hAnsi="Segoe UI" w:cs="Segoe UI"/>
          <w:color w:val="24292E"/>
          <w:shd w:val="clear" w:color="auto" w:fill="FFFFFF"/>
        </w:rPr>
      </w:pPr>
    </w:p>
    <w:p w14:paraId="1651D32B" w14:textId="77777777" w:rsidR="00427932" w:rsidRDefault="00427932" w:rsidP="001170E9"/>
    <w:p w14:paraId="5C1EC966" w14:textId="77777777" w:rsidR="00427932" w:rsidRPr="005A7DD5" w:rsidRDefault="00427932" w:rsidP="00427932">
      <w:pPr>
        <w:pStyle w:val="ListParagraph"/>
      </w:pPr>
    </w:p>
    <w:p w14:paraId="24213169" w14:textId="77777777" w:rsidR="00427932" w:rsidRPr="003C000B" w:rsidRDefault="00427932" w:rsidP="00427932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24292E"/>
          <w:shd w:val="clear" w:color="auto" w:fill="FFFFFF"/>
        </w:rPr>
        <w:t>To find out how many patients showed no symptoms but were still affected by HCV virus?</w:t>
      </w:r>
    </w:p>
    <w:p w14:paraId="28715D71" w14:textId="5EA90550" w:rsidR="00427932" w:rsidRPr="005A7DD5" w:rsidRDefault="00427932" w:rsidP="00427932">
      <w:pPr>
        <w:pStyle w:val="ListParagraph"/>
        <w:numPr>
          <w:ilvl w:val="0"/>
          <w:numId w:val="2"/>
        </w:numPr>
      </w:pPr>
      <w:proofErr w:type="gramStart"/>
      <w:r>
        <w:rPr>
          <w:rFonts w:ascii="Segoe UI" w:hAnsi="Segoe UI" w:cs="Segoe UI"/>
          <w:color w:val="24292E"/>
          <w:shd w:val="clear" w:color="auto" w:fill="FFFFFF"/>
        </w:rPr>
        <w:t>From  Logistic</w:t>
      </w:r>
      <w:proofErr w:type="gramEnd"/>
      <w:r>
        <w:rPr>
          <w:rFonts w:ascii="Segoe UI" w:hAnsi="Segoe UI" w:cs="Segoe UI"/>
          <w:color w:val="24292E"/>
          <w:shd w:val="clear" w:color="auto" w:fill="FFFFFF"/>
        </w:rPr>
        <w:t xml:space="preserve"> regression we concluded who were affected by the HCV after keeping threshold of 7</w:t>
      </w:r>
      <w:r w:rsidR="00AE022B">
        <w:rPr>
          <w:rFonts w:ascii="Segoe UI" w:hAnsi="Segoe UI" w:cs="Segoe UI"/>
          <w:color w:val="24292E"/>
          <w:shd w:val="clear" w:color="auto" w:fill="FFFFFF"/>
        </w:rPr>
        <w:t>,</w:t>
      </w:r>
      <w:r>
        <w:rPr>
          <w:rFonts w:ascii="Segoe UI" w:hAnsi="Segoe UI" w:cs="Segoe UI"/>
          <w:color w:val="24292E"/>
          <w:shd w:val="clear" w:color="auto" w:fill="FFFFFF"/>
        </w:rPr>
        <w:t xml:space="preserve">00,000 on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RNA.Base</w:t>
      </w:r>
      <w:proofErr w:type="spellEnd"/>
    </w:p>
    <w:p w14:paraId="201A78CB" w14:textId="77777777" w:rsidR="00427932" w:rsidRPr="003C000B" w:rsidRDefault="00427932" w:rsidP="00427932">
      <w:pPr>
        <w:pStyle w:val="ListParagraph"/>
        <w:ind w:left="1080"/>
      </w:pPr>
    </w:p>
    <w:p w14:paraId="3298B4D3" w14:textId="77777777" w:rsidR="00427932" w:rsidRPr="002266E8" w:rsidRDefault="00427932" w:rsidP="00427932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28E25DBE" wp14:editId="0F33145F">
            <wp:extent cx="5695950" cy="55372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553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DDB85" w14:textId="77777777" w:rsidR="00427932" w:rsidRPr="005A7DD5" w:rsidRDefault="00427932" w:rsidP="00427932">
      <w:pPr>
        <w:pStyle w:val="ListParagraph"/>
      </w:pPr>
    </w:p>
    <w:p w14:paraId="56BB4120" w14:textId="77777777" w:rsidR="00427932" w:rsidRPr="00EB7712" w:rsidRDefault="00427932" w:rsidP="00427932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24292E"/>
          <w:shd w:val="clear" w:color="auto" w:fill="FFFFFF"/>
        </w:rPr>
        <w:t xml:space="preserve">To find out highly correlated features that are accountable for the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>treatment?</w:t>
      </w:r>
      <w:proofErr w:type="gramEnd"/>
    </w:p>
    <w:p w14:paraId="68BE5139" w14:textId="77777777" w:rsidR="00427932" w:rsidRDefault="00427932" w:rsidP="00427932">
      <w:pPr>
        <w:pStyle w:val="ListParagraph"/>
        <w:rPr>
          <w:rFonts w:ascii="Segoe UI" w:hAnsi="Segoe UI" w:cs="Segoe UI"/>
          <w:color w:val="24292E"/>
          <w:shd w:val="clear" w:color="auto" w:fill="FFFFFF"/>
        </w:rPr>
      </w:pPr>
    </w:p>
    <w:p w14:paraId="683EE76C" w14:textId="77777777" w:rsidR="00427932" w:rsidRDefault="00427932" w:rsidP="00427932">
      <w:pPr>
        <w:pStyle w:val="ListParagraph"/>
        <w:numPr>
          <w:ilvl w:val="0"/>
          <w:numId w:val="2"/>
        </w:numPr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After performing PCA and Factor Analysis on the dataset we concluded features such as RNA.EF, RNA.EOT, RNA.12 were highly corelated that are accountable for the treatment.</w:t>
      </w:r>
    </w:p>
    <w:p w14:paraId="504113C4" w14:textId="77777777" w:rsidR="00427932" w:rsidRDefault="00427932" w:rsidP="00427932">
      <w:pPr>
        <w:pStyle w:val="ListParagraph"/>
      </w:pPr>
    </w:p>
    <w:p w14:paraId="5A0CEDD3" w14:textId="6967639A" w:rsidR="00427932" w:rsidRDefault="00427932" w:rsidP="00427932">
      <w:pPr>
        <w:pStyle w:val="BodyText"/>
      </w:pPr>
    </w:p>
    <w:p w14:paraId="3E64FFAF" w14:textId="43B1B643" w:rsidR="00427932" w:rsidRDefault="00427932" w:rsidP="00427932">
      <w:pPr>
        <w:pStyle w:val="BodyText"/>
      </w:pPr>
    </w:p>
    <w:p w14:paraId="13AA1271" w14:textId="7E923451" w:rsidR="00427932" w:rsidRDefault="00427932" w:rsidP="00427932">
      <w:pPr>
        <w:pStyle w:val="BodyText"/>
      </w:pPr>
    </w:p>
    <w:p w14:paraId="49EDFB44" w14:textId="77777777" w:rsidR="00427932" w:rsidRDefault="00427932" w:rsidP="00427932">
      <w:pPr>
        <w:pStyle w:val="BodyText"/>
      </w:pPr>
    </w:p>
    <w:p w14:paraId="28024BC1" w14:textId="7B20FD4E" w:rsidR="00427932" w:rsidRDefault="00427932" w:rsidP="00427932">
      <w:pPr>
        <w:pStyle w:val="BodyText"/>
      </w:pPr>
    </w:p>
    <w:p w14:paraId="3BA2A381" w14:textId="77777777" w:rsidR="00427932" w:rsidRPr="00427932" w:rsidRDefault="00427932" w:rsidP="00427932">
      <w:pPr>
        <w:pStyle w:val="BodyText"/>
      </w:pPr>
    </w:p>
    <w:p w14:paraId="7CA568F1" w14:textId="77777777" w:rsidR="00427932" w:rsidRDefault="00427932" w:rsidP="002F6BF8">
      <w:pPr>
        <w:pStyle w:val="Date"/>
      </w:pPr>
    </w:p>
    <w:p w14:paraId="4E5E537B" w14:textId="6E1D7F31" w:rsidR="002F6BF8" w:rsidRDefault="002F6BF8" w:rsidP="002F6BF8">
      <w:pPr>
        <w:pStyle w:val="Date"/>
      </w:pPr>
      <w:r>
        <w:t>2019-11-15</w:t>
      </w:r>
    </w:p>
    <w:p w14:paraId="13B57EA9" w14:textId="77777777" w:rsidR="002F6BF8" w:rsidRDefault="002F6BF8" w:rsidP="002F6BF8">
      <w:pPr>
        <w:pStyle w:val="SourceCode"/>
      </w:pPr>
      <w:r>
        <w:rPr>
          <w:rStyle w:val="CommentTok"/>
        </w:rPr>
        <w:t># Factor Analysis</w:t>
      </w:r>
      <w:r>
        <w:br/>
      </w:r>
      <w:r>
        <w:rPr>
          <w:rStyle w:val="NormalTok"/>
        </w:rPr>
        <w:t>HCV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CV-Egy-Data.csv"</w:t>
      </w:r>
      <w:r>
        <w:rPr>
          <w:rStyle w:val="NormalTok"/>
        </w:rPr>
        <w:t>)</w:t>
      </w:r>
      <w:r>
        <w:br/>
      </w:r>
      <w:r>
        <w:br/>
      </w:r>
      <w:proofErr w:type="gramStart"/>
      <w:r>
        <w:rPr>
          <w:rStyle w:val="KeywordTok"/>
        </w:rPr>
        <w:t>View</w:t>
      </w:r>
      <w:r>
        <w:rPr>
          <w:rStyle w:val="NormalTok"/>
        </w:rPr>
        <w:t>(</w:t>
      </w:r>
      <w:proofErr w:type="gramEnd"/>
      <w:r>
        <w:rPr>
          <w:rStyle w:val="NormalTok"/>
        </w:rPr>
        <w:t>HCV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CV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4C8DF3B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19289900" w14:textId="77777777" w:rsidR="002F6BF8" w:rsidRDefault="002F6BF8" w:rsidP="002F6BF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582622D" w14:textId="77777777" w:rsidR="002F6BF8" w:rsidRDefault="002F6BF8" w:rsidP="002F6BF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35FD35A2" w14:textId="77777777" w:rsidR="002F6BF8" w:rsidRDefault="002F6BF8" w:rsidP="002F6BF8">
      <w:pPr>
        <w:pStyle w:val="SourceCode"/>
      </w:pPr>
      <w:r>
        <w:rPr>
          <w:rStyle w:val="NormalTok"/>
        </w:rPr>
        <w:t>Survivorship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CV</w:t>
      </w:r>
      <w:r>
        <w:rPr>
          <w:rStyle w:val="OperatorTok"/>
        </w:rPr>
        <w:t>$</w:t>
      </w:r>
      <w:r>
        <w:rPr>
          <w:rStyle w:val="NormalTok"/>
        </w:rPr>
        <w:t>Survivorshi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_</w:t>
      </w:r>
      <w:proofErr w:type="gramStart"/>
      <w:r>
        <w:rPr>
          <w:rStyle w:val="KeywordTok"/>
        </w:rPr>
        <w:t>else</w:t>
      </w:r>
      <w:proofErr w:type="spellEnd"/>
      <w:r>
        <w:rPr>
          <w:rStyle w:val="NormalTok"/>
        </w:rPr>
        <w:t>( RNA.EOT</w:t>
      </w:r>
      <w:proofErr w:type="gramEnd"/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00000</w:t>
      </w:r>
      <w:r>
        <w:rPr>
          <w:rStyle w:val="NormalTok"/>
        </w:rPr>
        <w:t xml:space="preserve"> , </w:t>
      </w:r>
      <w:r>
        <w:rPr>
          <w:rStyle w:val="StringTok"/>
        </w:rPr>
        <w:t>'NC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Survivorship),HCV)</w:t>
      </w:r>
    </w:p>
    <w:p w14:paraId="77558B25" w14:textId="689B1FDD" w:rsidR="002F6BF8" w:rsidRDefault="002F6BF8" w:rsidP="002F6BF8">
      <w:pPr>
        <w:pStyle w:val="FirstParagraph"/>
      </w:pPr>
      <w:r>
        <w:rPr>
          <w:rStyle w:val="VerbatimChar"/>
        </w:rPr>
        <w:t xml:space="preserve">##      Survivorship Age Gender BMI Fever </w:t>
      </w:r>
      <w:proofErr w:type="spellStart"/>
      <w:r>
        <w:rPr>
          <w:rStyle w:val="VerbatimChar"/>
        </w:rPr>
        <w:t>Nausea.Vomting</w:t>
      </w:r>
      <w:proofErr w:type="spellEnd"/>
      <w:r>
        <w:rPr>
          <w:rStyle w:val="VerbatimChar"/>
        </w:rPr>
        <w:t xml:space="preserve"> Headache Diarrhea</w:t>
      </w:r>
      <w:r>
        <w:br/>
      </w:r>
      <w:r>
        <w:rPr>
          <w:rStyle w:val="VerbatimChar"/>
        </w:rPr>
        <w:t>## 1               C  56      1  35     2              1        1        1</w:t>
      </w:r>
      <w:r>
        <w:br/>
      </w:r>
      <w:r>
        <w:rPr>
          <w:rStyle w:val="VerbatimChar"/>
        </w:rPr>
        <w:t>## 2               C  46      1  29     1              2        2        1</w:t>
      </w:r>
      <w:r>
        <w:br/>
      </w:r>
      <w:r>
        <w:rPr>
          <w:rStyle w:val="VerbatimChar"/>
        </w:rPr>
        <w:t>## 3              NC  57      1  33     2              2        2        2</w:t>
      </w:r>
      <w:r>
        <w:br/>
      </w:r>
      <w:r>
        <w:rPr>
          <w:rStyle w:val="VerbatimChar"/>
        </w:rPr>
        <w:t>## 4              NC  49      2  33     1              2        1        2</w:t>
      </w:r>
      <w:r>
        <w:br/>
      </w:r>
      <w:r>
        <w:rPr>
          <w:rStyle w:val="VerbatimChar"/>
        </w:rPr>
        <w:t>## 5               C  59      1  32     1              1        2        1</w:t>
      </w:r>
      <w:r>
        <w:br/>
      </w:r>
      <w:r>
        <w:rPr>
          <w:rStyle w:val="VerbatimChar"/>
        </w:rPr>
        <w:t>## 6               C  58      2  22     2              2        2        1</w:t>
      </w:r>
      <w:r>
        <w:br/>
      </w:r>
      <w:r>
        <w:rPr>
          <w:rStyle w:val="VerbatimChar"/>
        </w:rPr>
        <w:t>## 7               C  42      2  26     1              1        2        2</w:t>
      </w:r>
      <w:r>
        <w:br/>
      </w:r>
      <w:r>
        <w:rPr>
          <w:rStyle w:val="VerbatimChar"/>
        </w:rPr>
        <w:t>## 8               C  48      2  30     1              1        2        2</w:t>
      </w:r>
      <w:r>
        <w:br/>
      </w:r>
      <w:r>
        <w:rPr>
          <w:rStyle w:val="VerbatimChar"/>
        </w:rPr>
        <w:t>## 9               C  44      1  23     1              1        2        2</w:t>
      </w:r>
      <w:r>
        <w:br/>
      </w:r>
      <w:r>
        <w:rPr>
          <w:rStyle w:val="VerbatimChar"/>
        </w:rPr>
        <w:t>## 10              C  45      1  30     2              1        2        2</w:t>
      </w:r>
      <w:r>
        <w:br/>
      </w:r>
      <w:r>
        <w:rPr>
          <w:rStyle w:val="VerbatimChar"/>
        </w:rPr>
        <w:t>## 11             NC  37      2  24     2              1        2        1</w:t>
      </w:r>
      <w:r>
        <w:br/>
      </w:r>
      <w:r>
        <w:rPr>
          <w:rStyle w:val="VerbatimChar"/>
        </w:rPr>
        <w:t>## 12              C  36      1  22     2              2        1        1</w:t>
      </w:r>
      <w:r>
        <w:br/>
      </w:r>
      <w:r>
        <w:rPr>
          <w:rStyle w:val="VerbatimChar"/>
        </w:rPr>
        <w:t xml:space="preserve">## 13              C  45      2  25     2              1        1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 xml:space="preserve">## 14              C  34      1  22     1              2        1       </w:t>
      </w:r>
    </w:p>
    <w:p w14:paraId="4013B046" w14:textId="42859593" w:rsidR="002F6BF8" w:rsidRDefault="002F6BF8" w:rsidP="002F6BF8">
      <w:pPr>
        <w:pStyle w:val="FirstParagraph"/>
      </w:pPr>
    </w:p>
    <w:p w14:paraId="19C8138D" w14:textId="2BA2D853" w:rsidR="009E12BF" w:rsidRDefault="009E12BF" w:rsidP="009E12BF">
      <w:pPr>
        <w:pStyle w:val="BodyText"/>
      </w:pPr>
    </w:p>
    <w:p w14:paraId="782E87BA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36700B48" wp14:editId="036D8D9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9D8B7" w14:textId="77777777" w:rsidR="009E12BF" w:rsidRDefault="009E12BF" w:rsidP="009E12B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AL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LT.1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LT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9BBEEA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1CDCC74C" wp14:editId="5CD67D5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8206D" w14:textId="77777777" w:rsidR="009E12BF" w:rsidRDefault="009E12BF" w:rsidP="009E12B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WBC, </w:t>
      </w:r>
      <w:r>
        <w:rPr>
          <w:rStyle w:val="DataTypeTok"/>
        </w:rPr>
        <w:t>main=</w:t>
      </w:r>
      <w:r>
        <w:rPr>
          <w:rStyle w:val="StringTok"/>
        </w:rPr>
        <w:t>"WBC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WBC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D00D487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2B940897" wp14:editId="691A5E5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64491" w14:textId="77777777" w:rsidR="009E12BF" w:rsidRDefault="009E12BF" w:rsidP="009E12B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BC, </w:t>
      </w:r>
      <w:r>
        <w:rPr>
          <w:rStyle w:val="DataTypeTok"/>
        </w:rPr>
        <w:t>main=</w:t>
      </w:r>
      <w:r>
        <w:rPr>
          <w:rStyle w:val="StringTok"/>
        </w:rPr>
        <w:t>"WBC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RBC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E13C86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33A25FD6" wp14:editId="774376F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BD652" w14:textId="77777777" w:rsidR="009E12BF" w:rsidRDefault="009E12BF" w:rsidP="009E12B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AS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ST.1 Box plo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axt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ST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6B9C202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72380D50" wp14:editId="6B63B4C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4A5BD" w14:textId="77777777" w:rsidR="009E12BF" w:rsidRDefault="009E12BF" w:rsidP="009E12BF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plotting,</w:t>
      </w:r>
      <w:proofErr w:type="gramEnd"/>
      <w:r>
        <w:rPr>
          <w:rStyle w:val="CommentTok"/>
        </w:rPr>
        <w:t xml:space="preserve"> Are they in a straight line.  </w:t>
      </w:r>
      <w:r>
        <w:br/>
      </w:r>
      <w:r>
        <w:rPr>
          <w:rStyle w:val="CommentTok"/>
        </w:rPr>
        <w:t>#Male Plotting of the dataset is done for five different attributes.</w:t>
      </w:r>
      <w:r>
        <w:br/>
      </w: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.Ba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.Ba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.Base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</w:p>
    <w:p w14:paraId="4D671A6D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6B1AA309" wp14:editId="77ED766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DAE7A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LT.1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LT.1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LT.1"</w:t>
      </w:r>
      <w:r>
        <w:rPr>
          <w:rStyle w:val="NormalTok"/>
        </w:rPr>
        <w:t>])</w:t>
      </w:r>
    </w:p>
    <w:p w14:paraId="15CB40DC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6BE3F0B5" wp14:editId="22963EE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3F6CA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WBC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BC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WBC"</w:t>
      </w:r>
      <w:r>
        <w:rPr>
          <w:rStyle w:val="NormalTok"/>
        </w:rPr>
        <w:t>])</w:t>
      </w:r>
    </w:p>
    <w:p w14:paraId="2E9F6612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78F6D93C" wp14:editId="30F8C60A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B8D57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RBC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BC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RBC"</w:t>
      </w:r>
      <w:r>
        <w:rPr>
          <w:rStyle w:val="NormalTok"/>
        </w:rPr>
        <w:t>])</w:t>
      </w:r>
    </w:p>
    <w:p w14:paraId="200A236A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52D22F32" wp14:editId="6469688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D670F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ST.1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ST.1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ST.1"</w:t>
      </w:r>
      <w:r>
        <w:rPr>
          <w:rStyle w:val="NormalTok"/>
        </w:rPr>
        <w:t>])</w:t>
      </w:r>
    </w:p>
    <w:p w14:paraId="77678436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3ADBFB4E" wp14:editId="2444A745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7FCAF" w14:textId="77777777" w:rsidR="009E12BF" w:rsidRDefault="009E12BF" w:rsidP="009E12BF">
      <w:pPr>
        <w:pStyle w:val="SourceCode"/>
      </w:pPr>
      <w:r>
        <w:rPr>
          <w:rStyle w:val="CommentTok"/>
        </w:rPr>
        <w:t>#Female, Are they in a straight line.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FeMale</w:t>
      </w:r>
      <w:proofErr w:type="spellEnd"/>
      <w:r>
        <w:rPr>
          <w:rStyle w:val="CommentTok"/>
        </w:rPr>
        <w:t xml:space="preserve"> Plotting of the dataset is done for five different attributes.</w:t>
      </w:r>
      <w:r>
        <w:br/>
      </w: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.Ba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.Ba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.Base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</w:p>
    <w:p w14:paraId="39B5A329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78D1C3ED" wp14:editId="22564E57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130B8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LT.1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LT.1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LT.1"</w:t>
      </w:r>
      <w:r>
        <w:rPr>
          <w:rStyle w:val="NormalTok"/>
        </w:rPr>
        <w:t>])</w:t>
      </w:r>
    </w:p>
    <w:p w14:paraId="47F6A7A2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6408212A" wp14:editId="26ED45F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9D2CF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WBC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BC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WBC"</w:t>
      </w:r>
      <w:r>
        <w:rPr>
          <w:rStyle w:val="NormalTok"/>
        </w:rPr>
        <w:t>])</w:t>
      </w:r>
    </w:p>
    <w:p w14:paraId="2E692AB0" w14:textId="77777777" w:rsidR="009E12BF" w:rsidRDefault="009E12BF" w:rsidP="009E12BF">
      <w:pPr>
        <w:pStyle w:val="FirstParagraph"/>
      </w:pPr>
      <w:r>
        <w:rPr>
          <w:noProof/>
        </w:rPr>
        <w:drawing>
          <wp:inline distT="0" distB="0" distL="0" distR="0" wp14:anchorId="77A2CCCE" wp14:editId="3B97E922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77376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RBC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BC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RBC"</w:t>
      </w:r>
      <w:r>
        <w:rPr>
          <w:rStyle w:val="NormalTok"/>
        </w:rPr>
        <w:t>])</w:t>
      </w:r>
    </w:p>
    <w:p w14:paraId="34354152" w14:textId="77777777" w:rsidR="009E12BF" w:rsidRDefault="009E12BF" w:rsidP="009E12BF">
      <w:pPr>
        <w:pStyle w:val="FirstParagraph"/>
      </w:pPr>
      <w:r>
        <w:rPr>
          <w:noProof/>
        </w:rPr>
        <w:lastRenderedPageBreak/>
        <w:drawing>
          <wp:inline distT="0" distB="0" distL="0" distR="0" wp14:anchorId="4DD77F37" wp14:editId="5F382DDB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7BD41" w14:textId="77777777" w:rsidR="009E12BF" w:rsidRDefault="009E12BF" w:rsidP="009E12BF">
      <w:pPr>
        <w:pStyle w:val="SourceCode"/>
      </w:pP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ST.1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ST.1"</w:t>
      </w:r>
      <w:r>
        <w:rPr>
          <w:rStyle w:val="NormalTok"/>
        </w:rPr>
        <w:t xml:space="preserve">); </w:t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CV_female</w:t>
      </w:r>
      <w:proofErr w:type="spellEnd"/>
      <w:r>
        <w:rPr>
          <w:rStyle w:val="NormalTok"/>
        </w:rPr>
        <w:t>[,</w:t>
      </w:r>
      <w:r>
        <w:rPr>
          <w:rStyle w:val="StringTok"/>
        </w:rPr>
        <w:t>"AST.1"</w:t>
      </w:r>
      <w:r>
        <w:rPr>
          <w:rStyle w:val="NormalTok"/>
        </w:rPr>
        <w:t>])</w:t>
      </w:r>
    </w:p>
    <w:p w14:paraId="2151A24D" w14:textId="7BC457FA" w:rsidR="009E12BF" w:rsidRDefault="009E12BF" w:rsidP="009E12BF">
      <w:pPr>
        <w:pStyle w:val="BodyText"/>
      </w:pPr>
      <w:r>
        <w:rPr>
          <w:noProof/>
        </w:rPr>
        <w:drawing>
          <wp:inline distT="0" distB="0" distL="0" distR="0" wp14:anchorId="09441257" wp14:editId="138036A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A_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76B8D" w14:textId="3595EFCB" w:rsidR="009E12BF" w:rsidRDefault="009E12BF" w:rsidP="009E12BF">
      <w:pPr>
        <w:pStyle w:val="BodyText"/>
      </w:pPr>
    </w:p>
    <w:p w14:paraId="541D03FB" w14:textId="77777777" w:rsidR="009E12BF" w:rsidRPr="009E12BF" w:rsidRDefault="009E12BF" w:rsidP="009E12BF">
      <w:pPr>
        <w:pStyle w:val="BodyText"/>
      </w:pPr>
    </w:p>
    <w:p w14:paraId="480D66C1" w14:textId="452BC75D" w:rsidR="009E12BF" w:rsidRDefault="009E12BF" w:rsidP="009E12BF">
      <w:pPr>
        <w:pStyle w:val="BodyText"/>
      </w:pPr>
    </w:p>
    <w:p w14:paraId="3B8C1F0A" w14:textId="098F9DD3" w:rsidR="009E12BF" w:rsidRDefault="009E12BF" w:rsidP="009E12BF">
      <w:pPr>
        <w:pStyle w:val="BodyText"/>
      </w:pPr>
    </w:p>
    <w:p w14:paraId="65A65D4D" w14:textId="3A562EE9" w:rsidR="009E12BF" w:rsidRDefault="009E12BF" w:rsidP="009E12BF">
      <w:pPr>
        <w:pStyle w:val="BodyText"/>
      </w:pPr>
    </w:p>
    <w:p w14:paraId="4C27E3B4" w14:textId="77777777" w:rsidR="009E12BF" w:rsidRDefault="009E12BF" w:rsidP="009E12BF">
      <w:r>
        <w:rPr>
          <w:noProof/>
        </w:rPr>
        <w:drawing>
          <wp:inline distT="0" distB="0" distL="0" distR="0" wp14:anchorId="146AA4B9" wp14:editId="5A3E18CF">
            <wp:extent cx="5731510" cy="526351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6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73DF1" w14:textId="77777777" w:rsidR="009E12BF" w:rsidRDefault="009E12BF" w:rsidP="009E12BF"/>
    <w:p w14:paraId="7AF02050" w14:textId="77777777" w:rsidR="009E12BF" w:rsidRDefault="009E12BF" w:rsidP="009E12BF"/>
    <w:p w14:paraId="69148E21" w14:textId="77777777" w:rsidR="009E12BF" w:rsidRDefault="009E12BF" w:rsidP="009E12BF"/>
    <w:p w14:paraId="549D6593" w14:textId="77777777" w:rsidR="009E12BF" w:rsidRDefault="009E12BF" w:rsidP="009E12BF"/>
    <w:p w14:paraId="354E8D39" w14:textId="77777777" w:rsidR="009E12BF" w:rsidRDefault="009E12BF" w:rsidP="009E12BF"/>
    <w:p w14:paraId="218C8EDD" w14:textId="77777777" w:rsidR="009E12BF" w:rsidRDefault="009E12BF" w:rsidP="009E12BF">
      <w:r>
        <w:rPr>
          <w:noProof/>
        </w:rPr>
        <w:lastRenderedPageBreak/>
        <w:drawing>
          <wp:inline distT="0" distB="0" distL="0" distR="0" wp14:anchorId="1B4AA19B" wp14:editId="19267A13">
            <wp:extent cx="6549714" cy="20383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75978" cy="204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16EE1" w14:textId="77777777" w:rsidR="009E12BF" w:rsidRDefault="009E12BF" w:rsidP="009E12BF"/>
    <w:p w14:paraId="5717893A" w14:textId="77777777" w:rsidR="009E12BF" w:rsidRDefault="009E12BF" w:rsidP="009E12BF">
      <w:r>
        <w:rPr>
          <w:noProof/>
        </w:rPr>
        <w:drawing>
          <wp:inline distT="0" distB="0" distL="0" distR="0" wp14:anchorId="7425D84E" wp14:editId="6AE82B62">
            <wp:extent cx="5731510" cy="51701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7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4798" w14:textId="77777777" w:rsidR="009E12BF" w:rsidRDefault="009E12BF" w:rsidP="009E12BF"/>
    <w:p w14:paraId="1BDF5DAD" w14:textId="77777777" w:rsidR="009E12BF" w:rsidRDefault="009E12BF" w:rsidP="009E12BF"/>
    <w:p w14:paraId="631965F3" w14:textId="77777777" w:rsidR="009E12BF" w:rsidRDefault="009E12BF" w:rsidP="009E12BF"/>
    <w:p w14:paraId="60690CA4" w14:textId="77777777" w:rsidR="009E12BF" w:rsidRDefault="009E12BF" w:rsidP="009E12BF"/>
    <w:p w14:paraId="3916E8F6" w14:textId="77777777" w:rsidR="009E12BF" w:rsidRPr="009B22CC" w:rsidRDefault="009E12BF" w:rsidP="009E12BF">
      <w:pPr>
        <w:rPr>
          <w:noProof/>
        </w:rPr>
      </w:pPr>
      <w:r>
        <w:rPr>
          <w:noProof/>
        </w:rPr>
        <w:drawing>
          <wp:inline distT="0" distB="0" distL="0" distR="0" wp14:anchorId="67D542F7" wp14:editId="7B76DB03">
            <wp:extent cx="6829425" cy="42481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38437" cy="4253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40919" w14:textId="77777777" w:rsidR="009E12BF" w:rsidRDefault="009E12BF" w:rsidP="009E12BF">
      <w:r>
        <w:rPr>
          <w:noProof/>
        </w:rPr>
        <w:drawing>
          <wp:inline distT="0" distB="0" distL="0" distR="0" wp14:anchorId="19BD07C4" wp14:editId="03DF9F7B">
            <wp:extent cx="5303528" cy="41243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2218" cy="417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DD4DB" w14:textId="77777777" w:rsidR="009E12BF" w:rsidRDefault="009E12BF" w:rsidP="009E12BF">
      <w:r>
        <w:rPr>
          <w:noProof/>
        </w:rPr>
        <w:lastRenderedPageBreak/>
        <w:drawing>
          <wp:inline distT="0" distB="0" distL="0" distR="0" wp14:anchorId="34F5EAC8" wp14:editId="593CBDDE">
            <wp:extent cx="6726555" cy="3276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744641" cy="328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BA80E" w14:textId="77777777" w:rsidR="009E12BF" w:rsidRDefault="009E12BF" w:rsidP="009E12BF"/>
    <w:p w14:paraId="385AFA67" w14:textId="77777777" w:rsidR="009E12BF" w:rsidRDefault="009E12BF" w:rsidP="009E12BF">
      <w:r>
        <w:rPr>
          <w:noProof/>
        </w:rPr>
        <w:drawing>
          <wp:inline distT="0" distB="0" distL="0" distR="0" wp14:anchorId="0A4CC4DE" wp14:editId="3E293C9C">
            <wp:extent cx="5731510" cy="512889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2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759E" w14:textId="154508AD" w:rsidR="009E12BF" w:rsidRDefault="009E12BF" w:rsidP="009E12BF">
      <w:pPr>
        <w:pStyle w:val="BodyText"/>
      </w:pPr>
      <w:r>
        <w:lastRenderedPageBreak/>
        <w:t xml:space="preserve">out &lt;- </w:t>
      </w:r>
      <w:proofErr w:type="spellStart"/>
      <w:proofErr w:type="gramStart"/>
      <w:r>
        <w:t>sapply</w:t>
      </w:r>
      <w:proofErr w:type="spellEnd"/>
      <w:r>
        <w:t>(</w:t>
      </w:r>
      <w:proofErr w:type="gramEnd"/>
      <w:r>
        <w:t>1:5,</w:t>
      </w:r>
    </w:p>
    <w:p w14:paraId="58A76157" w14:textId="284E22D8" w:rsidR="009E12BF" w:rsidRDefault="009E12BF" w:rsidP="009E12BF">
      <w:pPr>
        <w:pStyle w:val="BodyText"/>
      </w:pPr>
    </w:p>
    <w:p w14:paraId="589B82F2" w14:textId="60FB6CE2" w:rsidR="009E12BF" w:rsidRDefault="009E12BF" w:rsidP="009E12BF">
      <w:pPr>
        <w:pStyle w:val="BodyText"/>
      </w:pPr>
    </w:p>
    <w:p w14:paraId="288CF451" w14:textId="77777777" w:rsidR="009E12BF" w:rsidRPr="009E12BF" w:rsidRDefault="009E12BF" w:rsidP="009E12BF">
      <w:pPr>
        <w:pStyle w:val="BodyText"/>
      </w:pPr>
    </w:p>
    <w:p w14:paraId="65227EB5" w14:textId="27C80926" w:rsidR="002F6BF8" w:rsidRDefault="002F6BF8" w:rsidP="002F6BF8">
      <w:pPr>
        <w:pStyle w:val="FirstParagraph"/>
      </w:pPr>
      <w:r>
        <w:rPr>
          <w:noProof/>
        </w:rPr>
        <w:drawing>
          <wp:inline distT="0" distB="0" distL="0" distR="0" wp14:anchorId="025BCF21" wp14:editId="1725E89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3C522" w14:textId="77777777" w:rsidR="002F6BF8" w:rsidRDefault="002F6BF8" w:rsidP="002F6BF8">
      <w:pPr>
        <w:pStyle w:val="SourceCode"/>
      </w:pPr>
      <w:proofErr w:type="spellStart"/>
      <w:proofErr w:type="gramStart"/>
      <w:r>
        <w:rPr>
          <w:rStyle w:val="NormalTok"/>
        </w:rPr>
        <w:t>fit.pc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>(HCV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nfactors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.pc</w:t>
      </w:r>
      <w:proofErr w:type="spellEnd"/>
    </w:p>
    <w:p w14:paraId="61581053" w14:textId="498EB252" w:rsidR="002F6BF8" w:rsidRDefault="002F6BF8" w:rsidP="002F6BF8">
      <w:pPr>
        <w:pStyle w:val="SourceCode"/>
        <w:rPr>
          <w:rStyle w:val="CommentTok"/>
        </w:rPr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HCV[1:29]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                  RC1   RC2   RC3   RC4    h2   u2 com</w:t>
      </w:r>
      <w:r>
        <w:br/>
      </w:r>
      <w:r>
        <w:rPr>
          <w:rStyle w:val="VerbatimChar"/>
        </w:rPr>
        <w:t>## Age                             -0.10  0.06 -0.05  0.27 0.091 0.91 1.4</w:t>
      </w:r>
      <w:r>
        <w:br/>
      </w:r>
      <w:r>
        <w:rPr>
          <w:rStyle w:val="VerbatimChar"/>
        </w:rPr>
        <w:t>## Gender                          -0.01  0.05  0.08 -0.09 0.017 0.98 2.6</w:t>
      </w:r>
      <w:r>
        <w:br/>
      </w:r>
      <w:r>
        <w:rPr>
          <w:rStyle w:val="VerbatimChar"/>
        </w:rPr>
        <w:t>## BMI                             -0.02 -0.04  0.15 -0.51 0.287 0.71 1.2</w:t>
      </w:r>
      <w:r>
        <w:br/>
      </w:r>
      <w:r>
        <w:rPr>
          <w:rStyle w:val="VerbatimChar"/>
        </w:rPr>
        <w:t>## Fever                            0.02  0.09  0.18  0.01 0.043 0.96 1.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usea.Vomting</w:t>
      </w:r>
      <w:proofErr w:type="spellEnd"/>
      <w:r>
        <w:rPr>
          <w:rStyle w:val="VerbatimChar"/>
        </w:rPr>
        <w:t xml:space="preserve">                   0.05 -0.52  0.26  0.08 0.346 0.65 1.5</w:t>
      </w:r>
      <w:r>
        <w:br/>
      </w:r>
      <w:r>
        <w:rPr>
          <w:rStyle w:val="VerbatimChar"/>
        </w:rPr>
        <w:t>## Headache                        -0.02 -0.08  0.05  0.35 0.129 0.87 1.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arrhea</w:t>
      </w:r>
      <w:proofErr w:type="spellEnd"/>
      <w:r>
        <w:rPr>
          <w:rStyle w:val="VerbatimChar"/>
        </w:rPr>
        <w:t xml:space="preserve">                         0.03  0.03  0.35  0.16 0.148 0.85 1.5</w:t>
      </w:r>
      <w:r>
        <w:br/>
      </w:r>
      <w:r>
        <w:rPr>
          <w:rStyle w:val="VerbatimChar"/>
        </w:rPr>
        <w:t>## Fatigue...</w:t>
      </w:r>
      <w:proofErr w:type="spellStart"/>
      <w:r>
        <w:rPr>
          <w:rStyle w:val="VerbatimChar"/>
        </w:rPr>
        <w:t>generalized.bone.ache</w:t>
      </w:r>
      <w:proofErr w:type="spellEnd"/>
      <w:r>
        <w:rPr>
          <w:rStyle w:val="VerbatimChar"/>
        </w:rPr>
        <w:t xml:space="preserve">  0.05  0.13  0.00 -0.02 0.021 0.98 1.3</w:t>
      </w:r>
      <w:r>
        <w:br/>
      </w:r>
      <w:r>
        <w:rPr>
          <w:rStyle w:val="VerbatimChar"/>
        </w:rPr>
        <w:t>## Jaundice                         0.04  0.07 -0.09  0.34 0.133 0.87 1.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pigastric.pain</w:t>
      </w:r>
      <w:proofErr w:type="spellEnd"/>
      <w:r>
        <w:rPr>
          <w:rStyle w:val="VerbatimChar"/>
        </w:rPr>
        <w:t xml:space="preserve">                  0.11  0.39  0.03 -0.09 0.169 0.83 1.3</w:t>
      </w:r>
      <w:r>
        <w:br/>
      </w:r>
      <w:r>
        <w:rPr>
          <w:rStyle w:val="VerbatimChar"/>
        </w:rPr>
        <w:t>## WBC                             -0.10  0.18 -0.09 -0.18 0.084 0.92 3.1</w:t>
      </w:r>
      <w:r>
        <w:br/>
      </w:r>
      <w:r>
        <w:rPr>
          <w:rStyle w:val="VerbatimChar"/>
        </w:rPr>
        <w:t>## RBC                             -0.06 -0.32 -0.04 -0.03 0.109 0.89 1.1</w:t>
      </w:r>
      <w:r>
        <w:br/>
      </w:r>
      <w:r>
        <w:rPr>
          <w:rStyle w:val="VerbatimChar"/>
        </w:rPr>
        <w:t>## HGB                              0.04 -0.17 -0.17 -0.41 0.227 0.77 1.7</w:t>
      </w:r>
      <w:r>
        <w:br/>
      </w:r>
      <w:r>
        <w:rPr>
          <w:rStyle w:val="VerbatimChar"/>
        </w:rPr>
        <w:t>## Plat                             0.11 -0.34  0.36 -0.15 0.281 0.72 2.6</w:t>
      </w:r>
      <w:r>
        <w:br/>
      </w:r>
      <w:r>
        <w:rPr>
          <w:rStyle w:val="VerbatimChar"/>
        </w:rPr>
        <w:t>## AST.1                           -0.04  0.01  0.07  0.00 0.007 0.99 1.6</w:t>
      </w:r>
      <w:r>
        <w:br/>
      </w:r>
      <w:r>
        <w:rPr>
          <w:rStyle w:val="VerbatimChar"/>
        </w:rPr>
        <w:t>## ALT.1                           -0.04 -0.08  0.58  0.11 0.356 0.64 1.1</w:t>
      </w:r>
      <w:r>
        <w:br/>
      </w:r>
      <w:r>
        <w:rPr>
          <w:rStyle w:val="VerbatimChar"/>
        </w:rPr>
        <w:t>## ALT4                             0.05 -0.10 -0.24  0.17 0.101 0.90 2.3</w:t>
      </w:r>
      <w:r>
        <w:br/>
      </w:r>
      <w:r>
        <w:rPr>
          <w:rStyle w:val="VerbatimChar"/>
        </w:rPr>
        <w:lastRenderedPageBreak/>
        <w:t>## ALT.12                          -0.08  0.04 -0.46  0.16 0.242 0.76 1.3</w:t>
      </w:r>
      <w:r>
        <w:br/>
      </w:r>
      <w:r>
        <w:rPr>
          <w:rStyle w:val="VerbatimChar"/>
        </w:rPr>
        <w:t>## ALT.24                           0.06 -0.38 -0.33  0.02 0.260 0.74 2.0</w:t>
      </w:r>
      <w:r>
        <w:br/>
      </w:r>
      <w:r>
        <w:rPr>
          <w:rStyle w:val="VerbatimChar"/>
        </w:rPr>
        <w:t>## ALT.36                           0.06 -0.07  0.01  0.19 0.044 0.96 1.5</w:t>
      </w:r>
      <w:r>
        <w:br/>
      </w:r>
      <w:r>
        <w:rPr>
          <w:rStyle w:val="VerbatimChar"/>
        </w:rPr>
        <w:t>## ALT.48                          -0.01  0.40  0.19  0.13 0.212 0.79 1.6</w:t>
      </w:r>
      <w:r>
        <w:br/>
      </w:r>
      <w:r>
        <w:rPr>
          <w:rStyle w:val="VerbatimChar"/>
        </w:rPr>
        <w:t>## ALT.after.24.w                   0.00  0.22  0.09  0.09 0.066 0.93 1.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NA.Base</w:t>
      </w:r>
      <w:proofErr w:type="spellEnd"/>
      <w:r>
        <w:rPr>
          <w:rStyle w:val="VerbatimChar"/>
        </w:rPr>
        <w:t xml:space="preserve">                        -0.02  0.11  0.15  0.31 0.131 0.87 1.8</w:t>
      </w:r>
      <w:r>
        <w:br/>
      </w:r>
      <w:r>
        <w:rPr>
          <w:rStyle w:val="VerbatimChar"/>
        </w:rPr>
        <w:t>## RNA.4                           -0.07  0.19  0.01 -0.21 0.083 0.92 2.2</w:t>
      </w:r>
      <w:r>
        <w:br/>
      </w:r>
      <w:r>
        <w:rPr>
          <w:rStyle w:val="VerbatimChar"/>
        </w:rPr>
        <w:t>## RNA.12                           0.76  0.05  0.01  0.04 0.581 0.42 1.0</w:t>
      </w:r>
      <w:r>
        <w:br/>
      </w:r>
      <w:r>
        <w:rPr>
          <w:rStyle w:val="VerbatimChar"/>
        </w:rPr>
        <w:t>## RNA.EOT                          0.78  0.08 -0.04  0.00 0.613 0.39 1.0</w:t>
      </w:r>
      <w:r>
        <w:br/>
      </w:r>
      <w:r>
        <w:rPr>
          <w:rStyle w:val="VerbatimChar"/>
        </w:rPr>
        <w:t>## RNA.EF                           0.78  0.06 -0.03  0.05 0.620 0.38 1.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aseline.histological.Grading</w:t>
      </w:r>
      <w:proofErr w:type="spellEnd"/>
      <w:r>
        <w:rPr>
          <w:rStyle w:val="VerbatimChar"/>
        </w:rPr>
        <w:t xml:space="preserve">   -0.07  0.16  0.04 -0.14 0.050 0.95 2.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aselinehistological.staging</w:t>
      </w:r>
      <w:proofErr w:type="spellEnd"/>
      <w:r>
        <w:rPr>
          <w:rStyle w:val="VerbatimChar"/>
        </w:rPr>
        <w:t xml:space="preserve">     0.03 -0.20  0.03  0.28 0.118 0.88 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  RC3  RC4</w:t>
      </w:r>
      <w:r>
        <w:br/>
      </w:r>
      <w:r>
        <w:rPr>
          <w:rStyle w:val="VerbatimChar"/>
        </w:rPr>
        <w:t>## SS loadings           1.88 1.25 1.22 1.22</w:t>
      </w:r>
      <w:r>
        <w:br/>
      </w:r>
      <w:r>
        <w:rPr>
          <w:rStyle w:val="VerbatimChar"/>
        </w:rPr>
        <w:t>## Proportion Var        0.06 0.04 0.04 0.04</w:t>
      </w:r>
      <w:r>
        <w:br/>
      </w:r>
      <w:r>
        <w:rPr>
          <w:rStyle w:val="VerbatimChar"/>
        </w:rPr>
        <w:t>## Cumulative Var        0.06 0.11 0.15 0.19</w:t>
      </w:r>
      <w:r>
        <w:br/>
      </w:r>
      <w:r>
        <w:rPr>
          <w:rStyle w:val="VerbatimChar"/>
        </w:rPr>
        <w:t>## Proportion Explained  0.34 0.22 0.22 0.22</w:t>
      </w:r>
      <w:r>
        <w:br/>
      </w:r>
      <w:r>
        <w:rPr>
          <w:rStyle w:val="VerbatimChar"/>
        </w:rPr>
        <w:t>## Cumulative Proportion 0.34 0.56 0.78 1.00</w:t>
      </w:r>
    </w:p>
    <w:p w14:paraId="1A23A94C" w14:textId="4F06FCD8" w:rsidR="002F6BF8" w:rsidRDefault="002F6BF8" w:rsidP="002F6BF8">
      <w:pPr>
        <w:pStyle w:val="SourceCode"/>
        <w:rPr>
          <w:rStyle w:val="CommentTok"/>
        </w:rPr>
      </w:pPr>
    </w:p>
    <w:p w14:paraId="5A1ED1F2" w14:textId="6B6904D5" w:rsidR="009E12BF" w:rsidRDefault="009E12BF" w:rsidP="002F6BF8">
      <w:pPr>
        <w:pStyle w:val="SourceCode"/>
        <w:rPr>
          <w:rStyle w:val="CommentTok"/>
        </w:rPr>
      </w:pPr>
    </w:p>
    <w:p w14:paraId="36EB4A01" w14:textId="7B82CE1E" w:rsidR="009E12BF" w:rsidRDefault="009E12BF" w:rsidP="002F6BF8">
      <w:pPr>
        <w:pStyle w:val="SourceCode"/>
        <w:rPr>
          <w:rStyle w:val="CommentTok"/>
        </w:rPr>
      </w:pPr>
    </w:p>
    <w:p w14:paraId="642A5938" w14:textId="77777777" w:rsidR="009E12BF" w:rsidRDefault="009E12BF" w:rsidP="002F6BF8">
      <w:pPr>
        <w:pStyle w:val="SourceCode"/>
        <w:rPr>
          <w:rStyle w:val="CommentTok"/>
        </w:rPr>
      </w:pPr>
    </w:p>
    <w:p w14:paraId="548FF222" w14:textId="40B0FFF4" w:rsidR="002F6BF8" w:rsidRDefault="002F6BF8" w:rsidP="002F6BF8">
      <w:pPr>
        <w:pStyle w:val="SourceCode"/>
      </w:pPr>
      <w:r>
        <w:rPr>
          <w:rStyle w:val="CommentTok"/>
        </w:rPr>
        <w:t># Play with FA utilities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fa.parallel</w:t>
      </w:r>
      <w:proofErr w:type="spellEnd"/>
      <w:proofErr w:type="gramEnd"/>
      <w:r>
        <w:rPr>
          <w:rStyle w:val="NormalTok"/>
        </w:rPr>
        <w:t>(HCV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 xml:space="preserve">]) </w:t>
      </w:r>
      <w:r>
        <w:rPr>
          <w:rStyle w:val="CommentTok"/>
        </w:rPr>
        <w:t># See factor recommendation</w:t>
      </w:r>
    </w:p>
    <w:p w14:paraId="3148D84C" w14:textId="77777777" w:rsidR="002F6BF8" w:rsidRDefault="002F6BF8" w:rsidP="002F6BF8">
      <w:pPr>
        <w:pStyle w:val="FirstParagraph"/>
      </w:pPr>
      <w:r>
        <w:rPr>
          <w:noProof/>
        </w:rPr>
        <w:drawing>
          <wp:inline distT="0" distB="0" distL="0" distR="0" wp14:anchorId="3CA467E1" wp14:editId="0A3209C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E9C32" w14:textId="77777777" w:rsidR="002F6BF8" w:rsidRDefault="002F6BF8" w:rsidP="002F6BF8">
      <w:pPr>
        <w:pStyle w:val="SourceCode"/>
      </w:pPr>
      <w:r>
        <w:rPr>
          <w:rStyle w:val="VerbatimChar"/>
        </w:rPr>
        <w:lastRenderedPageBreak/>
        <w:t xml:space="preserve">## Parallel analysis suggests that the number of factors </w:t>
      </w:r>
      <w:proofErr w:type="gramStart"/>
      <w:r>
        <w:rPr>
          <w:rStyle w:val="VerbatimChar"/>
        </w:rPr>
        <w:t>=  1</w:t>
      </w:r>
      <w:proofErr w:type="gramEnd"/>
      <w:r>
        <w:rPr>
          <w:rStyle w:val="VerbatimChar"/>
        </w:rPr>
        <w:t xml:space="preserve">  and the number of components =  1</w:t>
      </w:r>
    </w:p>
    <w:p w14:paraId="29DB1A09" w14:textId="77777777" w:rsidR="002F6BF8" w:rsidRDefault="002F6BF8" w:rsidP="002F6BF8">
      <w:pPr>
        <w:pStyle w:val="SourceCode"/>
      </w:pPr>
      <w:proofErr w:type="spellStart"/>
      <w:proofErr w:type="gramStart"/>
      <w:r>
        <w:rPr>
          <w:rStyle w:val="KeywordTok"/>
        </w:rPr>
        <w:t>fa.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t.pc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ee Correlations within Factors</w:t>
      </w:r>
    </w:p>
    <w:p w14:paraId="55828603" w14:textId="77777777" w:rsidR="002F6BF8" w:rsidRDefault="002F6BF8" w:rsidP="002F6BF8">
      <w:pPr>
        <w:pStyle w:val="FirstParagraph"/>
      </w:pPr>
      <w:r>
        <w:rPr>
          <w:noProof/>
        </w:rPr>
        <w:drawing>
          <wp:inline distT="0" distB="0" distL="0" distR="0" wp14:anchorId="3CAD74AD" wp14:editId="6561EDD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C0A84" w14:textId="77777777" w:rsidR="002F6BF8" w:rsidRDefault="002F6BF8" w:rsidP="002F6BF8">
      <w:pPr>
        <w:pStyle w:val="SourceCode"/>
      </w:pPr>
      <w:proofErr w:type="spellStart"/>
      <w:proofErr w:type="gramStart"/>
      <w:r>
        <w:rPr>
          <w:rStyle w:val="KeywordTok"/>
        </w:rPr>
        <w:t>fa.diagram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t.pc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Visualize the relationship</w:t>
      </w:r>
    </w:p>
    <w:p w14:paraId="650C333B" w14:textId="77777777" w:rsidR="002F6BF8" w:rsidRDefault="002F6BF8" w:rsidP="002F6BF8">
      <w:pPr>
        <w:pStyle w:val="FirstParagraph"/>
      </w:pPr>
      <w:r>
        <w:rPr>
          <w:noProof/>
        </w:rPr>
        <w:drawing>
          <wp:inline distT="0" distB="0" distL="0" distR="0" wp14:anchorId="78EDEE2D" wp14:editId="5AD7207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65100" w14:textId="77777777" w:rsidR="002F6BF8" w:rsidRDefault="002F6BF8" w:rsidP="002F6BF8">
      <w:pPr>
        <w:pStyle w:val="SourceCode"/>
      </w:pPr>
      <w:proofErr w:type="spellStart"/>
      <w:proofErr w:type="gramStart"/>
      <w:r>
        <w:rPr>
          <w:rStyle w:val="KeywordTok"/>
        </w:rPr>
        <w:t>vs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HCV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 xml:space="preserve">]) </w:t>
      </w:r>
      <w:r>
        <w:rPr>
          <w:rStyle w:val="CommentTok"/>
        </w:rPr>
        <w:t># See Factor recommendations for a simple structure</w:t>
      </w:r>
    </w:p>
    <w:p w14:paraId="132E3C6D" w14:textId="77777777" w:rsidR="002F6BF8" w:rsidRDefault="002F6BF8" w:rsidP="002F6BF8">
      <w:pPr>
        <w:pStyle w:val="FirstParagraph"/>
      </w:pPr>
      <w:r>
        <w:rPr>
          <w:noProof/>
        </w:rPr>
        <w:lastRenderedPageBreak/>
        <w:drawing>
          <wp:inline distT="0" distB="0" distL="0" distR="0" wp14:anchorId="0A0579A2" wp14:editId="0F17EDC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DD1F7" w14:textId="22224ADC" w:rsidR="0008477C" w:rsidRDefault="002F6BF8" w:rsidP="002F6BF8"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ery Simple Structure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vss</w:t>
      </w:r>
      <w:proofErr w:type="spellEnd"/>
      <w:r>
        <w:rPr>
          <w:rStyle w:val="VerbatimChar"/>
        </w:rPr>
        <w:t>(x = HCV[1:29])</w:t>
      </w:r>
      <w:r>
        <w:br/>
      </w:r>
      <w:r>
        <w:rPr>
          <w:rStyle w:val="VerbatimChar"/>
        </w:rPr>
        <w:t xml:space="preserve">## VSS complexity 1 achieves a </w:t>
      </w:r>
      <w:proofErr w:type="spellStart"/>
      <w:r>
        <w:rPr>
          <w:rStyle w:val="VerbatimChar"/>
        </w:rPr>
        <w:t>maximimum</w:t>
      </w:r>
      <w:proofErr w:type="spellEnd"/>
      <w:r>
        <w:rPr>
          <w:rStyle w:val="VerbatimChar"/>
        </w:rPr>
        <w:t xml:space="preserve"> of 0.2  with  7  factors</w:t>
      </w:r>
      <w:r>
        <w:br/>
      </w:r>
      <w:r>
        <w:rPr>
          <w:rStyle w:val="VerbatimChar"/>
        </w:rPr>
        <w:t xml:space="preserve">## VSS complexity 2 achieves a </w:t>
      </w:r>
      <w:proofErr w:type="spellStart"/>
      <w:r>
        <w:rPr>
          <w:rStyle w:val="VerbatimChar"/>
        </w:rPr>
        <w:t>maximimum</w:t>
      </w:r>
      <w:proofErr w:type="spellEnd"/>
      <w:r>
        <w:rPr>
          <w:rStyle w:val="VerbatimChar"/>
        </w:rPr>
        <w:t xml:space="preserve"> of 0.22  with  7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</w:t>
      </w:r>
      <w:proofErr w:type="spellStart"/>
      <w:r>
        <w:rPr>
          <w:rStyle w:val="VerbatimChar"/>
        </w:rPr>
        <w:t>Velicer</w:t>
      </w:r>
      <w:proofErr w:type="spellEnd"/>
      <w:r>
        <w:rPr>
          <w:rStyle w:val="VerbatimChar"/>
        </w:rPr>
        <w:t xml:space="preserve"> MAP achieves a minimum of 0  with  1  factors </w:t>
      </w:r>
      <w:r>
        <w:br/>
      </w:r>
      <w:r>
        <w:rPr>
          <w:rStyle w:val="VerbatimChar"/>
        </w:rPr>
        <w:t>## BIC achieves a minimum of  -2353.19  with  1  factors</w:t>
      </w:r>
      <w:r>
        <w:br/>
      </w:r>
      <w:r>
        <w:rPr>
          <w:rStyle w:val="VerbatimChar"/>
        </w:rPr>
        <w:t>## Sample Size adjusted BIC achieves a minimum of  -1155.61  with  1  factors</w:t>
      </w:r>
      <w:r>
        <w:br/>
      </w:r>
      <w:r>
        <w:rPr>
          <w:rStyle w:val="VerbatimChar"/>
        </w:rPr>
        <w:t xml:space="preserve">## </w:t>
      </w:r>
      <w:r>
        <w:br/>
      </w:r>
    </w:p>
    <w:p w14:paraId="189EB124" w14:textId="500C9CF7" w:rsidR="002F6BF8" w:rsidRDefault="002F6BF8" w:rsidP="002F6BF8"/>
    <w:p w14:paraId="0EEE8B12" w14:textId="7059F51F" w:rsidR="002F6BF8" w:rsidRDefault="002F6BF8" w:rsidP="002F6BF8"/>
    <w:p w14:paraId="461DA052" w14:textId="799C3F94" w:rsidR="002F6BF8" w:rsidRDefault="002F6BF8" w:rsidP="002F6BF8"/>
    <w:p w14:paraId="7A401024" w14:textId="06B82D31" w:rsidR="002F6BF8" w:rsidRDefault="002F6BF8" w:rsidP="002F6BF8"/>
    <w:p w14:paraId="62AA6ADE" w14:textId="3ED2BE16" w:rsidR="002F6BF8" w:rsidRDefault="002F6BF8" w:rsidP="002F6BF8"/>
    <w:p w14:paraId="35D31A00" w14:textId="7E993AD4" w:rsidR="002F6BF8" w:rsidRDefault="002F6BF8" w:rsidP="002F6BF8"/>
    <w:p w14:paraId="5772C622" w14:textId="6927EE93" w:rsidR="002F6BF8" w:rsidRDefault="002F6BF8" w:rsidP="002F6BF8"/>
    <w:p w14:paraId="3BF870A5" w14:textId="45062B5B" w:rsidR="002F6BF8" w:rsidRDefault="002F6BF8" w:rsidP="002F6BF8"/>
    <w:p w14:paraId="18BA0B7E" w14:textId="3457948D" w:rsidR="002F6BF8" w:rsidRDefault="002F6BF8" w:rsidP="002F6BF8"/>
    <w:p w14:paraId="71256F59" w14:textId="77777777" w:rsidR="002F6BF8" w:rsidRPr="00C97E0B" w:rsidRDefault="002F6BF8" w:rsidP="002F6B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FF"/>
          <w:sz w:val="16"/>
          <w:szCs w:val="16"/>
        </w:rPr>
      </w:pPr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lastRenderedPageBreak/>
        <w:t xml:space="preserve">#Importing the </w:t>
      </w:r>
      <w:proofErr w:type="spellStart"/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>Hepatatis</w:t>
      </w:r>
      <w:proofErr w:type="spellEnd"/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 xml:space="preserve"> c Dataset </w:t>
      </w:r>
    </w:p>
    <w:p w14:paraId="442D9BD3" w14:textId="77777777" w:rsidR="002F6BF8" w:rsidRPr="00C97E0B" w:rsidRDefault="002F6BF8" w:rsidP="002F6B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FF"/>
          <w:sz w:val="16"/>
          <w:szCs w:val="16"/>
        </w:rPr>
      </w:pPr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 xml:space="preserve">&gt; HCV &lt;- </w:t>
      </w:r>
      <w:proofErr w:type="gramStart"/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>read.csv(</w:t>
      </w:r>
      <w:proofErr w:type="gramEnd"/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>"C:/Users/Kaustubh Chalke/Documents/Multivariate Analysis/Project/HCV-Egy-Data.csv")</w:t>
      </w:r>
    </w:p>
    <w:p w14:paraId="24BFB61C" w14:textId="77777777" w:rsidR="002F6BF8" w:rsidRPr="00C97E0B" w:rsidRDefault="002F6BF8" w:rsidP="002F6B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FF"/>
          <w:sz w:val="16"/>
          <w:szCs w:val="16"/>
        </w:rPr>
      </w:pPr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>&gt; library(</w:t>
      </w:r>
      <w:proofErr w:type="spellStart"/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>dplyr</w:t>
      </w:r>
      <w:proofErr w:type="spellEnd"/>
      <w:r w:rsidRPr="00C97E0B">
        <w:rPr>
          <w:rFonts w:ascii="Lucida Console" w:eastAsia="Times New Roman" w:hAnsi="Lucida Console" w:cs="Courier New"/>
          <w:color w:val="0000FF"/>
          <w:sz w:val="16"/>
          <w:szCs w:val="16"/>
        </w:rPr>
        <w:t>)</w:t>
      </w:r>
    </w:p>
    <w:p w14:paraId="69BA1C7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ttach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HCV)</w:t>
      </w:r>
    </w:p>
    <w:p w14:paraId="23E23E2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urvivorship =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HCV$Survivorship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&lt;-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f_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els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 RNA.EOT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&gt;= 400000 , 0,1)</w:t>
      </w:r>
    </w:p>
    <w:p w14:paraId="3977E20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cbin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data.frame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(Survivorship),HCV)</w:t>
      </w:r>
    </w:p>
    <w:p w14:paraId="4726B0F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Survivorship Age Gender BMI Fever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usea.Vomting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Headache Diarrhea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tigue...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generalized.bone.ache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Jaundice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Epigastric.pain</w:t>
      </w:r>
      <w:proofErr w:type="spellEnd"/>
    </w:p>
    <w:p w14:paraId="325F8A5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5     2              1        1        1                               2        2               2</w:t>
      </w:r>
    </w:p>
    <w:p w14:paraId="164BBFB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9     1              2        2        1                               2        2               1</w:t>
      </w:r>
    </w:p>
    <w:p w14:paraId="7306B69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3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5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3     2              2        2        2                               1        1               1</w:t>
      </w:r>
    </w:p>
    <w:p w14:paraId="6397499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4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4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3     1              2        1        2                               1        2               1</w:t>
      </w:r>
    </w:p>
    <w:p w14:paraId="3DEE3EF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5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2     1              1        2        1                               2        2               2</w:t>
      </w:r>
    </w:p>
    <w:p w14:paraId="77F2EDF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6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2     2              2        2        1                               2        2               1</w:t>
      </w:r>
    </w:p>
    <w:p w14:paraId="3D9FDAD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7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6     1              1        2        2                               2        2               2</w:t>
      </w:r>
    </w:p>
    <w:p w14:paraId="389B80A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8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0     1              1        2        2                               1        1               2</w:t>
      </w:r>
    </w:p>
    <w:p w14:paraId="40A2C3D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9 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3     1              1        2        2                               2        1               2</w:t>
      </w:r>
    </w:p>
    <w:p w14:paraId="3F3F9B5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0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0     2              1        2        2                               1        1               2</w:t>
      </w:r>
    </w:p>
    <w:p w14:paraId="0636639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1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3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4     2              1        2        1                               2        2               1</w:t>
      </w:r>
    </w:p>
    <w:p w14:paraId="6F96962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2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3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2     2              2        1        1                               1        1               1</w:t>
      </w:r>
    </w:p>
    <w:p w14:paraId="7F0B464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3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5     2              1        1        1                               2        1               2</w:t>
      </w:r>
    </w:p>
    <w:p w14:paraId="6E9347F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4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3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2     1              2        1        1                               2        2               1</w:t>
      </w:r>
    </w:p>
    <w:p w14:paraId="233D920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5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4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2     2              2        2        1                               2        1               1</w:t>
      </w:r>
    </w:p>
    <w:p w14:paraId="0C18A7C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6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5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4     2              1        1        1                               2        1               1</w:t>
      </w:r>
    </w:p>
    <w:p w14:paraId="28EA74A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7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6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5     1              2        2        2                               1        1               2</w:t>
      </w:r>
    </w:p>
    <w:p w14:paraId="458B382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8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4     2              1        2        2                               2        2               2</w:t>
      </w:r>
    </w:p>
    <w:p w14:paraId="08F66DE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9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5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7     1              2        2        2                               2        2               2</w:t>
      </w:r>
    </w:p>
    <w:p w14:paraId="70E2740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0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3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3     2              2        1        1                               1        1               2</w:t>
      </w:r>
    </w:p>
    <w:p w14:paraId="3A8942B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1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5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3     1              1        2        2                               1        1               1</w:t>
      </w:r>
    </w:p>
    <w:p w14:paraId="3ED09C1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2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3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5     2              1        2        2                               2        2               2</w:t>
      </w:r>
    </w:p>
    <w:p w14:paraId="640076F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3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23     1              2        2        2                               2        1               2</w:t>
      </w:r>
    </w:p>
    <w:p w14:paraId="00DFE6E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4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3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9     1              2        1        2                               1        1               2</w:t>
      </w:r>
    </w:p>
    <w:p w14:paraId="28AAD0B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5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3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4     1              2        2        2                               2        1               2</w:t>
      </w:r>
    </w:p>
    <w:p w14:paraId="3C16B6C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6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4     2              2        2        1                               1        1               1</w:t>
      </w:r>
    </w:p>
    <w:p w14:paraId="4E6FE18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7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5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1  34     2              1        2        2                               1        1               2</w:t>
      </w:r>
    </w:p>
    <w:p w14:paraId="352AD9C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8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  3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3     2              1        2        1                               1        1               2</w:t>
      </w:r>
    </w:p>
    <w:p w14:paraId="47F228F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9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6     1              2        2        1                               1        1               2</w:t>
      </w:r>
    </w:p>
    <w:p w14:paraId="301AA5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30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4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29     1              1        2        1                               2        1               2</w:t>
      </w:r>
    </w:p>
    <w:p w14:paraId="094595A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31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3     1              2        2        1                               2        1               2</w:t>
      </w:r>
    </w:p>
    <w:p w14:paraId="4D8B177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32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5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2  35     2              2        2        2                               1        1               1</w:t>
      </w:r>
    </w:p>
    <w:p w14:paraId="6C0FE40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WBC     RBC HGB   Plat AST.1 ALT.1 ALT4 ALT.12 ALT.24 ALT.36 ALT.48 ALT.after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4.w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RNA.4  RNA.12 RNA.EOT RNA.EF</w:t>
      </w:r>
    </w:p>
    <w:p w14:paraId="38AAE7E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   7425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248807  1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12132    99    84   52    109     81      5      5              5   655330  634536  288194       5      5</w:t>
      </w:r>
    </w:p>
    <w:p w14:paraId="0F8F9EB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1210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429425  10 129367    91   123   95     75    113     57    123             44    40620  538635  637056  336804  31085</w:t>
      </w:r>
    </w:p>
    <w:p w14:paraId="13C816B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3   4178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621191  1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51522   113    49   95    107    116      5      5              5   571148  661346       5  735945 558829</w:t>
      </w:r>
    </w:p>
    <w:p w14:paraId="7E1B39B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4   6490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794631  1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46457    43    64  109     80     88     48     77             33  1041941  449939  585688  744463 582301</w:t>
      </w:r>
    </w:p>
    <w:p w14:paraId="75825B9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5   366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606375  1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87684    99   104   67     48    120     94     90             30   660410  738756 3731527  338946 242861</w:t>
      </w:r>
    </w:p>
    <w:p w14:paraId="2501044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6  1178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882456  15 131228    66   104  121     96     65     73    114             29  1157452 1086852       5       5      5</w:t>
      </w:r>
    </w:p>
    <w:p w14:paraId="330DEFD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>7  1162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747333  12 177261    78    57  113    118    107     84     80             28   325694 1034008  275095  214566 635157</w:t>
      </w:r>
    </w:p>
    <w:p w14:paraId="38B6A8A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8   7335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405941  1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16176   119   112   80    127     45     96     53             39   641129   72050  787295  370605 506296</w:t>
      </w:r>
    </w:p>
    <w:p w14:paraId="526FF1B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9  1048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608464  12 148889    93    83   55    102     97    122     39             45   591441  757361       5  371090 203042</w:t>
      </w:r>
    </w:p>
    <w:p w14:paraId="2B97FEE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  668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455329  12  98200    55    68   72    127     81    125     43             30  1151206  230488  267320  275295 555516</w:t>
      </w:r>
    </w:p>
    <w:p w14:paraId="011A911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1  443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265042  12 166027   103   124  111     74     53    123    101             33  1023123  103190  731929  448466  59998</w:t>
      </w:r>
    </w:p>
    <w:p w14:paraId="733D5A3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2  605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130219  13 144266    75    49   93     52     46     46     59             45   137712 1122999  561438   63145 806204</w:t>
      </w:r>
    </w:p>
    <w:p w14:paraId="13BB3D5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3  927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116937  13 203003    97   101   66     53     95     55    104             26   936444  536969       5       5      5</w:t>
      </w:r>
    </w:p>
    <w:p w14:paraId="112DD32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4  563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321603  14 141110   120    61   64     51     78     90    113             23   392976  884322  586834  182775 782154</w:t>
      </w:r>
    </w:p>
    <w:p w14:paraId="260A6C1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5 11507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165603  1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22874   127   122  106    105     88    111    111             36  1133727 1111871  421304  437544 124609</w:t>
      </w:r>
    </w:p>
    <w:p w14:paraId="78E2726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6  803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896464  11 149506   117    53   50     80    120     66     86             34   614951  314296   83690  671490 135145</w:t>
      </w:r>
    </w:p>
    <w:p w14:paraId="224C639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7 10843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165219  1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97640    86   105   70     86     83     87     47             33   900099  721460       5       5      5</w:t>
      </w:r>
    </w:p>
    <w:p w14:paraId="67946C5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8  847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466885  14 163276    53   101   50     95    112     97     68             27  1145310  230993  457882  318363 256415</w:t>
      </w:r>
    </w:p>
    <w:p w14:paraId="440D4E6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9  659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448466  15 190642    53   124   62     76     57     46     93             26   506756  359181  743399  405175 162983</w:t>
      </w:r>
    </w:p>
    <w:p w14:paraId="4D86790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0  484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436025  10 111819   115   121   63    127     95    124     93             42  1080499   76404  717159  404314 477719</w:t>
      </w:r>
    </w:p>
    <w:p w14:paraId="3ADCC0D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1  592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031637  15 116558    86   109  118    119     55    103     84             32   169624  786017  669076  531187 282524</w:t>
      </w:r>
    </w:p>
    <w:p w14:paraId="41DE57F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2  995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994729  10 109023    84    77   67     81    117     68     42             32  1135200  572747       5       5      5</w:t>
      </w:r>
    </w:p>
    <w:p w14:paraId="09E1552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3  796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595487  14  94733    45    92  103    104     40    115     93             33   293380  440576   53098   18292 187341</w:t>
      </w:r>
    </w:p>
    <w:p w14:paraId="248BA7E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4  713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625248  10 211363    70   102   76     58    111     95     58             25   993940  992652   96482  334897 762760</w:t>
      </w:r>
    </w:p>
    <w:p w14:paraId="1CB45B3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5  605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300774  11 222135    62    91  116    128     41     70    106             43   243433  981370   12504  360015 753383</w:t>
      </w:r>
    </w:p>
    <w:p w14:paraId="4E1C768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6  664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529290  15 109871    48   112   99     85     59     87     78             35   955296  540654       5       5      5</w:t>
      </w:r>
    </w:p>
    <w:p w14:paraId="34FC8E5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7 11032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052583  1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94503    41    54  128     64     71     89     87             34   766355  531269  737603  734863 372837</w:t>
      </w:r>
    </w:p>
    <w:p w14:paraId="57EE2D6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8  523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906158  12 190314    61   120  113     75     88    114     99             43   486467   45990   45578  733292  19572</w:t>
      </w:r>
    </w:p>
    <w:p w14:paraId="6751657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9  603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763261  13 126721    51   118   98     42     93     53     83             45   285374  186657       5       5      5</w:t>
      </w:r>
    </w:p>
    <w:p w14:paraId="38AD9EC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0  584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753531  15 104729   120    72  117    126     45     95     49             38   426136  247777  767015  377123 315150</w:t>
      </w:r>
    </w:p>
    <w:p w14:paraId="77B031D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1  538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999388  15 182262    96    49   59     88     62     58     81             41  1194301  928679   29778  124250 244049</w:t>
      </w:r>
    </w:p>
    <w:p w14:paraId="3D76171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2  737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998925  10 201114    57   110  128     96     69    105     72             26   557708  287714  623587   66891  35044</w:t>
      </w:r>
    </w:p>
    <w:p w14:paraId="7660E0E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</w:t>
      </w:r>
    </w:p>
    <w:p w14:paraId="7DA0574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HCV_l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elect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HCV,RNA.12,RNA.EF,RNA.EOT,RNA.Base)</w:t>
      </w:r>
    </w:p>
    <w:p w14:paraId="0B403CF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Multiple Regression</w:t>
      </w:r>
    </w:p>
    <w:p w14:paraId="3A6ECBC8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View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HCV)</w:t>
      </w:r>
    </w:p>
    <w:p w14:paraId="478C968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Performing multiple regression on HCV dataset</w:t>
      </w:r>
    </w:p>
    <w:p w14:paraId="77771E24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fit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urvivorship~RNA.EF+RNA.EOT+RNA.Base+RNA.12,data=HCV)</w:t>
      </w:r>
    </w:p>
    <w:p w14:paraId="2FCC434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show the results</w:t>
      </w:r>
    </w:p>
    <w:p w14:paraId="4A3D48A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ummary(fit)</w:t>
      </w:r>
    </w:p>
    <w:p w14:paraId="2C198E1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B6D6E4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14:paraId="602DB7F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, </w:t>
      </w:r>
    </w:p>
    <w:p w14:paraId="54F88FA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data = HCV)</w:t>
      </w:r>
    </w:p>
    <w:p w14:paraId="5EAC91C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1D604B8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14:paraId="123ED05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Min       1Q   Median       3Q      Max </w:t>
      </w:r>
    </w:p>
    <w:p w14:paraId="0ECB5FF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55458 -0.08468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5481  0.1340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59337 </w:t>
      </w:r>
    </w:p>
    <w:p w14:paraId="2B2D4FB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0457CFD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14:paraId="37CC181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&gt;|t|)    </w:t>
      </w:r>
    </w:p>
    <w:p w14:paraId="2BC5B0D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tercept)  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068e+00  1.453e-02  73.482  &lt; 2e-16 ***</w:t>
      </w:r>
    </w:p>
    <w:p w14:paraId="5A1D99D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     1.451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  2.682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  5.409 7.47e-08 ***</w:t>
      </w:r>
    </w:p>
    <w:p w14:paraId="3CA4C63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-1.687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6  2.69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-62.531  &lt; 2e-16 ***</w:t>
      </w:r>
    </w:p>
    <w:p w14:paraId="185533C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-1.384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8  1.73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8  -0.797    0.426    </w:t>
      </w:r>
    </w:p>
    <w:p w14:paraId="17AF2BB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 1.224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  2.46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  4.963 7.80e-07 ***</w:t>
      </w:r>
    </w:p>
    <w:p w14:paraId="362BB7B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14:paraId="463474F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14:paraId="657942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77F2C61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0.2287 on 1380 degrees of freedom</w:t>
      </w:r>
    </w:p>
    <w:p w14:paraId="37A5587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7703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7696 </w:t>
      </w:r>
    </w:p>
    <w:p w14:paraId="5D3E87A5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-statistic:  1157 on 4 and 1380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&lt; 2.2e-16</w:t>
      </w:r>
    </w:p>
    <w:p w14:paraId="42E69F4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#Summary has three sections. Section1: How well does the model fit the data (before Coefficients). Section2: Is the hypothesis supported? (until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ifni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codes). Section3: How well does data fit the model (again).</w:t>
      </w:r>
    </w:p>
    <w:p w14:paraId="247A4F6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Useful Helper Functions</w:t>
      </w:r>
    </w:p>
    <w:p w14:paraId="0345C52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coefficients(fit)</w:t>
      </w:r>
    </w:p>
    <w:p w14:paraId="26A8C6E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 xml:space="preserve">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RNA.EF       RNA.EOT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RNA.12 </w:t>
      </w:r>
    </w:p>
    <w:p w14:paraId="33E44B91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.067746e+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0  1.450885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7 -1.686741e-06 -1.383850e-08  1.224221e-07 </w:t>
      </w:r>
    </w:p>
    <w:p w14:paraId="5833BF8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install.packages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("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GGally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", lib="/Library/Frameworks/R.framework/Versions/3.5/Resources/library")</w:t>
      </w:r>
    </w:p>
    <w:p w14:paraId="5446C327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ibr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GGally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14:paraId="39B9A2B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ggpair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data=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HCV_l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, title="HCV Data")</w:t>
      </w:r>
    </w:p>
    <w:p w14:paraId="21A3D70B" w14:textId="3FD525AB" w:rsidR="002F6BF8" w:rsidRDefault="00C644FD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pict w14:anchorId="25CCE0B4">
          <v:rect id="Rectangle 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ed="f" stroked="f">
            <o:lock v:ext="edit" aspectratio="t"/>
            <w10:anchorlock/>
          </v:rect>
        </w:pict>
      </w:r>
      <w:r w:rsidR="002F6BF8" w:rsidRPr="006D07FF">
        <w:rPr>
          <w:noProof/>
        </w:rPr>
        <w:drawing>
          <wp:inline distT="0" distB="0" distL="0" distR="0" wp14:anchorId="21D934BA" wp14:editId="24C89864">
            <wp:extent cx="5943600" cy="55118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D79F2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                                                                                                                              </w:t>
      </w:r>
    </w:p>
    <w:p w14:paraId="59BBEE3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confin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fit,level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=0.95)</w:t>
      </w:r>
    </w:p>
    <w:p w14:paraId="19AD86E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       2.5 %        97.5 %</w:t>
      </w:r>
    </w:p>
    <w:p w14:paraId="311CE8C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tercept)  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039242e+00  1.096251e+00</w:t>
      </w:r>
    </w:p>
    <w:p w14:paraId="3D1A7E6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     9.246772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8  1.977093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7</w:t>
      </w:r>
    </w:p>
    <w:p w14:paraId="3C70B93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-1.739656e-06 -1.633825e-06</w:t>
      </w:r>
    </w:p>
    <w:p w14:paraId="4B7D83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-4.791802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8  2.024102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</w:t>
      </w:r>
    </w:p>
    <w:p w14:paraId="292461B8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 7.403556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8  1.70808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7</w:t>
      </w:r>
    </w:p>
    <w:p w14:paraId="73C5A3C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Predicted Values</w:t>
      </w:r>
    </w:p>
    <w:p w14:paraId="00285A7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fitted(fit)</w:t>
      </w:r>
    </w:p>
    <w:p w14:paraId="27234CF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1            2            3            4            5            6            7            8            9 </w:t>
      </w:r>
    </w:p>
    <w:p w14:paraId="104D63E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093951141  0.58158306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100425497 -0.046202140  0.978951116  1.051721814  0.827153724  0.603599640  0.463088785 </w:t>
      </w:r>
    </w:p>
    <w:p w14:paraId="03FD41B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10           11           12           13           14           15           16           17           18 </w:t>
      </w:r>
    </w:p>
    <w:p w14:paraId="25CE21C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700788986  0.395451379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.145034724  1.054780232  0.939337139  0.383690303 -0.043539588  1.055283193  0.608158926 </w:t>
      </w:r>
    </w:p>
    <w:p w14:paraId="6FF2C08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19           20           21           22           23           24           25           26           27 </w:t>
      </w:r>
    </w:p>
    <w:p w14:paraId="4ED026A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491963928  0.52792869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292325027  1.052029748  1.066513908  0.611586573  0.567963654  1.054519349 -0.037988796 </w:t>
      </w:r>
    </w:p>
    <w:p w14:paraId="2268809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 xml:space="preserve">          28           29           30           31           32           33           34           35           36 </w:t>
      </w:r>
    </w:p>
    <w:p w14:paraId="1E1A984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67439567  1.06379006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565364837  0.880695657  1.028626040 -0.011389086  0.506226136  0.011654539  0.213029450 </w:t>
      </w:r>
    </w:p>
    <w:p w14:paraId="7D50605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37           38           39           40           41           42           43           44           45 </w:t>
      </w:r>
    </w:p>
    <w:p w14:paraId="0F8DACB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597629258  0.73752790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.005760078  0.793516211  0.267095793  0.588765861  0.794159304 -0.016029038  1.009401378 </w:t>
      </w:r>
    </w:p>
    <w:p w14:paraId="49270B7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residuals(fit)</w:t>
      </w:r>
    </w:p>
    <w:p w14:paraId="79F0D10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1            2            3            4            5            6            7            8            9 </w:t>
      </w:r>
    </w:p>
    <w:p w14:paraId="268F640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93951141  0.41841693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100425497  0.046202140  0.021048884 -0.051721814  0.172846276  0.396400360  0.536911215 </w:t>
      </w:r>
    </w:p>
    <w:p w14:paraId="65FDA88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10           11           12           13           14           15           16           17           18 </w:t>
      </w:r>
    </w:p>
    <w:p w14:paraId="4F37152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299211014 -0.395451379 -0.145034724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54780232  0.06066286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383690303  0.043539588 -0.055283193  0.391841074 </w:t>
      </w:r>
    </w:p>
    <w:p w14:paraId="0F33C91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19           20           21           22           23           24           25           26           27 </w:t>
      </w:r>
    </w:p>
    <w:p w14:paraId="50B6799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491963928 -0.527928690 -0.292325027 -0.052029748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66513908  0.38841342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432036346 -0.054519349  0.037988796 </w:t>
      </w:r>
    </w:p>
    <w:p w14:paraId="0363172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28           29           30           31           32           33           34           35           36 </w:t>
      </w:r>
    </w:p>
    <w:p w14:paraId="0B7B2A3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167439567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63790063  0.43463516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119304343 -0.028626040  0.011389086  0.493773864 -0.011654539 -0.213029450 </w:t>
      </w:r>
    </w:p>
    <w:p w14:paraId="0F0EBED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37           38           39           40           41           42           43           44           45 </w:t>
      </w:r>
    </w:p>
    <w:p w14:paraId="43BD2A6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402370742  0.26247209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005760078  0.206483789 -0.267095793  0.411234139  0.205840696  0.016029038 -0.009401378 </w:t>
      </w:r>
    </w:p>
    <w:p w14:paraId="4B10B6D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46           47           48           49           50           51           52           53           54 </w:t>
      </w:r>
    </w:p>
    <w:p w14:paraId="5B44296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356215266 -0.022662356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37126633  0.07336827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087265310  0.113395942  0.427698389 -0.145781416 -0.032229682 </w:t>
      </w:r>
    </w:p>
    <w:p w14:paraId="60F45A0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55           56           57           58           59           60           61           62           63 </w:t>
      </w:r>
    </w:p>
    <w:p w14:paraId="192FD9E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058694243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7549428  0.19307957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201812452 -0.020263805  0.004195303  0.353194003  0.241011417 -0.389892131 </w:t>
      </w:r>
    </w:p>
    <w:p w14:paraId="5BC72E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64           65           66           67           68           69           70           71           72 </w:t>
      </w:r>
    </w:p>
    <w:p w14:paraId="034974A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58767072  0.04814710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170029600  0.452182189 -0.010218911  0.199892619 -0.483167144  0.429041016  0.265917721 </w:t>
      </w:r>
    </w:p>
    <w:p w14:paraId="340D1B9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73           74           75           76           77           78           79           80           81 </w:t>
      </w:r>
    </w:p>
    <w:p w14:paraId="75E8191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478695135 -0.498119095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77537795  0.14727915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341947206 -0.416317016  0.203756691  0.515857719  0.178512111 </w:t>
      </w:r>
    </w:p>
    <w:p w14:paraId="64168E4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82           83           84           85           86           87           88           89           90 </w:t>
      </w:r>
    </w:p>
    <w:p w14:paraId="505CD8E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157948751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39036477  0.22493096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412856208  0.349722377 -0.047544726 -0.443753655 -0.294019820  0.399434327 </w:t>
      </w:r>
    </w:p>
    <w:p w14:paraId="14F964E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91           92           93           94           95           96           97           98           99 </w:t>
      </w:r>
    </w:p>
    <w:p w14:paraId="3EA146CA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511166604 -0.202967827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58981268  0.12804394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279917451 -0.061377944  0.100981119  0.090908069 -0.057401881 </w:t>
      </w:r>
    </w:p>
    <w:p w14:paraId="4C258EC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Anov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Table</w:t>
      </w:r>
    </w:p>
    <w:p w14:paraId="57E3F2A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anov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5EE1335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nalysis of Variance Table</w:t>
      </w:r>
    </w:p>
    <w:p w14:paraId="007B19F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0DA033F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ponse: Survivorship</w:t>
      </w:r>
    </w:p>
    <w:p w14:paraId="55F70BC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  Sum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F value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&gt;F)    </w:t>
      </w:r>
    </w:p>
    <w:p w14:paraId="018CF19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F 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29.32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29.323  560.5988 &lt; 2.2e-16 ***</w:t>
      </w:r>
    </w:p>
    <w:p w14:paraId="171BC59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 1 211.422 211.422 4041.9169 &lt; 2.2e-16 ***</w:t>
      </w:r>
    </w:p>
    <w:p w14:paraId="1F77955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1   0.039   0.039    0.7417    0.3893    </w:t>
      </w:r>
    </w:p>
    <w:p w14:paraId="49A7D52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 1   1.289   1.289   24.6336 7.796e-07 ***</w:t>
      </w:r>
    </w:p>
    <w:p w14:paraId="46A9D68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esiduals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380  72.18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0.052                        </w:t>
      </w:r>
    </w:p>
    <w:p w14:paraId="7C9803F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14:paraId="6EDCC51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14:paraId="2680E8C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vcov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3A6EFEC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RNA.EF       RNA.EOT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RNA.12</w:t>
      </w:r>
    </w:p>
    <w:p w14:paraId="4F30BBA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tercept)  2.111404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4 -8.223385e-11 -8.432992e-11 -1.771662e-10 -7.084659e-11</w:t>
      </w:r>
    </w:p>
    <w:p w14:paraId="1B9C120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    -8.223385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1  7.195422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16 -2.398368e-16 -4.605975e-18 -1.929385e-16</w:t>
      </w:r>
    </w:p>
    <w:p w14:paraId="4D6D0D0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-8.432992e-11 -2.398368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6  7.276145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16 -5.055297e-18 -1.804488e-16</w:t>
      </w:r>
    </w:p>
    <w:p w14:paraId="6B9AC2D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-1.771662e-10 -4.605975e-18 -5.055297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8  3.018065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16  5.574184e-18</w:t>
      </w:r>
    </w:p>
    <w:p w14:paraId="2B320D3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-7.084659e-11 -1.929385e-16 -1.804488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6  5.574184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18  6.084031e-16</w:t>
      </w:r>
    </w:p>
    <w:p w14:paraId="3A31158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cov2cor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vcov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)</w:t>
      </w:r>
    </w:p>
    <w:p w14:paraId="08129D4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NA.EF     RNA.EOT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RNA.12</w:t>
      </w:r>
    </w:p>
    <w:p w14:paraId="4D28751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0000000 -0.210977843 -0.21515200 -0.701828333 -0.19766857</w:t>
      </w:r>
    </w:p>
    <w:p w14:paraId="242124C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    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109778  1.00000000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33146446 -0.009883919 -0.29160511</w:t>
      </w:r>
    </w:p>
    <w:p w14:paraId="268D11A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 -0.2151520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31464455  1.0000000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0.010787772 -0.27121123</w:t>
      </w:r>
    </w:p>
    <w:p w14:paraId="0CEB1D5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-0.7018283 -0.009883919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1078777  1.00000000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01300832</w:t>
      </w:r>
    </w:p>
    <w:p w14:paraId="32D08A9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 -0.1976686 -0.291605109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7121123  0.01300832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.00000000</w:t>
      </w:r>
    </w:p>
    <w:p w14:paraId="056268E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temp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influence.measures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2B5E29ED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temp</w:t>
      </w:r>
    </w:p>
    <w:p w14:paraId="567B26B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fluence measures of</w:t>
      </w:r>
    </w:p>
    <w:p w14:paraId="4D88139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,      data = HCV) :</w:t>
      </w:r>
    </w:p>
    <w:p w14:paraId="78655A8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34EEDD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dfb.1_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b.RNA.E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b.RNA.EO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b.RNA.B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dfb.RNA.1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fi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v.r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ok.d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hat inf</w:t>
      </w:r>
    </w:p>
    <w:p w14:paraId="66075A9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 xml:space="preserve">1   -0.009242   9.45e-03   0.009317 -2.30e-03 -7.89e-03 -0.01974 1.005 7.80e-05 0.00230    </w:t>
      </w:r>
    </w:p>
    <w:p w14:paraId="432B85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70830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7.91e-02   0.011375 -7.56e-02  8.17e-02  0.13596 0.997 3.69e-03 0.00545    </w:t>
      </w:r>
    </w:p>
    <w:p w14:paraId="77A7015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  0.000257   1.01e-02   0.022491 -1.23e-03 -2.41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2  0.0337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.009 2.28e-04 0.00584    </w:t>
      </w:r>
    </w:p>
    <w:p w14:paraId="5CEB634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4   -0.007665   1.34e-03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06796  6.85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3  1.60e-03  0.01308 1.008 3.43e-05 0.00416    </w:t>
      </w:r>
    </w:p>
    <w:p w14:paraId="4D4CCAF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5  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07033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24e-02  -0.009916  1.08e-03  3.97e-02  0.03979 1.165 3.17e-04 0.13877   *</w:t>
      </w:r>
    </w:p>
    <w:p w14:paraId="1612A78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6   -0.000415   3.24e-03   0.003318 -9.83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3  2.59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3 -0.01422 1.007 4.05e-05 0.00393    </w:t>
      </w:r>
    </w:p>
    <w:p w14:paraId="64B23C1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7    0.014511   3.32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2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16197 -1.55e-02 -8.46e-03  0.04221 1.005 3.56e-04 0.00310    </w:t>
      </w:r>
    </w:p>
    <w:p w14:paraId="24B8FC5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8   -0.016288   1.09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2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22960  7.23e-03  7.62e-02  0.09722 0.996 1.89e-03 0.00312    </w:t>
      </w:r>
    </w:p>
    <w:p w14:paraId="67B5DE0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9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41378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07e-02   0.051171 -8.76e-04 -7.25e-02  0.10381 0.986 2.15e-03 0.00194   *</w:t>
      </w:r>
    </w:p>
    <w:p w14:paraId="4713FB3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31871   4.17e-02  -0.015180  5.55e-02 -1.37e-02  0.07817 1.001 1.22e-03 0.00354    </w:t>
      </w:r>
    </w:p>
    <w:p w14:paraId="6498BE0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1   0.033901   8.30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2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25488 -5.83e-02 -8.88e-02 -0.13291 0.999 3.53e-03 0.00583    </w:t>
      </w:r>
    </w:p>
    <w:p w14:paraId="52BDE41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2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14484  -3.89e-02   0.034561  2.19e-02 -1.18e-02 -0.05555 1.010 6.17e-04 0.00756    </w:t>
      </w:r>
    </w:p>
    <w:p w14:paraId="59E4E56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3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03268   3.39e-03   0.003466 -6.37e-03  2.79e-03 -0.01260 1.006 3.18e-05 0.00275    </w:t>
      </w:r>
    </w:p>
    <w:p w14:paraId="3D419B7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4   0.001621   1.40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2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10662 -4.01e-03  4.94e-03  0.01895 1.008 7.19e-05 0.00506    </w:t>
      </w:r>
    </w:p>
    <w:p w14:paraId="18F56E5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5   0.033820   5.05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2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33425 -6.98e-02 -2.65e-02 -0.10098 0.997 2.04e-03 0.00359    </w:t>
      </w:r>
    </w:p>
    <w:p w14:paraId="1A97824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6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01641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5.14e-03   0.010957  2.35e-04 -5.55e-03  0.01276 1.008 3.26e-05 0.00445    </w:t>
      </w:r>
    </w:p>
    <w:p w14:paraId="416CF8B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7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03767   3.41e-03   0.003490 -5.76e-03  2.83e-03 -0.01239 1.006 3.07e-05 0.00261    </w:t>
      </w:r>
    </w:p>
    <w:p w14:paraId="0C8E5D0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8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37327  -1.90e-02  -0.000724  7.28e-02  3.27e-02  0.09253 0.996 1.71e-03 0.00290    </w:t>
      </w:r>
    </w:p>
    <w:p w14:paraId="4C9463A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9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13742   7.33e-02  -0.012156  1.24e-02 -1.07e-01 -0.13290 0.991 3.52e-03 0.00378    </w:t>
      </w:r>
    </w:p>
    <w:p w14:paraId="73C01D1D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0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72959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8.02e-03   0.014894 -8.68e-02 -8.49e-02 -0.14289 0.988 4.07e-03 0.00379   *</w:t>
      </w:r>
    </w:p>
    <w:p w14:paraId="2C29CFC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99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005962   3.51e-03   0.003591 -3.06e-03  2.97e-03 -0.01178 1.006 2.78e-05 0.00220    </w:t>
      </w:r>
    </w:p>
    <w:p w14:paraId="5B14007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0  0.033978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-8.45e-03  -0.003932 -2.74e-02  3.14e-04  0.03582 1.004 2.57e-04 0.00253    </w:t>
      </w:r>
    </w:p>
    <w:p w14:paraId="2961ED6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[ reached 'max' /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getOptio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"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ax.prin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") -- omitted 1285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ows ]</w:t>
      </w:r>
      <w:proofErr w:type="gramEnd"/>
    </w:p>
    <w:p w14:paraId="2CDC858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View(temp)</w:t>
      </w:r>
    </w:p>
    <w:p w14:paraId="22FB0CA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diagnostic plots</w:t>
      </w:r>
    </w:p>
    <w:p w14:paraId="1420DACE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plot(fit)</w:t>
      </w:r>
    </w:p>
    <w:p w14:paraId="4B76C18A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Hit &lt;Return&gt; to see next plot: </w:t>
      </w:r>
    </w:p>
    <w:p w14:paraId="25EBA785" w14:textId="77777777" w:rsidR="002F6BF8" w:rsidRDefault="002F6BF8" w:rsidP="002F6BF8">
      <w:r w:rsidRPr="00A214C4">
        <w:rPr>
          <w:noProof/>
        </w:rPr>
        <w:drawing>
          <wp:inline distT="0" distB="0" distL="0" distR="0" wp14:anchorId="3E8AFF7B" wp14:editId="7577F2A3">
            <wp:extent cx="5943600" cy="45853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671B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Hit &lt;Return&gt; to see next plot: </w:t>
      </w:r>
    </w:p>
    <w:p w14:paraId="2CC5F9A9" w14:textId="77777777" w:rsidR="002F6BF8" w:rsidRDefault="002F6BF8" w:rsidP="002F6BF8">
      <w:r w:rsidRPr="00A214C4">
        <w:rPr>
          <w:noProof/>
        </w:rPr>
        <w:lastRenderedPageBreak/>
        <w:drawing>
          <wp:inline distT="0" distB="0" distL="0" distR="0" wp14:anchorId="15A45912" wp14:editId="5CF9B2C5">
            <wp:extent cx="5943600" cy="458533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7A35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Hit &lt;Return&gt; to see next plot: </w:t>
      </w:r>
    </w:p>
    <w:p w14:paraId="3A12C788" w14:textId="77777777" w:rsidR="002F6BF8" w:rsidRDefault="002F6BF8" w:rsidP="002F6BF8">
      <w:r w:rsidRPr="00A214C4">
        <w:rPr>
          <w:noProof/>
        </w:rPr>
        <w:lastRenderedPageBreak/>
        <w:drawing>
          <wp:inline distT="0" distB="0" distL="0" distR="0" wp14:anchorId="724C2859" wp14:editId="6EB4D70A">
            <wp:extent cx="5943600" cy="45853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D6E5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Hit &lt;Return&gt; to see next plot: </w:t>
      </w:r>
    </w:p>
    <w:p w14:paraId="4FFEF9D0" w14:textId="77777777" w:rsidR="002F6BF8" w:rsidRDefault="002F6BF8" w:rsidP="002F6BF8">
      <w:r w:rsidRPr="00A214C4">
        <w:rPr>
          <w:noProof/>
        </w:rPr>
        <w:lastRenderedPageBreak/>
        <w:drawing>
          <wp:inline distT="0" distB="0" distL="0" distR="0" wp14:anchorId="2AAA8C73" wp14:editId="6BDAEE51">
            <wp:extent cx="5943600" cy="45853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2844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library(car)</w:t>
      </w:r>
    </w:p>
    <w:p w14:paraId="585A020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Assessing Outliers</w:t>
      </w:r>
    </w:p>
    <w:p w14:paraId="100C4C5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outlier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42D8726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o Studentized residuals with Bonferroni p &lt; 0.05</w:t>
      </w:r>
    </w:p>
    <w:p w14:paraId="04A8BA8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argest |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studen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|:</w:t>
      </w:r>
    </w:p>
    <w:p w14:paraId="58076A0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studen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unadjusted p-value Bonferroni p</w:t>
      </w:r>
    </w:p>
    <w:p w14:paraId="2F7AC0B2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840 2.603482          0.0093273           NA</w:t>
      </w:r>
    </w:p>
    <w:p w14:paraId="133F2AB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qqPlo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fit, main="QQ Plot")</w:t>
      </w:r>
    </w:p>
    <w:p w14:paraId="7956248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494 840</w:t>
      </w:r>
    </w:p>
    <w:p w14:paraId="78C3AFB8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48F591C3" wp14:editId="0FE5B4E4">
            <wp:extent cx="5943600" cy="45853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9290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leveragePlot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 # leverage plots</w:t>
      </w:r>
    </w:p>
    <w:p w14:paraId="59E866EF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7A595A81" wp14:editId="50F1F23C">
            <wp:extent cx="5943600" cy="45853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1B3C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Influential Observations</w:t>
      </w:r>
    </w:p>
    <w:p w14:paraId="791B4BD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Cook's D plot</w:t>
      </w:r>
    </w:p>
    <w:p w14:paraId="2739297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identify D values &gt; 4/(n-k-1)</w:t>
      </w:r>
    </w:p>
    <w:p w14:paraId="56F849BD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cutoff &lt;- 4/((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nrow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HCV_l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-length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fit$coefficient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-2))</w:t>
      </w:r>
    </w:p>
    <w:p w14:paraId="0E31C881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lot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fit, which=4,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cook.level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=cutoff)</w:t>
      </w:r>
    </w:p>
    <w:p w14:paraId="26E5C578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6CE6CCDF" wp14:editId="6D4E887C">
            <wp:extent cx="5943600" cy="45853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566C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Influence Plot</w:t>
      </w:r>
    </w:p>
    <w:p w14:paraId="30D5E15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influencePlo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fit,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d.metho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="identify", main="Influence Plot", sub="Circle size is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oportia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to Cook's Distance" )</w:t>
      </w:r>
    </w:p>
    <w:p w14:paraId="1832FE7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tudRes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Hat 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okD</w:t>
      </w:r>
      <w:proofErr w:type="spellEnd"/>
    </w:p>
    <w:p w14:paraId="775984C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5    0.0991361 0.138768759 0.0003169402</w:t>
      </w:r>
    </w:p>
    <w:p w14:paraId="4047CD2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96  2.104783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006039832 0.0053705967</w:t>
      </w:r>
    </w:p>
    <w:p w14:paraId="1D969C4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94  2.537196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002452653 0.0031530644</w:t>
      </w:r>
    </w:p>
    <w:p w14:paraId="35F6F9D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625  2.1441686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005779939 0.0053316046</w:t>
      </w:r>
    </w:p>
    <w:p w14:paraId="5EDC362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838 -1.1507095 0.009669033 0.0025850093</w:t>
      </w:r>
    </w:p>
    <w:p w14:paraId="41155539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840  2.603482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0.002786195 0.0037717929</w:t>
      </w:r>
    </w:p>
    <w:p w14:paraId="6A733F40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78D6F873" wp14:editId="6A065A45">
            <wp:extent cx="5943600" cy="45853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E686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Normality of Residuals</w:t>
      </w:r>
    </w:p>
    <w:p w14:paraId="7507C4F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#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qq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plot for studentized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esid</w:t>
      </w:r>
      <w:proofErr w:type="spellEnd"/>
    </w:p>
    <w:p w14:paraId="461CA64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qqPlo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fit, main="QQ Plot")</w:t>
      </w:r>
    </w:p>
    <w:p w14:paraId="5424BF00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494 840</w:t>
      </w:r>
    </w:p>
    <w:p w14:paraId="20C0337A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10C20B12" wp14:editId="7F2F6AA2">
            <wp:extent cx="5943600" cy="458533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385F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distribution of studentized residuals</w:t>
      </w:r>
    </w:p>
    <w:p w14:paraId="38B6585A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ibrary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ASS)</w:t>
      </w:r>
    </w:p>
    <w:p w14:paraId="46683A7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resi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&lt;-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tudr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2797521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his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resi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freq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=FALSE,</w:t>
      </w:r>
    </w:p>
    <w:p w14:paraId="733580BD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+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    main="Distribution of Studentized Residuals")</w:t>
      </w:r>
    </w:p>
    <w:p w14:paraId="6698D5EF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591AB26D" wp14:editId="703BD6E3">
            <wp:extent cx="5943600" cy="458533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05414A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xfi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seq(min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resid</w:t>
      </w:r>
      <w:proofErr w:type="spellEnd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),max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resi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,length=40)</w:t>
      </w:r>
    </w:p>
    <w:p w14:paraId="04A93AE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yfi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dnorm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xfi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14:paraId="6B45DA3A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ines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xfi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yfi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14:paraId="71D1DE4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Non-constant Error Variance</w:t>
      </w:r>
    </w:p>
    <w:p w14:paraId="1B482EC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Evaluate homoscedasticity</w:t>
      </w:r>
    </w:p>
    <w:p w14:paraId="3B36F63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non-constant error variance test</w:t>
      </w:r>
    </w:p>
    <w:p w14:paraId="46913E4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ncv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4D0E110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Non-constant Variance Score Test </w:t>
      </w:r>
    </w:p>
    <w:p w14:paraId="2FAF924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Variance formula: ~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itted.values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</w:p>
    <w:p w14:paraId="7D8BA719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hisquar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= 79.34254, Df = 1, p = &lt; 2.22e-16</w:t>
      </w:r>
    </w:p>
    <w:p w14:paraId="71966D3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plot studentized residuals vs. fitted values</w:t>
      </w:r>
    </w:p>
    <w:p w14:paraId="32E85F4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preadLevelPlo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179CC6B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7481429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uggested power transformation:  1.305065 </w:t>
      </w:r>
    </w:p>
    <w:p w14:paraId="1DE44CF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Warning message:</w:t>
      </w:r>
    </w:p>
    <w:p w14:paraId="5A6A26F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In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preadLevelPlot.lm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fit</w:t>
      </w: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) :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</w:t>
      </w:r>
    </w:p>
    <w:p w14:paraId="35653C74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145 negative fitted values removed</w:t>
      </w:r>
    </w:p>
    <w:p w14:paraId="07CCF181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42AFB3C2" wp14:editId="698FE587">
            <wp:extent cx="5943600" cy="458533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9A0A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Multi-collinearity</w:t>
      </w:r>
    </w:p>
    <w:p w14:paraId="757508BF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Evaluate Collinearity</w:t>
      </w:r>
    </w:p>
    <w:p w14:paraId="25DD7EA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vi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 # variance inflation factors</w:t>
      </w:r>
    </w:p>
    <w:p w14:paraId="3D516CE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RNA.EOT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RNA.12 </w:t>
      </w:r>
    </w:p>
    <w:p w14:paraId="77CC4471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.364358 1.347477 1.000344 1.310757 </w:t>
      </w:r>
    </w:p>
    <w:p w14:paraId="726A916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qrt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vi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) &gt; 2 # problem?</w:t>
      </w:r>
    </w:p>
    <w:p w14:paraId="7D59A52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RNA.EOT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RNA.12 </w:t>
      </w:r>
    </w:p>
    <w:p w14:paraId="732125E0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FALSE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</w:p>
    <w:p w14:paraId="59B6ED7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Nonlinearity</w:t>
      </w:r>
    </w:p>
    <w:p w14:paraId="59C01DF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component + residual plot</w:t>
      </w:r>
    </w:p>
    <w:p w14:paraId="3A4B11C8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crPlot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6CF5F933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506553E5" wp14:editId="5A504897">
            <wp:extent cx="5943600" cy="458533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07A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Ceres plots</w:t>
      </w:r>
    </w:p>
    <w:p w14:paraId="6C412BE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ceresPlot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1B3EDFCB" w14:textId="77777777" w:rsidR="002F6BF8" w:rsidRDefault="002F6BF8" w:rsidP="002F6BF8">
      <w:r w:rsidRPr="001403AD">
        <w:rPr>
          <w:noProof/>
        </w:rPr>
        <w:lastRenderedPageBreak/>
        <w:drawing>
          <wp:inline distT="0" distB="0" distL="0" distR="0" wp14:anchorId="54FD9EDF" wp14:editId="20C4BEEF">
            <wp:extent cx="5943600" cy="458533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C275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Non-independence of Errors</w:t>
      </w:r>
    </w:p>
    <w:p w14:paraId="111D2D9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Test for Autocorrelated Errors</w:t>
      </w:r>
    </w:p>
    <w:p w14:paraId="276AA13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durbinWatson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40B6BC8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lag Autocorrelation D-W Statistic p-value</w:t>
      </w:r>
    </w:p>
    <w:p w14:paraId="3D6A635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1      0.05058114      1.898679    0.07</w:t>
      </w:r>
    </w:p>
    <w:p w14:paraId="3571456A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Alternative hypothesis: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ho !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= 0</w:t>
      </w:r>
    </w:p>
    <w:p w14:paraId="5580BA5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Global test of model assumptions</w:t>
      </w:r>
    </w:p>
    <w:p w14:paraId="467881D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install.packages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("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gvlm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", lib="/Library/Frameworks/R.framework/Versions/3.5/Resources/library")</w:t>
      </w:r>
    </w:p>
    <w:p w14:paraId="181A6C8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library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gvlm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14:paraId="48C232D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gv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&lt;-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gvlm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fit)</w:t>
      </w:r>
    </w:p>
    <w:p w14:paraId="5D2513A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gv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14:paraId="726F0A2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28E5BEB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14:paraId="10D1EA5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, </w:t>
      </w:r>
    </w:p>
    <w:p w14:paraId="6016E09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data = HCV)</w:t>
      </w:r>
    </w:p>
    <w:p w14:paraId="68B3FA4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5B94FFF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14:paraId="7E2D34F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Min       1Q   Median       3Q      Max </w:t>
      </w:r>
    </w:p>
    <w:p w14:paraId="2756FB4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55458 -0.08468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5481  0.1340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59337 </w:t>
      </w:r>
    </w:p>
    <w:p w14:paraId="4EF3525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7ABF67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14:paraId="4B1AA83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&gt;|t|)    </w:t>
      </w:r>
    </w:p>
    <w:p w14:paraId="58B42B4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tercept)  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068e+00  1.453e-02  73.482  &lt; 2e-16 ***</w:t>
      </w:r>
    </w:p>
    <w:p w14:paraId="12ED592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     1.451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  2.682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  5.409 7.47e-08 ***</w:t>
      </w:r>
    </w:p>
    <w:p w14:paraId="3682DC0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-1.687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6  2.69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-62.531  &lt; 2e-16 ***</w:t>
      </w:r>
    </w:p>
    <w:p w14:paraId="553FD9B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-1.384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8  1.73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8  -0.797    0.426    </w:t>
      </w:r>
    </w:p>
    <w:p w14:paraId="0D907E9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 1.224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  2.46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  4.963 7.80e-07 ***</w:t>
      </w:r>
    </w:p>
    <w:p w14:paraId="7B559F1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14:paraId="1EC59B6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14:paraId="1DE6F10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3FB90E4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0.2287 on 1380 degrees of freedom</w:t>
      </w:r>
    </w:p>
    <w:p w14:paraId="396696B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7703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7696 </w:t>
      </w:r>
    </w:p>
    <w:p w14:paraId="2FB1805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-statistic:  1157 on 4 and 1380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&lt; 2.2e-16</w:t>
      </w:r>
    </w:p>
    <w:p w14:paraId="47946AF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23D90AE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58852DF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SSESSMENT OF THE LINEAR MODEL ASSUMPTIONS</w:t>
      </w:r>
    </w:p>
    <w:p w14:paraId="08405C7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USING THE GLOBAL TEST ON 4 DEGREES-OF-FREEDOM:</w:t>
      </w:r>
    </w:p>
    <w:p w14:paraId="2827A92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Level of Significance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=  0.0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</w:p>
    <w:p w14:paraId="149217C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43A75E3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>Call:</w:t>
      </w:r>
    </w:p>
    <w:p w14:paraId="06D59EC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gvlm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x = fit) </w:t>
      </w:r>
    </w:p>
    <w:p w14:paraId="4C37E58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176CFAE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        Value   p-value                   Decision</w:t>
      </w:r>
    </w:p>
    <w:p w14:paraId="4AE1623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Global Stat        27.0771 1.918e-05 Assumptions NOT satisfied!</w:t>
      </w:r>
    </w:p>
    <w:p w14:paraId="438238C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kewness            8.7671 3.067e-03 Assumptions NOT satisfied!</w:t>
      </w:r>
    </w:p>
    <w:p w14:paraId="75C88E0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Kurtosis            0.1197 7.294e-01    Assumptions acceptable.</w:t>
      </w:r>
    </w:p>
    <w:p w14:paraId="29FE29D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ink Function      18.0083 2.199e-05 Assumptions NOT satisfied!</w:t>
      </w:r>
    </w:p>
    <w:p w14:paraId="16980209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Heteroscedasticity  0.182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6.696e-01    Assumptions acceptable.</w:t>
      </w:r>
    </w:p>
    <w:p w14:paraId="6092E07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fit</w:t>
      </w:r>
    </w:p>
    <w:p w14:paraId="7DB952B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49A67C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14:paraId="12FCCAE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, </w:t>
      </w:r>
    </w:p>
    <w:p w14:paraId="06FFF93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data = HCV)</w:t>
      </w:r>
    </w:p>
    <w:p w14:paraId="2507DCB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39AC15E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14:paraId="19D01CB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NA.EF      RNA.EOT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RNA.12  </w:t>
      </w:r>
    </w:p>
    <w:p w14:paraId="5FE9CF3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.068e+00    1.451e-07   -1.687e-06   -1.384e-08    1.224e-07  </w:t>
      </w:r>
    </w:p>
    <w:p w14:paraId="27BEBF0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ummary(fit)</w:t>
      </w:r>
    </w:p>
    <w:p w14:paraId="5BB25D4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4B17DC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14:paraId="0833275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, </w:t>
      </w:r>
    </w:p>
    <w:p w14:paraId="2D790B9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data = HCV)</w:t>
      </w:r>
    </w:p>
    <w:p w14:paraId="17BEC20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0C25568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14:paraId="0F75AC2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Min       1Q   Median       3Q      Max </w:t>
      </w:r>
    </w:p>
    <w:p w14:paraId="3058FFB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55458 -0.08468 -0.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5481  0.1340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59337 </w:t>
      </w:r>
    </w:p>
    <w:p w14:paraId="61581E1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0C878B8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14:paraId="46FFDFA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&gt;|t|)    </w:t>
      </w:r>
    </w:p>
    <w:p w14:paraId="6134EDC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tercept)  1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068e+00  1.453e-02  73.482  &lt; 2e-16 ***</w:t>
      </w:r>
    </w:p>
    <w:p w14:paraId="4693B84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F       1.451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  2.682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  5.409 7.47e-08 ***</w:t>
      </w:r>
    </w:p>
    <w:p w14:paraId="2C11375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EOT     -1.687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6  2.69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-62.531  &lt; 2e-16 ***</w:t>
      </w:r>
    </w:p>
    <w:p w14:paraId="2B85ADC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-1.384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8  1.73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8  -0.797    0.426    </w:t>
      </w:r>
    </w:p>
    <w:p w14:paraId="4268473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12       1.224e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7  2.467e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8   4.963 7.80e-07 ***</w:t>
      </w:r>
    </w:p>
    <w:p w14:paraId="3581E5D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14:paraId="535B84E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14:paraId="79059DC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782C6A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0.2287 on 1380 degrees of freedom</w:t>
      </w:r>
    </w:p>
    <w:p w14:paraId="1F0C4CD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7703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7696 </w:t>
      </w:r>
    </w:p>
    <w:p w14:paraId="35EC88D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-statistic:  1157 on 4 and 1380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F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&lt; 2.2e-16</w:t>
      </w:r>
    </w:p>
    <w:p w14:paraId="4E4B0E9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fit1 &lt;- fit</w:t>
      </w:r>
    </w:p>
    <w:p w14:paraId="307C0A0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fit2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urvivorship~RNA.EF+RNA.EOT+RNA.12, data=HCV)</w:t>
      </w:r>
    </w:p>
    <w:p w14:paraId="21989CF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compare models</w:t>
      </w:r>
    </w:p>
    <w:p w14:paraId="76CA3F9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nov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fit1, fit2)</w:t>
      </w:r>
    </w:p>
    <w:p w14:paraId="47F7575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nalysis of Variance Table</w:t>
      </w:r>
    </w:p>
    <w:p w14:paraId="76DF187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7BBA33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odel 1: 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</w:t>
      </w:r>
    </w:p>
    <w:p w14:paraId="24706DB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odel 2: Survivorship ~ RNA.EF + RNA.EOT + RNA.12</w:t>
      </w:r>
    </w:p>
    <w:p w14:paraId="082EA47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.D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SS Df Sum of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F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&gt;F)</w:t>
      </w:r>
    </w:p>
    <w:p w14:paraId="0067EA3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   1380 72.184                           </w:t>
      </w:r>
    </w:p>
    <w:p w14:paraId="2D90B498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 1381 72.217 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3319 0.6345 0.4258</w:t>
      </w:r>
    </w:p>
    <w:p w14:paraId="236CEDA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step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tepAIC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fit, direction="both")</w:t>
      </w:r>
    </w:p>
    <w:p w14:paraId="24E718D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tart:  AIC=-4081.61</w:t>
      </w:r>
    </w:p>
    <w:p w14:paraId="50B171E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</w:t>
      </w:r>
    </w:p>
    <w:p w14:paraId="426CB8A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5FF424B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Df Sum of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RSS     AIC</w:t>
      </w:r>
    </w:p>
    <w:p w14:paraId="3432A3E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33  72.217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4083.0</w:t>
      </w:r>
    </w:p>
    <w:p w14:paraId="15C7B48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&lt;none&gt;                   72.184 -4081.6</w:t>
      </w:r>
    </w:p>
    <w:p w14:paraId="2966964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 RNA.12    1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289  73.47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4059.1</w:t>
      </w:r>
    </w:p>
    <w:p w14:paraId="5FA03B2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 RNA.EF    1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530  73.71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4054.6</w:t>
      </w:r>
    </w:p>
    <w:p w14:paraId="210AD9D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 RNA.EOT   1   204.531 276.715 -2222.5</w:t>
      </w:r>
    </w:p>
    <w:p w14:paraId="38547C5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1C3361B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tep:  AIC=-4082.98</w:t>
      </w:r>
    </w:p>
    <w:p w14:paraId="7A3854D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urvivorship ~ RNA.EF + RNA.EOT + RNA.12</w:t>
      </w:r>
    </w:p>
    <w:p w14:paraId="5E1C82A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06CCBE3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Df Sum of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RSS     AIC</w:t>
      </w:r>
    </w:p>
    <w:p w14:paraId="77A95E3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&lt;none&gt;                   72.217 -4083.0</w:t>
      </w:r>
    </w:p>
    <w:p w14:paraId="3790BDA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33  72.18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4081.6</w:t>
      </w:r>
    </w:p>
    <w:p w14:paraId="46C8566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 RNA.12    1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294  73.512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4060.4</w:t>
      </w:r>
    </w:p>
    <w:p w14:paraId="0EA7AA1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 RNA.EF    1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.526  73.74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-4056.0</w:t>
      </w:r>
    </w:p>
    <w:p w14:paraId="5135648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 RNA.EOT   1   204.611 276.828 -2223.9</w:t>
      </w:r>
    </w:p>
    <w:p w14:paraId="085DD0D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tep$anov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# display results</w:t>
      </w:r>
    </w:p>
    <w:p w14:paraId="12221E2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tepwise Model Path </w:t>
      </w:r>
    </w:p>
    <w:p w14:paraId="41EC7C2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nalysis of Deviance Table</w:t>
      </w:r>
    </w:p>
    <w:p w14:paraId="28642C9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260FE58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Initial Model:</w:t>
      </w:r>
    </w:p>
    <w:p w14:paraId="4AE4BD1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RNA.12</w:t>
      </w:r>
    </w:p>
    <w:p w14:paraId="4435ECE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63CEF8F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inal Model:</w:t>
      </w:r>
    </w:p>
    <w:p w14:paraId="163216C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urvivorship ~ RNA.EF + RNA.EOT + RNA.12</w:t>
      </w:r>
    </w:p>
    <w:p w14:paraId="1AA01A6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0B22641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4165E147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Step Df   Deviance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. Df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 Dev       AIC</w:t>
      </w:r>
    </w:p>
    <w:p w14:paraId="7C80395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                             1380   72.18418 -4081.615</w:t>
      </w:r>
    </w:p>
    <w:p w14:paraId="5E254CB8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 -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1 0.03319039      1381   72.21738 -4082.978</w:t>
      </w:r>
    </w:p>
    <w:p w14:paraId="57FD2800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lastRenderedPageBreak/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install.packages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("leaps", lib="/Library/Frameworks/R.framework/Versions/3.5/Resources/library")</w:t>
      </w:r>
    </w:p>
    <w:p w14:paraId="25F47D31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library(leaps)</w:t>
      </w:r>
    </w:p>
    <w:p w14:paraId="2F73779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leaps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regsubset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urvivorship~RNA.EF+RNA.EOT+RNA.Base+RNA.12, data=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HCV_lr,nb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=10)</w:t>
      </w:r>
    </w:p>
    <w:p w14:paraId="7BBF13C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view results</w:t>
      </w:r>
    </w:p>
    <w:p w14:paraId="6C6676C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ummary(leaps)</w:t>
      </w:r>
    </w:p>
    <w:p w14:paraId="31E8C1F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ubset selection object</w:t>
      </w:r>
    </w:p>
    <w:p w14:paraId="4966B1D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Call: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gsubsets.formula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</w:t>
      </w:r>
    </w:p>
    <w:p w14:paraId="03C1886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NA.12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HCV_l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,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bes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= 10)</w:t>
      </w:r>
    </w:p>
    <w:p w14:paraId="3299D41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4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ariables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nd intercept)</w:t>
      </w:r>
    </w:p>
    <w:p w14:paraId="5269806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Forced in Forced out</w:t>
      </w:r>
    </w:p>
    <w:p w14:paraId="3470667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F 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57176B5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OT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387D1A4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3267034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12 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34F62FB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 subsets of each size up to 4</w:t>
      </w:r>
    </w:p>
    <w:p w14:paraId="639210D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election Algorithm: exhaustive</w:t>
      </w:r>
    </w:p>
    <w:p w14:paraId="759C13B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RNA.EF RNA.EOT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RNA.12</w:t>
      </w:r>
    </w:p>
    <w:p w14:paraId="7FAE367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 "    "*"     " "      " "   </w:t>
      </w:r>
    </w:p>
    <w:p w14:paraId="596D4AE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 ) "*"    " "     " "      " "   </w:t>
      </w:r>
    </w:p>
    <w:p w14:paraId="50E0472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 ) " "    " "     " "      "*"   </w:t>
      </w:r>
    </w:p>
    <w:p w14:paraId="47159F7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 ) " "    " "     "*"      " "   </w:t>
      </w:r>
    </w:p>
    <w:p w14:paraId="2392A5D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*"    "*"     " "      " "   </w:t>
      </w:r>
    </w:p>
    <w:p w14:paraId="4BF00EC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 ) " "    "*"     " "      "*"   </w:t>
      </w:r>
    </w:p>
    <w:p w14:paraId="5372D50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 ) " "    "*"     "*"      " "   </w:t>
      </w:r>
    </w:p>
    <w:p w14:paraId="77647D3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 ) "*"    " "     " "      "*"   </w:t>
      </w:r>
    </w:p>
    <w:p w14:paraId="6524558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5 ) "*"    " "     "*"      " "   </w:t>
      </w:r>
    </w:p>
    <w:p w14:paraId="3DF154C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6 ) " "    " "     "*"      "*"   </w:t>
      </w:r>
    </w:p>
    <w:p w14:paraId="6E4E86D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*"    "*"     " "      "*"   </w:t>
      </w:r>
    </w:p>
    <w:p w14:paraId="5597246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 ) "*"    "*"     "*"      " "   </w:t>
      </w:r>
    </w:p>
    <w:p w14:paraId="225C052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 ) " "    "*"     "*"      "*"   </w:t>
      </w:r>
    </w:p>
    <w:p w14:paraId="3F3E16B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 ) "*"    " "     "*"      "*"   </w:t>
      </w:r>
    </w:p>
    <w:p w14:paraId="4BFB1046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*"    "*"     "*"      "*"  </w:t>
      </w:r>
    </w:p>
    <w:p w14:paraId="79AC2F6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plot a table of models showing variables in each model.</w:t>
      </w:r>
    </w:p>
    <w:p w14:paraId="5DA4A5A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models are ordered by the selection statistic.</w:t>
      </w:r>
    </w:p>
    <w:p w14:paraId="10736936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plot(leaps)</w:t>
      </w:r>
    </w:p>
    <w:p w14:paraId="3697EDEC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 w:rsidRPr="00260BFB">
        <w:rPr>
          <w:noProof/>
        </w:rPr>
        <w:drawing>
          <wp:inline distT="0" distB="0" distL="0" distR="0" wp14:anchorId="36DD9C35" wp14:editId="6EBE7EBC">
            <wp:extent cx="5943600" cy="4585335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3E2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plot(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eaps,scale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="r2")</w:t>
      </w:r>
    </w:p>
    <w:p w14:paraId="7B4FC8E3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 w:rsidRPr="00260BFB">
        <w:rPr>
          <w:noProof/>
        </w:rPr>
        <w:lastRenderedPageBreak/>
        <w:drawing>
          <wp:inline distT="0" distB="0" distL="0" distR="0" wp14:anchorId="1D10D834" wp14:editId="2A42F791">
            <wp:extent cx="5943600" cy="45853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A9630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bsets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leaps, statistic="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sq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")</w:t>
      </w:r>
    </w:p>
    <w:p w14:paraId="62C094AA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 w:rsidRPr="00260BFB">
        <w:rPr>
          <w:noProof/>
        </w:rPr>
        <w:lastRenderedPageBreak/>
        <w:drawing>
          <wp:inline distT="0" distB="0" distL="0" distR="0" wp14:anchorId="662043C0" wp14:editId="7ED400ED">
            <wp:extent cx="5943600" cy="4585335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426C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# All Subsets Regression</w:t>
      </w:r>
    </w:p>
    <w:p w14:paraId="4D21A000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plot(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eaps,scale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="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bic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")</w:t>
      </w:r>
    </w:p>
    <w:p w14:paraId="1E0400CF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 w:rsidRPr="00260BFB">
        <w:rPr>
          <w:noProof/>
        </w:rPr>
        <w:lastRenderedPageBreak/>
        <w:drawing>
          <wp:inline distT="0" distB="0" distL="0" distR="0" wp14:anchorId="26347EAF" wp14:editId="46ECB958">
            <wp:extent cx="5943600" cy="4585335"/>
            <wp:effectExtent l="0" t="0" r="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FD2C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summary(leaps)</w:t>
      </w:r>
    </w:p>
    <w:p w14:paraId="0064E98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ubset selection object</w:t>
      </w:r>
    </w:p>
    <w:p w14:paraId="3A5F37A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Call: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gsubsets.formula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</w:t>
      </w:r>
    </w:p>
    <w:p w14:paraId="71E7058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NA.12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HCV_l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,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bes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= 10)</w:t>
      </w:r>
    </w:p>
    <w:p w14:paraId="46CC81B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4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ariables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nd intercept)</w:t>
      </w:r>
    </w:p>
    <w:p w14:paraId="2E99D3DA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Forced in Forced out</w:t>
      </w:r>
    </w:p>
    <w:p w14:paraId="5E6121C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F 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4F5958A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OT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31AB19E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0C0E340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12 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17ED9F7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 subsets of each size up to 4</w:t>
      </w:r>
    </w:p>
    <w:p w14:paraId="120C872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election Algorithm: exhaustive</w:t>
      </w:r>
    </w:p>
    <w:p w14:paraId="05A9CFF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RNA.EF RNA.EOT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RNA.12</w:t>
      </w:r>
    </w:p>
    <w:p w14:paraId="5E9C06A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 "    "*"     " "      " "   </w:t>
      </w:r>
    </w:p>
    <w:p w14:paraId="22B913C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 ) "*"    " "     " "      " "   </w:t>
      </w:r>
    </w:p>
    <w:p w14:paraId="3138BFF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 ) " "    " "     " "      "*"   </w:t>
      </w:r>
    </w:p>
    <w:p w14:paraId="692843A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 ) " "    " "     "*"      " "   </w:t>
      </w:r>
    </w:p>
    <w:p w14:paraId="48B9872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*"    "*"     " "      " "   </w:t>
      </w:r>
    </w:p>
    <w:p w14:paraId="1084048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 ) " "    "*"     " "      "*"   </w:t>
      </w:r>
    </w:p>
    <w:p w14:paraId="33AE321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 ) " "    "*"     "*"      " "   </w:t>
      </w:r>
    </w:p>
    <w:p w14:paraId="3CC56D8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 ) "*"    " "     " "      "*"   </w:t>
      </w:r>
    </w:p>
    <w:p w14:paraId="7D07E2EE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5 ) "*"    " "     "*"      " "   </w:t>
      </w:r>
    </w:p>
    <w:p w14:paraId="3299AD3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6 ) " "    " "     "*"      "*"   </w:t>
      </w:r>
    </w:p>
    <w:p w14:paraId="4C96C80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*"    "*"     " "      "*"   </w:t>
      </w:r>
    </w:p>
    <w:p w14:paraId="4F85C05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2 ) "*"    "*"     "*"      " "   </w:t>
      </w:r>
    </w:p>
    <w:p w14:paraId="592FA73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3 ) " "    "*"     "*"      "*"   </w:t>
      </w:r>
    </w:p>
    <w:p w14:paraId="142F916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 ) "*"    " "     "*"      "*"   </w:t>
      </w:r>
    </w:p>
    <w:p w14:paraId="7FE9BF68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4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 ) "*"    "*"     "*"      "*"   </w:t>
      </w:r>
    </w:p>
    <w:p w14:paraId="4560F25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View(leaps)</w:t>
      </w:r>
    </w:p>
    <w:p w14:paraId="333CD8E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leaps</w:t>
      </w:r>
    </w:p>
    <w:p w14:paraId="4059063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ubset selection object</w:t>
      </w:r>
    </w:p>
    <w:p w14:paraId="324FEA42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Call: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gsubsets.formula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Survivorship ~ RNA.EF + RNA.EO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</w:t>
      </w:r>
    </w:p>
    <w:p w14:paraId="3EDAB8F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NA.12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HCV_l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,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bes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= 10)</w:t>
      </w:r>
    </w:p>
    <w:p w14:paraId="67F7F25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4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Variables  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and intercept)</w:t>
      </w:r>
    </w:p>
    <w:p w14:paraId="2E19D0E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Forced in Forced out</w:t>
      </w:r>
    </w:p>
    <w:p w14:paraId="2F70C03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F 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138B70C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EOT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67713D0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7E3E459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RNA.12       FALSE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ALSE</w:t>
      </w:r>
      <w:proofErr w:type="spellEnd"/>
    </w:p>
    <w:p w14:paraId="3600F08D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 subsets of each size up to 4</w:t>
      </w:r>
    </w:p>
    <w:p w14:paraId="5D190F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election Algorithm: exhaustive</w:t>
      </w:r>
    </w:p>
    <w:p w14:paraId="256E4656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coe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leaps,1:4)</w:t>
      </w:r>
    </w:p>
    <w:p w14:paraId="128D20E5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>[[1]]</w:t>
      </w:r>
    </w:p>
    <w:p w14:paraId="4B33A7E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RNA.EOT </w:t>
      </w:r>
    </w:p>
    <w:p w14:paraId="17BCA03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.102941e+00 -1.567667e-06 </w:t>
      </w:r>
    </w:p>
    <w:p w14:paraId="3A5BDF6F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719783A8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[2]]</w:t>
      </w:r>
    </w:p>
    <w:p w14:paraId="5CA2B82B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RNA.EF </w:t>
      </w:r>
    </w:p>
    <w:p w14:paraId="6980387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8.104191e-01 -5.437384e-07 </w:t>
      </w:r>
    </w:p>
    <w:p w14:paraId="77021353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25AC53E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[3]]</w:t>
      </w:r>
    </w:p>
    <w:p w14:paraId="5F1BD5C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RNA.12 </w:t>
      </w:r>
    </w:p>
    <w:p w14:paraId="49E42B3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7.841322e-01 -4.576448e-07 </w:t>
      </w:r>
    </w:p>
    <w:p w14:paraId="515B08F1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14:paraId="2C72DA3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[4]]</w:t>
      </w:r>
    </w:p>
    <w:p w14:paraId="4D2A79EC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(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Intercept)   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NA.Base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</w:p>
    <w:p w14:paraId="71943BEE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6.683893e-01 -2.775824e-08 </w:t>
      </w:r>
    </w:p>
    <w:p w14:paraId="5ECC1A90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#prediction of the cured </w:t>
      </w:r>
    </w:p>
    <w:p w14:paraId="5723DEF4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.lm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(fit,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data.fram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RNA.12 =585688 ,RNA.EF=582301,RNA.EOT= 744463,RNA.Base=1041941) )</w:t>
      </w:r>
    </w:p>
    <w:p w14:paraId="162D0BE9" w14:textId="77777777" w:rsidR="002F6BF8" w:rsidRDefault="002F6BF8" w:rsidP="002F6BF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1 </w:t>
      </w:r>
    </w:p>
    <w:p w14:paraId="592EB83E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0.04620214 </w:t>
      </w:r>
    </w:p>
    <w:p w14:paraId="705F111D" w14:textId="77777777" w:rsidR="002F6BF8" w:rsidRDefault="002F6BF8" w:rsidP="002F6BF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6"/>
          <w:szCs w:val="16"/>
        </w:rPr>
      </w:pPr>
    </w:p>
    <w:p w14:paraId="0A2089A3" w14:textId="77777777" w:rsidR="002F6BF8" w:rsidRDefault="002F6BF8" w:rsidP="002F6BF8"/>
    <w:p w14:paraId="1EEAAC68" w14:textId="2BE4DAB0" w:rsidR="002F6BF8" w:rsidRDefault="002F6BF8" w:rsidP="002F6BF8"/>
    <w:p w14:paraId="05A661AA" w14:textId="5AFD746C" w:rsidR="002F6BF8" w:rsidRDefault="002F6BF8" w:rsidP="002F6BF8"/>
    <w:p w14:paraId="48683FE1" w14:textId="6267831D" w:rsidR="002F6BF8" w:rsidRDefault="002F6BF8" w:rsidP="002F6BF8"/>
    <w:p w14:paraId="381DCA59" w14:textId="69E897DD" w:rsidR="002F6BF8" w:rsidRDefault="002F6BF8" w:rsidP="002F6BF8"/>
    <w:p w14:paraId="1B16E9D4" w14:textId="59153D1C" w:rsidR="002F6BF8" w:rsidRDefault="002F6BF8" w:rsidP="002F6BF8"/>
    <w:p w14:paraId="1ED645DF" w14:textId="1D4348AA" w:rsidR="002F6BF8" w:rsidRDefault="002F6BF8" w:rsidP="002F6BF8"/>
    <w:p w14:paraId="394774A1" w14:textId="05521A49" w:rsidR="002F6BF8" w:rsidRDefault="002F6BF8" w:rsidP="002F6BF8"/>
    <w:p w14:paraId="39C7152C" w14:textId="25840ABC" w:rsidR="002F6BF8" w:rsidRDefault="002F6BF8" w:rsidP="002F6BF8"/>
    <w:p w14:paraId="559C884A" w14:textId="77777777" w:rsidR="002F6BF8" w:rsidRDefault="002F6BF8" w:rsidP="002F6BF8"/>
    <w:p w14:paraId="445BCCD3" w14:textId="77777777" w:rsidR="002F6BF8" w:rsidRDefault="002F6BF8" w:rsidP="002F6BF8">
      <w:pPr>
        <w:pStyle w:val="SourceCode"/>
      </w:pPr>
    </w:p>
    <w:p w14:paraId="10CDA654" w14:textId="77777777" w:rsidR="002F6BF8" w:rsidRDefault="002F6BF8" w:rsidP="002F6BF8">
      <w:pPr>
        <w:pStyle w:val="SourceCode"/>
      </w:pPr>
      <w:proofErr w:type="spellStart"/>
      <w:r>
        <w:rPr>
          <w:rStyle w:val="NormalTok"/>
        </w:rPr>
        <w:t>roc.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tpp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roc.info</w:t>
      </w:r>
      <w:r>
        <w:rPr>
          <w:rStyle w:val="OperatorTok"/>
        </w:rPr>
        <w:t>$</w:t>
      </w:r>
      <w:r>
        <w:rPr>
          <w:rStyle w:val="NormalTok"/>
        </w:rPr>
        <w:t>sensitivities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tpp</w:t>
      </w:r>
      <w:proofErr w:type="spellEnd"/>
      <w:r>
        <w:rPr>
          <w:rStyle w:val="CommentTok"/>
        </w:rPr>
        <w:t xml:space="preserve"> = true positive percentage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fpp</w:t>
      </w:r>
      <w:proofErr w:type="spellEnd"/>
      <w:r>
        <w:rPr>
          <w:rStyle w:val="DataType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c.info</w:t>
      </w:r>
      <w:r>
        <w:rPr>
          <w:rStyle w:val="OperatorTok"/>
        </w:rPr>
        <w:t>$</w:t>
      </w:r>
      <w:r>
        <w:rPr>
          <w:rStyle w:val="NormalTok"/>
        </w:rPr>
        <w:t>specificities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fpp</w:t>
      </w:r>
      <w:proofErr w:type="spellEnd"/>
      <w:r>
        <w:rPr>
          <w:rStyle w:val="CommentTok"/>
        </w:rPr>
        <w:t xml:space="preserve"> = false positive </w:t>
      </w:r>
      <w:proofErr w:type="spellStart"/>
      <w:r>
        <w:rPr>
          <w:rStyle w:val="CommentTok"/>
        </w:rPr>
        <w:t>precentage</w:t>
      </w:r>
      <w:proofErr w:type="spellEnd"/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hresholds=</w:t>
      </w:r>
      <w:proofErr w:type="spellStart"/>
      <w:r>
        <w:rPr>
          <w:rStyle w:val="NormalTok"/>
        </w:rPr>
        <w:t>roc.info</w:t>
      </w:r>
      <w:r>
        <w:rPr>
          <w:rStyle w:val="OperatorTok"/>
        </w:rPr>
        <w:t>$</w:t>
      </w:r>
      <w:r>
        <w:rPr>
          <w:rStyle w:val="NormalTok"/>
        </w:rPr>
        <w:t>threshold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oc.df</w:t>
      </w:r>
      <w:proofErr w:type="spellEnd"/>
    </w:p>
    <w:p w14:paraId="3C7298AB" w14:textId="434876FD" w:rsidR="002F6BF8" w:rsidRDefault="002F6BF8" w:rsidP="002F6BF8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tpp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fpp</w:t>
      </w:r>
      <w:proofErr w:type="spellEnd"/>
      <w:r>
        <w:rPr>
          <w:rStyle w:val="VerbatimChar"/>
        </w:rPr>
        <w:t xml:space="preserve">   thresholds</w:t>
      </w:r>
      <w:r>
        <w:br/>
      </w:r>
      <w:r>
        <w:rPr>
          <w:rStyle w:val="VerbatimChar"/>
        </w:rPr>
        <w:t>## 1  100.00000 100.0000000         -Inf</w:t>
      </w:r>
      <w:r>
        <w:br/>
      </w:r>
      <w:r>
        <w:rPr>
          <w:rStyle w:val="VerbatimChar"/>
        </w:rPr>
        <w:t>## 2  100.00000   3.4330011 5.323833e-14</w:t>
      </w:r>
      <w:r>
        <w:br/>
      </w:r>
      <w:r>
        <w:rPr>
          <w:rStyle w:val="VerbatimChar"/>
        </w:rPr>
        <w:t>## 3  100.00000   3.3222591 1.709546e-13</w:t>
      </w:r>
      <w:r>
        <w:br/>
      </w:r>
      <w:r>
        <w:rPr>
          <w:rStyle w:val="VerbatimChar"/>
        </w:rPr>
        <w:t>## 4  100.00000   3.2115172 2.867293e-13</w:t>
      </w:r>
      <w:r>
        <w:br/>
      </w:r>
      <w:r>
        <w:rPr>
          <w:rStyle w:val="VerbatimChar"/>
        </w:rPr>
        <w:t>## 5  100.00000   3.1007752 7.822429e-13</w:t>
      </w:r>
      <w:r>
        <w:br/>
      </w:r>
      <w:r>
        <w:rPr>
          <w:rStyle w:val="VerbatimChar"/>
        </w:rPr>
        <w:t>## 6  100.00000   2.9900332 3.212620e-12</w:t>
      </w:r>
      <w:r>
        <w:br/>
      </w:r>
      <w:r>
        <w:rPr>
          <w:rStyle w:val="VerbatimChar"/>
        </w:rPr>
        <w:t>## 7  100.00000   2.8792913 1.332148e-11</w:t>
      </w:r>
      <w:r>
        <w:br/>
      </w:r>
      <w:r>
        <w:rPr>
          <w:rStyle w:val="VerbatimChar"/>
        </w:rPr>
        <w:t>## 8  100.00000   2.7685493 6.246558e-11</w:t>
      </w:r>
      <w:r>
        <w:br/>
      </w:r>
      <w:r>
        <w:rPr>
          <w:rStyle w:val="VerbatimChar"/>
        </w:rPr>
        <w:t>## 9  100.00000   2.6578073 1.065926e-10</w:t>
      </w:r>
      <w:r>
        <w:br/>
      </w:r>
      <w:r>
        <w:rPr>
          <w:rStyle w:val="VerbatimChar"/>
        </w:rPr>
        <w:t>## 10 100.00000   2.5470653 1.514639e-10</w:t>
      </w:r>
      <w:r>
        <w:br/>
      </w:r>
      <w:r>
        <w:rPr>
          <w:rStyle w:val="VerbatimChar"/>
        </w:rPr>
        <w:t>## 11 100.00000   2.4363234 2.243080e-10</w:t>
      </w:r>
      <w:r>
        <w:br/>
      </w:r>
    </w:p>
    <w:p w14:paraId="13579BC9" w14:textId="77777777" w:rsidR="002F6BF8" w:rsidRDefault="002F6BF8" w:rsidP="002F6BF8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roc.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# </w:t>
      </w:r>
      <w:proofErr w:type="gramStart"/>
      <w:r>
        <w:rPr>
          <w:rStyle w:val="CommentTok"/>
        </w:rPr>
        <w:t>head(</w:t>
      </w:r>
      <w:proofErr w:type="gramEnd"/>
      <w:r>
        <w:rPr>
          <w:rStyle w:val="CommentTok"/>
        </w:rPr>
        <w:t>) will show us the values for the upper right-hand corner of the ROC graph, when the threshold is so low</w:t>
      </w:r>
    </w:p>
    <w:p w14:paraId="23002252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p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pp</w:t>
      </w:r>
      <w:proofErr w:type="spellEnd"/>
      <w:r>
        <w:rPr>
          <w:rStyle w:val="VerbatimChar"/>
        </w:rPr>
        <w:t xml:space="preserve">   thresholds</w:t>
      </w:r>
      <w:r>
        <w:br/>
      </w:r>
      <w:r>
        <w:rPr>
          <w:rStyle w:val="VerbatimChar"/>
        </w:rPr>
        <w:t>## 1 100 100.000000         -Inf</w:t>
      </w:r>
      <w:r>
        <w:br/>
      </w:r>
      <w:r>
        <w:rPr>
          <w:rStyle w:val="VerbatimChar"/>
        </w:rPr>
        <w:t>## 2 100   3.433001 5.323833e-14</w:t>
      </w:r>
      <w:r>
        <w:br/>
      </w:r>
      <w:r>
        <w:rPr>
          <w:rStyle w:val="VerbatimChar"/>
        </w:rPr>
        <w:t>## 3 100   3.322259 1.709546e-13</w:t>
      </w:r>
      <w:r>
        <w:br/>
      </w:r>
      <w:r>
        <w:rPr>
          <w:rStyle w:val="VerbatimChar"/>
        </w:rPr>
        <w:t>## 4 100   3.211517 2.867293e-13</w:t>
      </w:r>
      <w:r>
        <w:br/>
      </w:r>
      <w:r>
        <w:rPr>
          <w:rStyle w:val="VerbatimChar"/>
        </w:rPr>
        <w:t>## 5 100   3.100775 7.822429e-13</w:t>
      </w:r>
      <w:r>
        <w:br/>
      </w:r>
      <w:r>
        <w:rPr>
          <w:rStyle w:val="VerbatimChar"/>
        </w:rPr>
        <w:t>## 6 100   2.990033 3.212620e-12</w:t>
      </w:r>
    </w:p>
    <w:p w14:paraId="57317563" w14:textId="77777777" w:rsidR="002F6BF8" w:rsidRDefault="002F6BF8" w:rsidP="002F6BF8">
      <w:pPr>
        <w:pStyle w:val="SourceCode"/>
      </w:pPr>
      <w:r>
        <w:rPr>
          <w:rStyle w:val="CommentTok"/>
        </w:rPr>
        <w:t>## (negative infinity) that every single sample is called "obese".</w:t>
      </w:r>
      <w:r>
        <w:br/>
      </w:r>
      <w:r>
        <w:rPr>
          <w:rStyle w:val="CommentTok"/>
        </w:rPr>
        <w:t>## Thus TPP = 100% and FPP = 100%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roc.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# </w:t>
      </w:r>
      <w:proofErr w:type="gramStart"/>
      <w:r>
        <w:rPr>
          <w:rStyle w:val="CommentTok"/>
        </w:rPr>
        <w:t>tail(</w:t>
      </w:r>
      <w:proofErr w:type="gramEnd"/>
      <w:r>
        <w:rPr>
          <w:rStyle w:val="CommentTok"/>
        </w:rPr>
        <w:t>) will show us the values for the lower left-hand corner</w:t>
      </w:r>
    </w:p>
    <w:p w14:paraId="1F712963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tp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pp</w:t>
      </w:r>
      <w:proofErr w:type="spellEnd"/>
      <w:r>
        <w:rPr>
          <w:rStyle w:val="VerbatimChar"/>
        </w:rPr>
        <w:t xml:space="preserve"> thresholds</w:t>
      </w:r>
      <w:r>
        <w:br/>
      </w:r>
      <w:r>
        <w:rPr>
          <w:rStyle w:val="VerbatimChar"/>
        </w:rPr>
        <w:t>## 66 93.15353   0          1</w:t>
      </w:r>
      <w:r>
        <w:br/>
      </w:r>
      <w:r>
        <w:rPr>
          <w:rStyle w:val="VerbatimChar"/>
        </w:rPr>
        <w:t>## 67 92.94606   0          1</w:t>
      </w:r>
      <w:r>
        <w:br/>
      </w:r>
      <w:r>
        <w:rPr>
          <w:rStyle w:val="VerbatimChar"/>
        </w:rPr>
        <w:t>## 68 92.73859   0          1</w:t>
      </w:r>
      <w:r>
        <w:br/>
      </w:r>
      <w:r>
        <w:rPr>
          <w:rStyle w:val="VerbatimChar"/>
        </w:rPr>
        <w:t>## 69 92.53112   0          1</w:t>
      </w:r>
      <w:r>
        <w:br/>
      </w:r>
      <w:r>
        <w:rPr>
          <w:rStyle w:val="VerbatimChar"/>
        </w:rPr>
        <w:t>## 70 92.32365   0          1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71  0.00000</w:t>
      </w:r>
      <w:proofErr w:type="gramEnd"/>
      <w:r>
        <w:rPr>
          <w:rStyle w:val="VerbatimChar"/>
        </w:rPr>
        <w:t xml:space="preserve">   0        Inf</w:t>
      </w:r>
    </w:p>
    <w:p w14:paraId="534D8D4F" w14:textId="77777777" w:rsidR="002F6BF8" w:rsidRDefault="002F6BF8" w:rsidP="002F6BF8">
      <w:pPr>
        <w:pStyle w:val="SourceCode"/>
      </w:pPr>
      <w:r>
        <w:rPr>
          <w:rStyle w:val="CommentTok"/>
        </w:rPr>
        <w:t>## of the ROC graph, when the threshold is so high (infinity)</w:t>
      </w:r>
      <w:r>
        <w:br/>
      </w:r>
      <w:r>
        <w:rPr>
          <w:rStyle w:val="CommentTok"/>
        </w:rPr>
        <w:t>## that every single sample is called "not obese".</w:t>
      </w:r>
      <w:r>
        <w:br/>
      </w:r>
      <w:r>
        <w:rPr>
          <w:rStyle w:val="CommentTok"/>
        </w:rPr>
        <w:t>## Thus, TPP = 0% and FPP = 0%</w:t>
      </w:r>
      <w:r>
        <w:br/>
      </w:r>
      <w:r>
        <w:rPr>
          <w:rStyle w:val="CommentTok"/>
        </w:rPr>
        <w:t>## now let's look at the thresholds between TPP 60% and 80%</w:t>
      </w:r>
      <w:r>
        <w:br/>
      </w:r>
      <w:proofErr w:type="spellStart"/>
      <w:r>
        <w:rPr>
          <w:rStyle w:val="NormalTok"/>
        </w:rPr>
        <w:t>roc.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roc.df</w:t>
      </w:r>
      <w:r>
        <w:rPr>
          <w:rStyle w:val="OperatorTok"/>
        </w:rPr>
        <w:t>$</w:t>
      </w:r>
      <w:r>
        <w:rPr>
          <w:rStyle w:val="NormalTok"/>
        </w:rPr>
        <w:t>tp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c.df</w:t>
      </w:r>
      <w:r>
        <w:rPr>
          <w:rStyle w:val="OperatorTok"/>
        </w:rPr>
        <w:t>$</w:t>
      </w:r>
      <w:r>
        <w:rPr>
          <w:rStyle w:val="NormalTok"/>
        </w:rPr>
        <w:t>tp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]</w:t>
      </w:r>
    </w:p>
    <w:p w14:paraId="61330170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[1] </w:t>
      </w:r>
      <w:proofErr w:type="spellStart"/>
      <w:r>
        <w:rPr>
          <w:rStyle w:val="VerbatimChar"/>
        </w:rPr>
        <w:t>tp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pp</w:t>
      </w:r>
      <w:proofErr w:type="spellEnd"/>
      <w:r>
        <w:rPr>
          <w:rStyle w:val="VerbatimChar"/>
        </w:rPr>
        <w:t xml:space="preserve">        thresholds</w:t>
      </w:r>
      <w:r>
        <w:br/>
      </w:r>
      <w:r>
        <w:rPr>
          <w:rStyle w:val="VerbatimChar"/>
        </w:rPr>
        <w:t xml:space="preserve">## &lt;0 rows&gt; (or 0-length </w:t>
      </w:r>
      <w:proofErr w:type="spellStart"/>
      <w:proofErr w:type="gramStart"/>
      <w:r>
        <w:rPr>
          <w:rStyle w:val="VerbatimChar"/>
        </w:rPr>
        <w:t>row.names</w:t>
      </w:r>
      <w:proofErr w:type="spellEnd"/>
      <w:proofErr w:type="gramEnd"/>
      <w:r>
        <w:rPr>
          <w:rStyle w:val="VerbatimChar"/>
        </w:rPr>
        <w:t>)</w:t>
      </w:r>
    </w:p>
    <w:p w14:paraId="7CCB1B8C" w14:textId="77777777" w:rsidR="002F6BF8" w:rsidRDefault="002F6BF8" w:rsidP="002F6BF8">
      <w:pPr>
        <w:pStyle w:val="SourceCode"/>
      </w:pPr>
      <w:proofErr w:type="gramStart"/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orship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egacy.axe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tive</w:t>
      </w:r>
      <w:proofErr w:type="spellEnd"/>
      <w:r>
        <w:rPr>
          <w:rStyle w:val="StringTok"/>
        </w:rPr>
        <w:t xml:space="preserve">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6ECBF5A" w14:textId="77777777" w:rsidR="002F6BF8" w:rsidRDefault="002F6BF8" w:rsidP="002F6BF8">
      <w:pPr>
        <w:pStyle w:val="SourceCode"/>
      </w:pPr>
      <w:r>
        <w:rPr>
          <w:rStyle w:val="VerbatimChar"/>
        </w:rPr>
        <w:t>## Setting levels: control = C, case = NC</w:t>
      </w:r>
      <w:r>
        <w:br/>
      </w:r>
      <w:r>
        <w:rPr>
          <w:rStyle w:val="VerbatimChar"/>
        </w:rPr>
        <w:t>## Setting direction: controls &lt; cases</w:t>
      </w:r>
    </w:p>
    <w:p w14:paraId="13758BFB" w14:textId="77777777" w:rsidR="002F6BF8" w:rsidRDefault="002F6BF8" w:rsidP="002F6BF8">
      <w:pPr>
        <w:pStyle w:val="FirstParagraph"/>
      </w:pPr>
      <w:r>
        <w:rPr>
          <w:noProof/>
        </w:rPr>
        <w:lastRenderedPageBreak/>
        <w:drawing>
          <wp:inline distT="0" distB="0" distL="0" distR="0" wp14:anchorId="0B119CD2" wp14:editId="3DB9CBC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_re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7DD13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c.default</w:t>
      </w:r>
      <w:proofErr w:type="spellEnd"/>
      <w:r>
        <w:rPr>
          <w:rStyle w:val="VerbatimChar"/>
        </w:rPr>
        <w:t xml:space="preserve">(response = 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, predictor = </w:t>
      </w:r>
      <w:proofErr w:type="spellStart"/>
      <w:r>
        <w:rPr>
          <w:rStyle w:val="VerbatimChar"/>
        </w:rPr>
        <w:t>logistic$fitted.values</w:t>
      </w:r>
      <w:proofErr w:type="spellEnd"/>
      <w:r>
        <w:rPr>
          <w:rStyle w:val="VerbatimChar"/>
        </w:rPr>
        <w:t xml:space="preserve">,     percent = TRUE, plot = TRUE, </w:t>
      </w:r>
      <w:proofErr w:type="spellStart"/>
      <w:r>
        <w:rPr>
          <w:rStyle w:val="VerbatimChar"/>
        </w:rPr>
        <w:t>legacy.axes</w:t>
      </w:r>
      <w:proofErr w:type="spellEnd"/>
      <w:r>
        <w:rPr>
          <w:rStyle w:val="VerbatimChar"/>
        </w:rPr>
        <w:t xml:space="preserve"> = TRUE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"False Positive Percentage",    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"True </w:t>
      </w:r>
      <w:proofErr w:type="spellStart"/>
      <w:r>
        <w:rPr>
          <w:rStyle w:val="VerbatimChar"/>
        </w:rPr>
        <w:t>Postive</w:t>
      </w:r>
      <w:proofErr w:type="spellEnd"/>
      <w:r>
        <w:rPr>
          <w:rStyle w:val="VerbatimChar"/>
        </w:rPr>
        <w:t xml:space="preserve"> Percentage", col = "#377eb8", </w:t>
      </w:r>
      <w:proofErr w:type="spellStart"/>
      <w:r>
        <w:rPr>
          <w:rStyle w:val="VerbatimChar"/>
        </w:rPr>
        <w:t>lwd</w:t>
      </w:r>
      <w:proofErr w:type="spellEnd"/>
      <w:r>
        <w:rPr>
          <w:rStyle w:val="VerbatimChar"/>
        </w:rPr>
        <w:t xml:space="preserve">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logistic$fitted.values</w:t>
      </w:r>
      <w:proofErr w:type="spellEnd"/>
      <w:r>
        <w:rPr>
          <w:rStyle w:val="VerbatimChar"/>
        </w:rPr>
        <w:t xml:space="preserve"> in 903 control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C) &lt; 482 case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NC).</w:t>
      </w:r>
      <w:r>
        <w:br/>
      </w:r>
      <w:r>
        <w:rPr>
          <w:rStyle w:val="VerbatimChar"/>
        </w:rPr>
        <w:t>## Area under the curve: 100%</w:t>
      </w:r>
    </w:p>
    <w:p w14:paraId="3A38E0EB" w14:textId="77777777" w:rsidR="002F6BF8" w:rsidRDefault="002F6BF8" w:rsidP="002F6BF8">
      <w:pPr>
        <w:pStyle w:val="SourceCode"/>
      </w:pPr>
      <w:proofErr w:type="gramStart"/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orship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egacy.axe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tive</w:t>
      </w:r>
      <w:proofErr w:type="spellEnd"/>
      <w:r>
        <w:rPr>
          <w:rStyle w:val="StringTok"/>
        </w:rPr>
        <w:t xml:space="preserve">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nt.auc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1967FF" w14:textId="77777777" w:rsidR="002F6BF8" w:rsidRDefault="002F6BF8" w:rsidP="002F6BF8">
      <w:pPr>
        <w:pStyle w:val="SourceCode"/>
      </w:pPr>
      <w:r>
        <w:rPr>
          <w:rStyle w:val="VerbatimChar"/>
        </w:rPr>
        <w:t>## Setting levels: control = C, case = NC</w:t>
      </w:r>
      <w:r>
        <w:br/>
      </w:r>
      <w:r>
        <w:rPr>
          <w:rStyle w:val="VerbatimChar"/>
        </w:rPr>
        <w:t>## Setting direction: controls &lt; cases</w:t>
      </w:r>
    </w:p>
    <w:p w14:paraId="70B76632" w14:textId="77777777" w:rsidR="002F6BF8" w:rsidRDefault="002F6BF8" w:rsidP="002F6BF8">
      <w:pPr>
        <w:pStyle w:val="FirstParagraph"/>
      </w:pPr>
      <w:r>
        <w:rPr>
          <w:noProof/>
        </w:rPr>
        <w:lastRenderedPageBreak/>
        <w:drawing>
          <wp:inline distT="0" distB="0" distL="0" distR="0" wp14:anchorId="1BCB6092" wp14:editId="64447B4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_reg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86DB8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c.default</w:t>
      </w:r>
      <w:proofErr w:type="spellEnd"/>
      <w:r>
        <w:rPr>
          <w:rStyle w:val="VerbatimChar"/>
        </w:rPr>
        <w:t xml:space="preserve">(response = 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, predictor = </w:t>
      </w:r>
      <w:proofErr w:type="spellStart"/>
      <w:r>
        <w:rPr>
          <w:rStyle w:val="VerbatimChar"/>
        </w:rPr>
        <w:t>logistic$fitted.values</w:t>
      </w:r>
      <w:proofErr w:type="spellEnd"/>
      <w:r>
        <w:rPr>
          <w:rStyle w:val="VerbatimChar"/>
        </w:rPr>
        <w:t xml:space="preserve">,     percent = TRUE, plot = TRUE, </w:t>
      </w:r>
      <w:proofErr w:type="spellStart"/>
      <w:r>
        <w:rPr>
          <w:rStyle w:val="VerbatimChar"/>
        </w:rPr>
        <w:t>legacy.axes</w:t>
      </w:r>
      <w:proofErr w:type="spellEnd"/>
      <w:r>
        <w:rPr>
          <w:rStyle w:val="VerbatimChar"/>
        </w:rPr>
        <w:t xml:space="preserve"> = TRUE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"False Positive Percentage",    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"True </w:t>
      </w:r>
      <w:proofErr w:type="spellStart"/>
      <w:r>
        <w:rPr>
          <w:rStyle w:val="VerbatimChar"/>
        </w:rPr>
        <w:t>Postive</w:t>
      </w:r>
      <w:proofErr w:type="spellEnd"/>
      <w:r>
        <w:rPr>
          <w:rStyle w:val="VerbatimChar"/>
        </w:rPr>
        <w:t xml:space="preserve"> Percentage", col = "#377eb8", </w:t>
      </w:r>
      <w:proofErr w:type="spellStart"/>
      <w:r>
        <w:rPr>
          <w:rStyle w:val="VerbatimChar"/>
        </w:rPr>
        <w:t>lwd</w:t>
      </w:r>
      <w:proofErr w:type="spellEnd"/>
      <w:r>
        <w:rPr>
          <w:rStyle w:val="VerbatimChar"/>
        </w:rPr>
        <w:t xml:space="preserve"> = 4,     </w:t>
      </w:r>
      <w:proofErr w:type="spellStart"/>
      <w:r>
        <w:rPr>
          <w:rStyle w:val="VerbatimChar"/>
        </w:rPr>
        <w:t>print.auc</w:t>
      </w:r>
      <w:proofErr w:type="spellEnd"/>
      <w:r>
        <w:rPr>
          <w:rStyle w:val="VerbatimChar"/>
        </w:rPr>
        <w:t xml:space="preserve">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logistic$fitted.values</w:t>
      </w:r>
      <w:proofErr w:type="spellEnd"/>
      <w:r>
        <w:rPr>
          <w:rStyle w:val="VerbatimChar"/>
        </w:rPr>
        <w:t xml:space="preserve"> in 903 control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C) &lt; 482 case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NC).</w:t>
      </w:r>
      <w:r>
        <w:br/>
      </w:r>
      <w:r>
        <w:rPr>
          <w:rStyle w:val="VerbatimChar"/>
        </w:rPr>
        <w:t>## Area under the curve: 100%</w:t>
      </w:r>
    </w:p>
    <w:p w14:paraId="77F618DC" w14:textId="77777777" w:rsidR="002F6BF8" w:rsidRDefault="002F6BF8" w:rsidP="002F6BF8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orship,logisti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egacy.axe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tive</w:t>
      </w:r>
      <w:proofErr w:type="spellEnd"/>
      <w:r>
        <w:rPr>
          <w:rStyle w:val="StringTok"/>
        </w:rPr>
        <w:t xml:space="preserve">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nt.auc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tial.auc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auc.polyg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uc.polygon.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377eb82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nt.auc.x</w:t>
      </w:r>
      <w:proofErr w:type="spellEnd"/>
      <w:r>
        <w:rPr>
          <w:rStyle w:val="DataType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3724BB24" w14:textId="77777777" w:rsidR="002F6BF8" w:rsidRDefault="002F6BF8" w:rsidP="002F6BF8">
      <w:pPr>
        <w:pStyle w:val="SourceCode"/>
      </w:pPr>
      <w:r>
        <w:rPr>
          <w:rStyle w:val="VerbatimChar"/>
        </w:rPr>
        <w:t>## Setting levels: control = C, case = NC</w:t>
      </w:r>
      <w:r>
        <w:br/>
      </w:r>
      <w:r>
        <w:rPr>
          <w:rStyle w:val="VerbatimChar"/>
        </w:rPr>
        <w:t>## Setting direction: controls &lt; cases</w:t>
      </w:r>
    </w:p>
    <w:p w14:paraId="172C1A70" w14:textId="77777777" w:rsidR="002F6BF8" w:rsidRDefault="002F6BF8" w:rsidP="002F6BF8">
      <w:pPr>
        <w:pStyle w:val="FirstParagraph"/>
      </w:pPr>
      <w:r>
        <w:rPr>
          <w:noProof/>
        </w:rPr>
        <w:lastRenderedPageBreak/>
        <w:drawing>
          <wp:inline distT="0" distB="0" distL="0" distR="0" wp14:anchorId="323971FD" wp14:editId="60D6B6A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_reg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F03AC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c.default</w:t>
      </w:r>
      <w:proofErr w:type="spellEnd"/>
      <w:r>
        <w:rPr>
          <w:rStyle w:val="VerbatimChar"/>
        </w:rPr>
        <w:t xml:space="preserve">(response = 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, predictor = </w:t>
      </w:r>
      <w:proofErr w:type="spellStart"/>
      <w:r>
        <w:rPr>
          <w:rStyle w:val="VerbatimChar"/>
        </w:rPr>
        <w:t>logistic$fitted.values</w:t>
      </w:r>
      <w:proofErr w:type="spellEnd"/>
      <w:r>
        <w:rPr>
          <w:rStyle w:val="VerbatimChar"/>
        </w:rPr>
        <w:t xml:space="preserve">,     percent = TRUE, plot = TRUE, </w:t>
      </w:r>
      <w:proofErr w:type="spellStart"/>
      <w:r>
        <w:rPr>
          <w:rStyle w:val="VerbatimChar"/>
        </w:rPr>
        <w:t>legacy.axes</w:t>
      </w:r>
      <w:proofErr w:type="spellEnd"/>
      <w:r>
        <w:rPr>
          <w:rStyle w:val="VerbatimChar"/>
        </w:rPr>
        <w:t xml:space="preserve"> = TRUE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"False Positive Percentage",    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"True </w:t>
      </w:r>
      <w:proofErr w:type="spellStart"/>
      <w:r>
        <w:rPr>
          <w:rStyle w:val="VerbatimChar"/>
        </w:rPr>
        <w:t>Postive</w:t>
      </w:r>
      <w:proofErr w:type="spellEnd"/>
      <w:r>
        <w:rPr>
          <w:rStyle w:val="VerbatimChar"/>
        </w:rPr>
        <w:t xml:space="preserve"> Percentage", col = "#377eb8", </w:t>
      </w:r>
      <w:proofErr w:type="spellStart"/>
      <w:r>
        <w:rPr>
          <w:rStyle w:val="VerbatimChar"/>
        </w:rPr>
        <w:t>lwd</w:t>
      </w:r>
      <w:proofErr w:type="spellEnd"/>
      <w:r>
        <w:rPr>
          <w:rStyle w:val="VerbatimChar"/>
        </w:rPr>
        <w:t xml:space="preserve"> = 4,     </w:t>
      </w:r>
      <w:proofErr w:type="spellStart"/>
      <w:r>
        <w:rPr>
          <w:rStyle w:val="VerbatimChar"/>
        </w:rPr>
        <w:t>print.auc</w:t>
      </w:r>
      <w:proofErr w:type="spellEnd"/>
      <w:r>
        <w:rPr>
          <w:rStyle w:val="VerbatimChar"/>
        </w:rPr>
        <w:t xml:space="preserve"> = TRUE, </w:t>
      </w:r>
      <w:proofErr w:type="spellStart"/>
      <w:r>
        <w:rPr>
          <w:rStyle w:val="VerbatimChar"/>
        </w:rPr>
        <w:t>partial.auc</w:t>
      </w:r>
      <w:proofErr w:type="spellEnd"/>
      <w:r>
        <w:rPr>
          <w:rStyle w:val="VerbatimChar"/>
        </w:rPr>
        <w:t xml:space="preserve"> = c(100, 90), </w:t>
      </w:r>
      <w:proofErr w:type="spellStart"/>
      <w:r>
        <w:rPr>
          <w:rStyle w:val="VerbatimChar"/>
        </w:rPr>
        <w:t>auc.polygon</w:t>
      </w:r>
      <w:proofErr w:type="spellEnd"/>
      <w:r>
        <w:rPr>
          <w:rStyle w:val="VerbatimChar"/>
        </w:rPr>
        <w:t xml:space="preserve"> = TRUE,     </w:t>
      </w:r>
      <w:proofErr w:type="spellStart"/>
      <w:r>
        <w:rPr>
          <w:rStyle w:val="VerbatimChar"/>
        </w:rPr>
        <w:t>auc.polygon.col</w:t>
      </w:r>
      <w:proofErr w:type="spellEnd"/>
      <w:r>
        <w:rPr>
          <w:rStyle w:val="VerbatimChar"/>
        </w:rPr>
        <w:t xml:space="preserve"> = "#377eb822", </w:t>
      </w:r>
      <w:proofErr w:type="spellStart"/>
      <w:r>
        <w:rPr>
          <w:rStyle w:val="VerbatimChar"/>
        </w:rPr>
        <w:t>print.auc.x</w:t>
      </w:r>
      <w:proofErr w:type="spellEnd"/>
      <w:r>
        <w:rPr>
          <w:rStyle w:val="VerbatimChar"/>
        </w:rPr>
        <w:t xml:space="preserve"> = 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logistic$fitted.values</w:t>
      </w:r>
      <w:proofErr w:type="spellEnd"/>
      <w:r>
        <w:rPr>
          <w:rStyle w:val="VerbatimChar"/>
        </w:rPr>
        <w:t xml:space="preserve"> in 903 control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C) &lt; 482 case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NC).</w:t>
      </w:r>
      <w:r>
        <w:br/>
      </w:r>
      <w:r>
        <w:rPr>
          <w:rStyle w:val="VerbatimChar"/>
        </w:rPr>
        <w:t>## Partial area under the curve (specificity 100%-90%): 10%</w:t>
      </w:r>
    </w:p>
    <w:p w14:paraId="7F3C8DCF" w14:textId="77777777" w:rsidR="002F6BF8" w:rsidRDefault="002F6BF8" w:rsidP="002F6BF8">
      <w:pPr>
        <w:pStyle w:val="SourceCode"/>
      </w:pPr>
      <w:r>
        <w:rPr>
          <w:rStyle w:val="CommentTok"/>
        </w:rPr>
        <w:t># Lets do two roc plots to understand which model is better</w:t>
      </w:r>
      <w:r>
        <w:br/>
      </w:r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orshi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istic_simple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egacy.axe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alse Positive Percentag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tive</w:t>
      </w:r>
      <w:proofErr w:type="spellEnd"/>
      <w:r>
        <w:rPr>
          <w:rStyle w:val="StringTok"/>
        </w:rPr>
        <w:t xml:space="preserve"> Percent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nt.auc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194478" w14:textId="77777777" w:rsidR="002F6BF8" w:rsidRDefault="002F6BF8" w:rsidP="002F6BF8">
      <w:pPr>
        <w:pStyle w:val="SourceCode"/>
      </w:pPr>
      <w:r>
        <w:rPr>
          <w:rStyle w:val="VerbatimChar"/>
        </w:rPr>
        <w:t>## Setting levels: control = C, case = NC</w:t>
      </w:r>
      <w:r>
        <w:br/>
      </w:r>
      <w:r>
        <w:rPr>
          <w:rStyle w:val="VerbatimChar"/>
        </w:rPr>
        <w:t>## Setting direction: controls &lt; cases</w:t>
      </w:r>
    </w:p>
    <w:p w14:paraId="51649C9D" w14:textId="77777777" w:rsidR="002F6BF8" w:rsidRDefault="002F6BF8" w:rsidP="002F6B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c.default</w:t>
      </w:r>
      <w:proofErr w:type="spellEnd"/>
      <w:r>
        <w:rPr>
          <w:rStyle w:val="VerbatimChar"/>
        </w:rPr>
        <w:t xml:space="preserve">(response = 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, predictor = </w:t>
      </w:r>
      <w:proofErr w:type="spellStart"/>
      <w:r>
        <w:rPr>
          <w:rStyle w:val="VerbatimChar"/>
        </w:rPr>
        <w:t>logistic_simple$fitted.values</w:t>
      </w:r>
      <w:proofErr w:type="spellEnd"/>
      <w:r>
        <w:rPr>
          <w:rStyle w:val="VerbatimChar"/>
        </w:rPr>
        <w:t xml:space="preserve">,     percent = TRUE, plot = TRUE, </w:t>
      </w:r>
      <w:proofErr w:type="spellStart"/>
      <w:r>
        <w:rPr>
          <w:rStyle w:val="VerbatimChar"/>
        </w:rPr>
        <w:t>legacy.axes</w:t>
      </w:r>
      <w:proofErr w:type="spellEnd"/>
      <w:r>
        <w:rPr>
          <w:rStyle w:val="VerbatimChar"/>
        </w:rPr>
        <w:t xml:space="preserve"> = TRUE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"False Positive Percentage",    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"True </w:t>
      </w:r>
      <w:proofErr w:type="spellStart"/>
      <w:r>
        <w:rPr>
          <w:rStyle w:val="VerbatimChar"/>
        </w:rPr>
        <w:t>Postive</w:t>
      </w:r>
      <w:proofErr w:type="spellEnd"/>
      <w:r>
        <w:rPr>
          <w:rStyle w:val="VerbatimChar"/>
        </w:rPr>
        <w:t xml:space="preserve"> Percentage", col = "#377eb8", </w:t>
      </w:r>
      <w:proofErr w:type="spellStart"/>
      <w:r>
        <w:rPr>
          <w:rStyle w:val="VerbatimChar"/>
        </w:rPr>
        <w:t>lwd</w:t>
      </w:r>
      <w:proofErr w:type="spellEnd"/>
      <w:r>
        <w:rPr>
          <w:rStyle w:val="VerbatimChar"/>
        </w:rPr>
        <w:t xml:space="preserve"> = 4,     </w:t>
      </w:r>
      <w:proofErr w:type="spellStart"/>
      <w:r>
        <w:rPr>
          <w:rStyle w:val="VerbatimChar"/>
        </w:rPr>
        <w:t>print.auc</w:t>
      </w:r>
      <w:proofErr w:type="spellEnd"/>
      <w:r>
        <w:rPr>
          <w:rStyle w:val="VerbatimChar"/>
        </w:rPr>
        <w:t xml:space="preserve">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logistic_simple$fitted.values</w:t>
      </w:r>
      <w:proofErr w:type="spellEnd"/>
      <w:r>
        <w:rPr>
          <w:rStyle w:val="VerbatimChar"/>
        </w:rPr>
        <w:t xml:space="preserve"> in 903 control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C) &lt; 482 cases (</w:t>
      </w:r>
      <w:proofErr w:type="spellStart"/>
      <w:r>
        <w:rPr>
          <w:rStyle w:val="VerbatimChar"/>
        </w:rPr>
        <w:t>data$Survivorship</w:t>
      </w:r>
      <w:proofErr w:type="spellEnd"/>
      <w:r>
        <w:rPr>
          <w:rStyle w:val="VerbatimChar"/>
        </w:rPr>
        <w:t xml:space="preserve"> NC).</w:t>
      </w:r>
      <w:r>
        <w:br/>
      </w:r>
      <w:r>
        <w:rPr>
          <w:rStyle w:val="VerbatimChar"/>
        </w:rPr>
        <w:t>## Area under the curve: 52.71%</w:t>
      </w:r>
    </w:p>
    <w:p w14:paraId="1BD917E4" w14:textId="77777777" w:rsidR="002F6BF8" w:rsidRDefault="002F6BF8" w:rsidP="002F6BF8">
      <w:pPr>
        <w:pStyle w:val="SourceCode"/>
      </w:pPr>
      <w:r>
        <w:rPr>
          <w:rStyle w:val="CommentTok"/>
        </w:rPr>
        <w:lastRenderedPageBreak/>
        <w:t># Lets add the other graph</w:t>
      </w:r>
      <w:r>
        <w:br/>
      </w:r>
      <w:proofErr w:type="spellStart"/>
      <w:proofErr w:type="gramStart"/>
      <w:r>
        <w:rPr>
          <w:rStyle w:val="KeywordTok"/>
        </w:rPr>
        <w:t>plot.roc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orshi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istic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4daf4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nt.auc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nt.auc.y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72764C08" w14:textId="77777777" w:rsidR="002F6BF8" w:rsidRDefault="002F6BF8" w:rsidP="002F6BF8">
      <w:pPr>
        <w:pStyle w:val="SourceCode"/>
      </w:pPr>
      <w:r>
        <w:rPr>
          <w:rStyle w:val="VerbatimChar"/>
        </w:rPr>
        <w:t>## Setting levels: control = C, case = NC</w:t>
      </w:r>
      <w:r>
        <w:br/>
      </w:r>
      <w:r>
        <w:rPr>
          <w:rStyle w:val="VerbatimChar"/>
        </w:rPr>
        <w:t>## Setting direction: controls &lt; cases</w:t>
      </w:r>
    </w:p>
    <w:p w14:paraId="3F4FD6AD" w14:textId="77777777" w:rsidR="002F6BF8" w:rsidRDefault="002F6BF8" w:rsidP="002F6BF8">
      <w:pPr>
        <w:pStyle w:val="SourceCode"/>
      </w:pPr>
      <w:proofErr w:type="gramStart"/>
      <w:r>
        <w:rPr>
          <w:rStyle w:val="KeywordTok"/>
        </w:rPr>
        <w:t>legend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bottom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 xml:space="preserve">, </w:t>
      </w:r>
      <w:r>
        <w:rPr>
          <w:rStyle w:val="StringTok"/>
        </w:rPr>
        <w:t>"Non Simple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StringTok"/>
        </w:rPr>
        <w:t>"#4daf4a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Make it user friendly</w:t>
      </w:r>
    </w:p>
    <w:p w14:paraId="74EB89C7" w14:textId="77777777" w:rsidR="002F6BF8" w:rsidRDefault="002F6BF8" w:rsidP="002F6BF8">
      <w:pPr>
        <w:pStyle w:val="FirstParagraph"/>
      </w:pPr>
      <w:r>
        <w:rPr>
          <w:noProof/>
        </w:rPr>
        <w:drawing>
          <wp:inline distT="0" distB="0" distL="0" distR="0" wp14:anchorId="282AD46E" wp14:editId="0E2441A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_reg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32DCF" w14:textId="77777777" w:rsidR="002F6BF8" w:rsidRDefault="002F6BF8" w:rsidP="002F6BF8"/>
    <w:sectPr w:rsidR="002F6B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A2784"/>
    <w:multiLevelType w:val="multilevel"/>
    <w:tmpl w:val="69B84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7018B4"/>
    <w:multiLevelType w:val="hybridMultilevel"/>
    <w:tmpl w:val="628C33B2"/>
    <w:lvl w:ilvl="0" w:tplc="D836234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A804A1"/>
    <w:multiLevelType w:val="hybridMultilevel"/>
    <w:tmpl w:val="4BD47B7C"/>
    <w:lvl w:ilvl="0" w:tplc="6458F3D8">
      <w:start w:val="1"/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  <w:color w:val="24292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D615426"/>
    <w:multiLevelType w:val="hybridMultilevel"/>
    <w:tmpl w:val="3398DC7A"/>
    <w:lvl w:ilvl="0" w:tplc="0AD2831C">
      <w:start w:val="1"/>
      <w:numFmt w:val="decimal"/>
      <w:lvlText w:val="%1)"/>
      <w:lvlJc w:val="left"/>
      <w:pPr>
        <w:ind w:left="720" w:hanging="360"/>
      </w:pPr>
      <w:rPr>
        <w:rFonts w:ascii="Segoe UI" w:hAnsi="Segoe UI" w:cs="Segoe UI" w:hint="default"/>
        <w:color w:val="24292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rsids>
    <w:rsidRoot w:val="005C6E6B"/>
    <w:rsid w:val="0008477C"/>
    <w:rsid w:val="001170E9"/>
    <w:rsid w:val="002F6BF8"/>
    <w:rsid w:val="00427932"/>
    <w:rsid w:val="005C6E6B"/>
    <w:rsid w:val="009E12BF"/>
    <w:rsid w:val="00AE022B"/>
    <w:rsid w:val="00C644FD"/>
    <w:rsid w:val="00E85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197F3FC"/>
  <w15:chartTrackingRefBased/>
  <w15:docId w15:val="{A203BE89-FF6D-4C0B-9ED1-2A3842716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F8"/>
    <w:pPr>
      <w:spacing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42793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79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2F6BF8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2F6BF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F6BF8"/>
    <w:pPr>
      <w:shd w:val="clear" w:color="auto" w:fill="F8F8F8"/>
      <w:wordWrap w:val="0"/>
    </w:pPr>
    <w:rPr>
      <w:rFonts w:ascii="Consolas" w:hAnsi="Consolas"/>
      <w:sz w:val="22"/>
      <w:szCs w:val="22"/>
      <w:lang w:val="en-IN"/>
    </w:rPr>
  </w:style>
  <w:style w:type="character" w:customStyle="1" w:styleId="KeywordTok">
    <w:name w:val="KeywordTok"/>
    <w:basedOn w:val="VerbatimChar"/>
    <w:rsid w:val="002F6BF8"/>
    <w:rPr>
      <w:rFonts w:ascii="Consolas" w:hAnsi="Consolas"/>
      <w:b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F6BF8"/>
    <w:rPr>
      <w:rFonts w:ascii="Consolas" w:hAnsi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2F6BF8"/>
    <w:rPr>
      <w:rFonts w:ascii="Consolas" w:hAnsi="Consolas"/>
      <w:i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2F6BF8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2F6BF8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2F6B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F6BF8"/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2F6BF8"/>
    <w:pPr>
      <w:spacing w:before="36" w:after="36"/>
    </w:pPr>
  </w:style>
  <w:style w:type="character" w:customStyle="1" w:styleId="DataTypeTok">
    <w:name w:val="DataTypeTok"/>
    <w:basedOn w:val="VerbatimChar"/>
    <w:rsid w:val="002F6BF8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2F6BF8"/>
    <w:rPr>
      <w:rFonts w:ascii="Consolas" w:hAnsi="Consolas"/>
      <w:color w:val="4E9A06"/>
      <w:sz w:val="22"/>
      <w:shd w:val="clear" w:color="auto" w:fill="F8F8F8"/>
    </w:rPr>
  </w:style>
  <w:style w:type="paragraph" w:styleId="Date">
    <w:name w:val="Date"/>
    <w:next w:val="BodyText"/>
    <w:link w:val="DateChar"/>
    <w:qFormat/>
    <w:rsid w:val="002F6BF8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F6BF8"/>
    <w:rPr>
      <w:sz w:val="24"/>
      <w:szCs w:val="24"/>
      <w:lang w:val="en-US"/>
    </w:rPr>
  </w:style>
  <w:style w:type="character" w:customStyle="1" w:styleId="OtherTok">
    <w:name w:val="OtherTok"/>
    <w:basedOn w:val="VerbatimChar"/>
    <w:rsid w:val="002F6BF8"/>
    <w:rPr>
      <w:rFonts w:ascii="Consolas" w:hAnsi="Consolas"/>
      <w:color w:val="8F5902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F6B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6BF8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d15mcfckub">
    <w:name w:val="gd15mcfckub"/>
    <w:basedOn w:val="DefaultParagraphFont"/>
    <w:rsid w:val="002F6BF8"/>
  </w:style>
  <w:style w:type="character" w:customStyle="1" w:styleId="gd15mcfcktb">
    <w:name w:val="gd15mcfcktb"/>
    <w:basedOn w:val="DefaultParagraphFont"/>
    <w:rsid w:val="002F6BF8"/>
  </w:style>
  <w:style w:type="character" w:customStyle="1" w:styleId="gd15mcfceub">
    <w:name w:val="gd15mcfceub"/>
    <w:basedOn w:val="DefaultParagraphFont"/>
    <w:rsid w:val="002F6BF8"/>
  </w:style>
  <w:style w:type="character" w:customStyle="1" w:styleId="gd15mcfcotb">
    <w:name w:val="gd15mcfcotb"/>
    <w:basedOn w:val="DefaultParagraphFont"/>
    <w:rsid w:val="002F6BF8"/>
  </w:style>
  <w:style w:type="character" w:customStyle="1" w:styleId="Heading1Char">
    <w:name w:val="Heading 1 Char"/>
    <w:basedOn w:val="DefaultParagraphFont"/>
    <w:link w:val="Heading1"/>
    <w:uiPriority w:val="9"/>
    <w:rsid w:val="00427932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ListParagraph">
    <w:name w:val="List Paragraph"/>
    <w:basedOn w:val="Normal"/>
    <w:uiPriority w:val="34"/>
    <w:qFormat/>
    <w:rsid w:val="00427932"/>
    <w:pPr>
      <w:spacing w:after="160" w:line="259" w:lineRule="auto"/>
      <w:ind w:left="720"/>
      <w:contextualSpacing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793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styleId="Strong">
    <w:name w:val="Strong"/>
    <w:basedOn w:val="DefaultParagraphFont"/>
    <w:uiPriority w:val="22"/>
    <w:qFormat/>
    <w:rsid w:val="00427932"/>
    <w:rPr>
      <w:b/>
      <w:bCs/>
    </w:rPr>
  </w:style>
  <w:style w:type="character" w:customStyle="1" w:styleId="FloatTok">
    <w:name w:val="FloatTok"/>
    <w:basedOn w:val="VerbatimChar"/>
    <w:rsid w:val="009E12BF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9</Pages>
  <Words>6307</Words>
  <Characters>35956</Characters>
  <Application>Microsoft Office Word</Application>
  <DocSecurity>0</DocSecurity>
  <Lines>299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prasad</dc:creator>
  <cp:keywords/>
  <dc:description/>
  <cp:lastModifiedBy>saiprasad</cp:lastModifiedBy>
  <cp:revision>6</cp:revision>
  <dcterms:created xsi:type="dcterms:W3CDTF">2019-11-22T21:19:00Z</dcterms:created>
  <dcterms:modified xsi:type="dcterms:W3CDTF">2019-11-22T22:49:00Z</dcterms:modified>
</cp:coreProperties>
</file>